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EBE5A4" w14:textId="77777777" w:rsidR="006416FC" w:rsidRDefault="008C56F5">
      <w:pPr>
        <w:pStyle w:val="Heading3"/>
      </w:pPr>
      <w:bookmarkStart w:id="0" w:name="basic-level"/>
      <w:r>
        <w:t>Basic Level:</w:t>
      </w:r>
    </w:p>
    <w:p w14:paraId="54D5BEDC" w14:textId="77777777" w:rsidR="006416FC" w:rsidRDefault="008C56F5">
      <w:pPr>
        <w:numPr>
          <w:ilvl w:val="0"/>
          <w:numId w:val="2"/>
        </w:numPr>
      </w:pPr>
      <w:r>
        <w:t xml:space="preserve">What is the starting point of a basic </w:t>
      </w:r>
      <w:r>
        <w:rPr>
          <w:rStyle w:val="VerbatimChar"/>
        </w:rPr>
        <w:t>for</w:t>
      </w:r>
      <w:r>
        <w:t xml:space="preserve"> loop in JavaScript?</w:t>
      </w:r>
    </w:p>
    <w:p w14:paraId="2707E88C" w14:textId="77777777" w:rsidR="006416FC" w:rsidRDefault="006416FC">
      <w:pPr>
        <w:pStyle w:val="Compact"/>
        <w:numPr>
          <w:ilvl w:val="1"/>
          <w:numId w:val="3"/>
        </w:numPr>
      </w:pPr>
    </w:p>
    <w:p w14:paraId="7571088A" w14:textId="77777777" w:rsidR="006416FC" w:rsidRDefault="008C56F5">
      <w:pPr>
        <w:pStyle w:val="Compact"/>
        <w:numPr>
          <w:ilvl w:val="2"/>
          <w:numId w:val="4"/>
        </w:numPr>
      </w:pPr>
      <w:r>
        <w:rPr>
          <w:rStyle w:val="VerbatimChar"/>
        </w:rPr>
        <w:t>for (let i = 1; i &lt; 10; i++)</w:t>
      </w:r>
    </w:p>
    <w:p w14:paraId="0C61937E" w14:textId="77777777" w:rsidR="006416FC" w:rsidRDefault="006416FC">
      <w:pPr>
        <w:pStyle w:val="Compact"/>
        <w:numPr>
          <w:ilvl w:val="1"/>
          <w:numId w:val="3"/>
        </w:numPr>
      </w:pPr>
    </w:p>
    <w:p w14:paraId="1663F7E8" w14:textId="77777777" w:rsidR="006416FC" w:rsidRPr="000A74AB" w:rsidRDefault="008C56F5">
      <w:pPr>
        <w:pStyle w:val="Compact"/>
        <w:numPr>
          <w:ilvl w:val="2"/>
          <w:numId w:val="5"/>
        </w:numPr>
        <w:rPr>
          <w:highlight w:val="yellow"/>
        </w:rPr>
      </w:pPr>
      <w:r w:rsidRPr="000A74AB">
        <w:rPr>
          <w:rStyle w:val="VerbatimChar"/>
          <w:highlight w:val="yellow"/>
        </w:rPr>
        <w:t>for (let i = 0; i &lt; 10; i++)</w:t>
      </w:r>
    </w:p>
    <w:p w14:paraId="142A3C6D" w14:textId="77777777" w:rsidR="006416FC" w:rsidRDefault="006416FC">
      <w:pPr>
        <w:pStyle w:val="Compact"/>
        <w:numPr>
          <w:ilvl w:val="1"/>
          <w:numId w:val="3"/>
        </w:numPr>
      </w:pPr>
    </w:p>
    <w:p w14:paraId="335CDD77" w14:textId="77777777" w:rsidR="006416FC" w:rsidRDefault="008C56F5">
      <w:pPr>
        <w:pStyle w:val="Compact"/>
        <w:numPr>
          <w:ilvl w:val="2"/>
          <w:numId w:val="6"/>
        </w:numPr>
      </w:pPr>
      <w:r>
        <w:rPr>
          <w:rStyle w:val="VerbatimChar"/>
        </w:rPr>
        <w:t>for (let i = 0; i &lt;= 10; i++)</w:t>
      </w:r>
    </w:p>
    <w:p w14:paraId="0CA8FD18" w14:textId="77777777" w:rsidR="006416FC" w:rsidRDefault="006416FC">
      <w:pPr>
        <w:pStyle w:val="Compact"/>
        <w:numPr>
          <w:ilvl w:val="1"/>
          <w:numId w:val="3"/>
        </w:numPr>
      </w:pPr>
    </w:p>
    <w:p w14:paraId="4A02338C" w14:textId="77777777" w:rsidR="006416FC" w:rsidRDefault="008C56F5">
      <w:pPr>
        <w:pStyle w:val="Compact"/>
        <w:numPr>
          <w:ilvl w:val="2"/>
          <w:numId w:val="7"/>
        </w:numPr>
      </w:pPr>
      <w:r>
        <w:rPr>
          <w:rStyle w:val="VerbatimChar"/>
        </w:rPr>
        <w:t>for (let i = 1; i &lt;= 10; i++)</w:t>
      </w:r>
    </w:p>
    <w:p w14:paraId="518053AE" w14:textId="77777777" w:rsidR="006416FC" w:rsidRDefault="008C56F5">
      <w:pPr>
        <w:numPr>
          <w:ilvl w:val="0"/>
          <w:numId w:val="2"/>
        </w:numPr>
      </w:pPr>
      <w:r>
        <w:t xml:space="preserve">What part of the </w:t>
      </w:r>
      <w:r>
        <w:rPr>
          <w:rStyle w:val="VerbatimChar"/>
        </w:rPr>
        <w:t>for</w:t>
      </w:r>
      <w:r>
        <w:t xml:space="preserve"> </w:t>
      </w:r>
      <w:r>
        <w:t>loop controls how many times the loop executes?</w:t>
      </w:r>
    </w:p>
    <w:p w14:paraId="4317218A" w14:textId="77777777" w:rsidR="006416FC" w:rsidRDefault="006416FC">
      <w:pPr>
        <w:pStyle w:val="Compact"/>
        <w:numPr>
          <w:ilvl w:val="1"/>
          <w:numId w:val="8"/>
        </w:numPr>
      </w:pPr>
    </w:p>
    <w:p w14:paraId="696E711D" w14:textId="77777777" w:rsidR="006416FC" w:rsidRDefault="008C56F5">
      <w:pPr>
        <w:pStyle w:val="Compact"/>
        <w:numPr>
          <w:ilvl w:val="2"/>
          <w:numId w:val="9"/>
        </w:numPr>
      </w:pPr>
      <w:r>
        <w:t>Initialization</w:t>
      </w:r>
    </w:p>
    <w:p w14:paraId="4CF65866" w14:textId="77777777" w:rsidR="006416FC" w:rsidRDefault="006416FC">
      <w:pPr>
        <w:pStyle w:val="Compact"/>
        <w:numPr>
          <w:ilvl w:val="1"/>
          <w:numId w:val="8"/>
        </w:numPr>
      </w:pPr>
    </w:p>
    <w:p w14:paraId="21AA2C5B" w14:textId="77777777" w:rsidR="006416FC" w:rsidRDefault="008C56F5">
      <w:pPr>
        <w:pStyle w:val="Compact"/>
        <w:numPr>
          <w:ilvl w:val="2"/>
          <w:numId w:val="10"/>
        </w:numPr>
      </w:pPr>
      <w:r>
        <w:t>Condition</w:t>
      </w:r>
    </w:p>
    <w:p w14:paraId="187456BC" w14:textId="77777777" w:rsidR="006416FC" w:rsidRDefault="006416FC">
      <w:pPr>
        <w:pStyle w:val="Compact"/>
        <w:numPr>
          <w:ilvl w:val="1"/>
          <w:numId w:val="8"/>
        </w:numPr>
      </w:pPr>
    </w:p>
    <w:p w14:paraId="42301C33" w14:textId="77777777" w:rsidR="006416FC" w:rsidRDefault="008C56F5">
      <w:pPr>
        <w:pStyle w:val="Compact"/>
        <w:numPr>
          <w:ilvl w:val="2"/>
          <w:numId w:val="11"/>
        </w:numPr>
      </w:pPr>
      <w:r>
        <w:t>Increment/Decrement</w:t>
      </w:r>
    </w:p>
    <w:p w14:paraId="4AB6A951" w14:textId="77777777" w:rsidR="006416FC" w:rsidRDefault="006416FC">
      <w:pPr>
        <w:pStyle w:val="Compact"/>
        <w:numPr>
          <w:ilvl w:val="1"/>
          <w:numId w:val="8"/>
        </w:numPr>
      </w:pPr>
    </w:p>
    <w:p w14:paraId="5C8A6BA1" w14:textId="77777777" w:rsidR="006416FC" w:rsidRPr="000A74AB" w:rsidRDefault="008C56F5">
      <w:pPr>
        <w:pStyle w:val="Compact"/>
        <w:numPr>
          <w:ilvl w:val="2"/>
          <w:numId w:val="12"/>
        </w:numPr>
        <w:rPr>
          <w:highlight w:val="yellow"/>
        </w:rPr>
      </w:pPr>
      <w:r w:rsidRPr="000A74AB">
        <w:rPr>
          <w:highlight w:val="yellow"/>
        </w:rPr>
        <w:t>All of the above</w:t>
      </w:r>
    </w:p>
    <w:p w14:paraId="454FEC36" w14:textId="77777777" w:rsidR="006416FC" w:rsidRDefault="008C56F5">
      <w:pPr>
        <w:numPr>
          <w:ilvl w:val="0"/>
          <w:numId w:val="2"/>
        </w:numPr>
      </w:pPr>
      <w:r>
        <w:t>What will be the output of the loop?</w:t>
      </w:r>
    </w:p>
    <w:p w14:paraId="26259C99" w14:textId="77777777" w:rsidR="006416FC" w:rsidRDefault="008C56F5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0BF57047" w14:textId="77777777" w:rsidR="006416FC" w:rsidRDefault="006416FC">
      <w:pPr>
        <w:pStyle w:val="Compact"/>
        <w:numPr>
          <w:ilvl w:val="1"/>
          <w:numId w:val="13"/>
        </w:numPr>
      </w:pPr>
    </w:p>
    <w:p w14:paraId="61E10D56" w14:textId="77777777" w:rsidR="006416FC" w:rsidRPr="000A74AB" w:rsidRDefault="008C56F5">
      <w:pPr>
        <w:pStyle w:val="Compact"/>
        <w:numPr>
          <w:ilvl w:val="2"/>
          <w:numId w:val="14"/>
        </w:numPr>
        <w:rPr>
          <w:highlight w:val="yellow"/>
        </w:rPr>
      </w:pPr>
      <w:r w:rsidRPr="000A74AB">
        <w:rPr>
          <w:highlight w:val="yellow"/>
        </w:rPr>
        <w:t>0, 1, 2, 3, 4</w:t>
      </w:r>
    </w:p>
    <w:p w14:paraId="11C98944" w14:textId="77777777" w:rsidR="006416FC" w:rsidRDefault="006416FC">
      <w:pPr>
        <w:pStyle w:val="Compact"/>
        <w:numPr>
          <w:ilvl w:val="1"/>
          <w:numId w:val="13"/>
        </w:numPr>
      </w:pPr>
    </w:p>
    <w:p w14:paraId="7BA3B431" w14:textId="77777777" w:rsidR="006416FC" w:rsidRDefault="008C56F5">
      <w:pPr>
        <w:pStyle w:val="Compact"/>
        <w:numPr>
          <w:ilvl w:val="2"/>
          <w:numId w:val="15"/>
        </w:numPr>
      </w:pPr>
      <w:r>
        <w:t>1, 2, 3, 4, 5</w:t>
      </w:r>
    </w:p>
    <w:p w14:paraId="5244A85F" w14:textId="77777777" w:rsidR="006416FC" w:rsidRDefault="006416FC">
      <w:pPr>
        <w:pStyle w:val="Compact"/>
        <w:numPr>
          <w:ilvl w:val="1"/>
          <w:numId w:val="13"/>
        </w:numPr>
      </w:pPr>
    </w:p>
    <w:p w14:paraId="2EFC25FF" w14:textId="77777777" w:rsidR="006416FC" w:rsidRDefault="008C56F5">
      <w:pPr>
        <w:pStyle w:val="Compact"/>
        <w:numPr>
          <w:ilvl w:val="2"/>
          <w:numId w:val="16"/>
        </w:numPr>
      </w:pPr>
      <w:r>
        <w:t>1, 2, 3, 4</w:t>
      </w:r>
    </w:p>
    <w:p w14:paraId="1A4A672E" w14:textId="77777777" w:rsidR="006416FC" w:rsidRDefault="006416FC">
      <w:pPr>
        <w:pStyle w:val="Compact"/>
        <w:numPr>
          <w:ilvl w:val="1"/>
          <w:numId w:val="13"/>
        </w:numPr>
      </w:pPr>
    </w:p>
    <w:p w14:paraId="33650463" w14:textId="77777777" w:rsidR="006416FC" w:rsidRDefault="008C56F5">
      <w:pPr>
        <w:pStyle w:val="Compact"/>
        <w:numPr>
          <w:ilvl w:val="2"/>
          <w:numId w:val="17"/>
        </w:numPr>
      </w:pPr>
      <w:r>
        <w:t>0, 1, 2, 3, 4, 5</w:t>
      </w:r>
    </w:p>
    <w:p w14:paraId="4566180A" w14:textId="77777777" w:rsidR="006416FC" w:rsidRDefault="008C56F5">
      <w:pPr>
        <w:numPr>
          <w:ilvl w:val="0"/>
          <w:numId w:val="2"/>
        </w:numPr>
      </w:pPr>
      <w:r>
        <w:t xml:space="preserve">Can a </w:t>
      </w:r>
      <w:r>
        <w:rPr>
          <w:rStyle w:val="VerbatimChar"/>
        </w:rPr>
        <w:t>for</w:t>
      </w:r>
      <w:r>
        <w:t xml:space="preserve"> loop be used without a condition?</w:t>
      </w:r>
    </w:p>
    <w:p w14:paraId="78B51BCF" w14:textId="77777777" w:rsidR="006416FC" w:rsidRDefault="006416FC">
      <w:pPr>
        <w:pStyle w:val="Compact"/>
        <w:numPr>
          <w:ilvl w:val="1"/>
          <w:numId w:val="18"/>
        </w:numPr>
      </w:pPr>
    </w:p>
    <w:p w14:paraId="56F8CEC8" w14:textId="77777777" w:rsidR="006416FC" w:rsidRPr="000A74AB" w:rsidRDefault="008C56F5">
      <w:pPr>
        <w:pStyle w:val="Compact"/>
        <w:numPr>
          <w:ilvl w:val="2"/>
          <w:numId w:val="19"/>
        </w:numPr>
        <w:rPr>
          <w:highlight w:val="yellow"/>
        </w:rPr>
      </w:pPr>
      <w:r w:rsidRPr="000A74AB">
        <w:rPr>
          <w:highlight w:val="yellow"/>
        </w:rPr>
        <w:t>Yes</w:t>
      </w:r>
    </w:p>
    <w:p w14:paraId="2221AECB" w14:textId="77777777" w:rsidR="006416FC" w:rsidRDefault="006416FC">
      <w:pPr>
        <w:pStyle w:val="Compact"/>
        <w:numPr>
          <w:ilvl w:val="1"/>
          <w:numId w:val="18"/>
        </w:numPr>
      </w:pPr>
    </w:p>
    <w:p w14:paraId="013B56F3" w14:textId="77777777" w:rsidR="006416FC" w:rsidRPr="000A74AB" w:rsidRDefault="008C56F5">
      <w:pPr>
        <w:pStyle w:val="Compact"/>
        <w:numPr>
          <w:ilvl w:val="2"/>
          <w:numId w:val="20"/>
        </w:numPr>
      </w:pPr>
      <w:r w:rsidRPr="000A74AB">
        <w:t>No</w:t>
      </w:r>
    </w:p>
    <w:p w14:paraId="5C835A67" w14:textId="77777777" w:rsidR="006416FC" w:rsidRDefault="008C56F5">
      <w:pPr>
        <w:numPr>
          <w:ilvl w:val="0"/>
          <w:numId w:val="2"/>
        </w:numPr>
      </w:pPr>
      <w:r>
        <w:t xml:space="preserve">What is the significance of the increment part of the </w:t>
      </w:r>
      <w:r>
        <w:rPr>
          <w:rStyle w:val="VerbatimChar"/>
        </w:rPr>
        <w:t>for</w:t>
      </w:r>
      <w:r>
        <w:t xml:space="preserve"> loop?</w:t>
      </w:r>
    </w:p>
    <w:p w14:paraId="36300F1D" w14:textId="77777777" w:rsidR="006416FC" w:rsidRDefault="006416FC">
      <w:pPr>
        <w:pStyle w:val="Compact"/>
        <w:numPr>
          <w:ilvl w:val="1"/>
          <w:numId w:val="21"/>
        </w:numPr>
      </w:pPr>
    </w:p>
    <w:p w14:paraId="6CC0ADD7" w14:textId="77777777" w:rsidR="006416FC" w:rsidRDefault="008C56F5">
      <w:pPr>
        <w:pStyle w:val="Compact"/>
        <w:numPr>
          <w:ilvl w:val="2"/>
          <w:numId w:val="22"/>
        </w:numPr>
      </w:pPr>
      <w:r>
        <w:t>It checks the condition.</w:t>
      </w:r>
    </w:p>
    <w:p w14:paraId="36D9F6EF" w14:textId="77777777" w:rsidR="006416FC" w:rsidRDefault="006416FC">
      <w:pPr>
        <w:pStyle w:val="Compact"/>
        <w:numPr>
          <w:ilvl w:val="1"/>
          <w:numId w:val="21"/>
        </w:numPr>
      </w:pPr>
    </w:p>
    <w:p w14:paraId="62E302F8" w14:textId="77777777" w:rsidR="006416FC" w:rsidRDefault="008C56F5">
      <w:pPr>
        <w:pStyle w:val="Compact"/>
        <w:numPr>
          <w:ilvl w:val="2"/>
          <w:numId w:val="23"/>
        </w:numPr>
      </w:pPr>
      <w:r>
        <w:t>It initializes the loop.</w:t>
      </w:r>
    </w:p>
    <w:p w14:paraId="39F5BD42" w14:textId="77777777" w:rsidR="006416FC" w:rsidRDefault="006416FC">
      <w:pPr>
        <w:pStyle w:val="Compact"/>
        <w:numPr>
          <w:ilvl w:val="1"/>
          <w:numId w:val="21"/>
        </w:numPr>
      </w:pPr>
    </w:p>
    <w:p w14:paraId="236A6CA9" w14:textId="77777777" w:rsidR="006416FC" w:rsidRPr="000A74AB" w:rsidRDefault="008C56F5">
      <w:pPr>
        <w:pStyle w:val="Compact"/>
        <w:numPr>
          <w:ilvl w:val="2"/>
          <w:numId w:val="24"/>
        </w:numPr>
        <w:rPr>
          <w:highlight w:val="yellow"/>
        </w:rPr>
      </w:pPr>
      <w:r w:rsidRPr="000A74AB">
        <w:rPr>
          <w:highlight w:val="yellow"/>
        </w:rPr>
        <w:t>It changes the loop variable each iteration.</w:t>
      </w:r>
    </w:p>
    <w:p w14:paraId="44D76783" w14:textId="77777777" w:rsidR="006416FC" w:rsidRDefault="006416FC">
      <w:pPr>
        <w:pStyle w:val="Compact"/>
        <w:numPr>
          <w:ilvl w:val="1"/>
          <w:numId w:val="21"/>
        </w:numPr>
      </w:pPr>
    </w:p>
    <w:p w14:paraId="16AAD772" w14:textId="77777777" w:rsidR="006416FC" w:rsidRDefault="008C56F5">
      <w:pPr>
        <w:pStyle w:val="Compact"/>
        <w:numPr>
          <w:ilvl w:val="2"/>
          <w:numId w:val="25"/>
        </w:numPr>
      </w:pPr>
      <w:r>
        <w:t>It ends the loop.</w:t>
      </w:r>
    </w:p>
    <w:p w14:paraId="3317F580" w14:textId="77777777" w:rsidR="006416FC" w:rsidRDefault="008C56F5">
      <w:pPr>
        <w:numPr>
          <w:ilvl w:val="0"/>
          <w:numId w:val="2"/>
        </w:numPr>
      </w:pPr>
      <w:r>
        <w:t>What will be the output of the following code?</w:t>
      </w:r>
    </w:p>
    <w:p w14:paraId="3931F51C" w14:textId="77777777" w:rsidR="006416FC" w:rsidRDefault="008C56F5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--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4C950332" w14:textId="77777777" w:rsidR="006416FC" w:rsidRDefault="006416FC">
      <w:pPr>
        <w:pStyle w:val="Compact"/>
        <w:numPr>
          <w:ilvl w:val="1"/>
          <w:numId w:val="26"/>
        </w:numPr>
      </w:pPr>
    </w:p>
    <w:p w14:paraId="0BA86EB5" w14:textId="77777777" w:rsidR="006416FC" w:rsidRPr="000A74AB" w:rsidRDefault="008C56F5">
      <w:pPr>
        <w:pStyle w:val="Compact"/>
        <w:numPr>
          <w:ilvl w:val="2"/>
          <w:numId w:val="27"/>
        </w:numPr>
        <w:rPr>
          <w:highlight w:val="yellow"/>
        </w:rPr>
      </w:pPr>
      <w:r w:rsidRPr="000A74AB">
        <w:rPr>
          <w:highlight w:val="yellow"/>
        </w:rPr>
        <w:t>5, 4, 3, 2, 1</w:t>
      </w:r>
    </w:p>
    <w:p w14:paraId="57ABCB8D" w14:textId="77777777" w:rsidR="006416FC" w:rsidRDefault="006416FC">
      <w:pPr>
        <w:pStyle w:val="Compact"/>
        <w:numPr>
          <w:ilvl w:val="1"/>
          <w:numId w:val="26"/>
        </w:numPr>
      </w:pPr>
    </w:p>
    <w:p w14:paraId="74ACCA18" w14:textId="77777777" w:rsidR="006416FC" w:rsidRDefault="008C56F5">
      <w:pPr>
        <w:pStyle w:val="Compact"/>
        <w:numPr>
          <w:ilvl w:val="2"/>
          <w:numId w:val="28"/>
        </w:numPr>
      </w:pPr>
      <w:r>
        <w:t>1, 2, 3, 4, 5</w:t>
      </w:r>
    </w:p>
    <w:p w14:paraId="23D1EDD0" w14:textId="77777777" w:rsidR="006416FC" w:rsidRDefault="006416FC">
      <w:pPr>
        <w:pStyle w:val="Compact"/>
        <w:numPr>
          <w:ilvl w:val="1"/>
          <w:numId w:val="26"/>
        </w:numPr>
      </w:pPr>
    </w:p>
    <w:p w14:paraId="479CF80A" w14:textId="77777777" w:rsidR="006416FC" w:rsidRDefault="008C56F5">
      <w:pPr>
        <w:pStyle w:val="Compact"/>
        <w:numPr>
          <w:ilvl w:val="2"/>
          <w:numId w:val="29"/>
        </w:numPr>
      </w:pPr>
      <w:r>
        <w:t>4, 3, 2, 1</w:t>
      </w:r>
    </w:p>
    <w:p w14:paraId="6BE4694D" w14:textId="77777777" w:rsidR="006416FC" w:rsidRDefault="006416FC">
      <w:pPr>
        <w:pStyle w:val="Compact"/>
        <w:numPr>
          <w:ilvl w:val="1"/>
          <w:numId w:val="26"/>
        </w:numPr>
      </w:pPr>
    </w:p>
    <w:p w14:paraId="34A8AEBA" w14:textId="77777777" w:rsidR="006416FC" w:rsidRDefault="008C56F5">
      <w:pPr>
        <w:pStyle w:val="Compact"/>
        <w:numPr>
          <w:ilvl w:val="2"/>
          <w:numId w:val="30"/>
        </w:numPr>
      </w:pPr>
      <w:r>
        <w:t>5, 4, 3, 2, 1, 0</w:t>
      </w:r>
    </w:p>
    <w:p w14:paraId="4643E3DF" w14:textId="77777777" w:rsidR="006416FC" w:rsidRDefault="008C56F5">
      <w:pPr>
        <w:numPr>
          <w:ilvl w:val="0"/>
          <w:numId w:val="2"/>
        </w:numPr>
      </w:pPr>
      <w:r>
        <w:t xml:space="preserve">Can the loop variable be modified inside the </w:t>
      </w:r>
      <w:r>
        <w:rPr>
          <w:rStyle w:val="VerbatimChar"/>
        </w:rPr>
        <w:t>for</w:t>
      </w:r>
      <w:r>
        <w:t xml:space="preserve"> loop body?</w:t>
      </w:r>
    </w:p>
    <w:p w14:paraId="3589B4BC" w14:textId="77777777" w:rsidR="006416FC" w:rsidRDefault="006416FC">
      <w:pPr>
        <w:pStyle w:val="Compact"/>
        <w:numPr>
          <w:ilvl w:val="1"/>
          <w:numId w:val="31"/>
        </w:numPr>
      </w:pPr>
    </w:p>
    <w:p w14:paraId="7EE75826" w14:textId="77777777" w:rsidR="006416FC" w:rsidRPr="000A74AB" w:rsidRDefault="008C56F5">
      <w:pPr>
        <w:pStyle w:val="Compact"/>
        <w:numPr>
          <w:ilvl w:val="2"/>
          <w:numId w:val="32"/>
        </w:numPr>
        <w:rPr>
          <w:highlight w:val="yellow"/>
        </w:rPr>
      </w:pPr>
      <w:r w:rsidRPr="000A74AB">
        <w:rPr>
          <w:highlight w:val="yellow"/>
        </w:rPr>
        <w:t>Yes</w:t>
      </w:r>
    </w:p>
    <w:p w14:paraId="0C2DB16E" w14:textId="77777777" w:rsidR="006416FC" w:rsidRDefault="006416FC">
      <w:pPr>
        <w:pStyle w:val="Compact"/>
        <w:numPr>
          <w:ilvl w:val="1"/>
          <w:numId w:val="31"/>
        </w:numPr>
      </w:pPr>
    </w:p>
    <w:p w14:paraId="4FFC73BF" w14:textId="77777777" w:rsidR="006416FC" w:rsidRDefault="008C56F5">
      <w:pPr>
        <w:pStyle w:val="Compact"/>
        <w:numPr>
          <w:ilvl w:val="2"/>
          <w:numId w:val="33"/>
        </w:numPr>
      </w:pPr>
      <w:r>
        <w:t>No</w:t>
      </w:r>
    </w:p>
    <w:p w14:paraId="22F1355D" w14:textId="77777777" w:rsidR="006416FC" w:rsidRDefault="008C56F5">
      <w:pPr>
        <w:numPr>
          <w:ilvl w:val="0"/>
          <w:numId w:val="2"/>
        </w:numPr>
      </w:pPr>
      <w:r>
        <w:t xml:space="preserve">What happens if the condition in the </w:t>
      </w:r>
      <w:r>
        <w:rPr>
          <w:rStyle w:val="VerbatimChar"/>
        </w:rPr>
        <w:t>for</w:t>
      </w:r>
      <w:r>
        <w:t xml:space="preserve"> loop is always </w:t>
      </w:r>
      <w:r>
        <w:rPr>
          <w:rStyle w:val="VerbatimChar"/>
        </w:rPr>
        <w:t>true</w:t>
      </w:r>
      <w:r>
        <w:t>?</w:t>
      </w:r>
    </w:p>
    <w:p w14:paraId="1A98F57F" w14:textId="77777777" w:rsidR="006416FC" w:rsidRDefault="006416FC">
      <w:pPr>
        <w:pStyle w:val="Compact"/>
        <w:numPr>
          <w:ilvl w:val="1"/>
          <w:numId w:val="34"/>
        </w:numPr>
      </w:pPr>
    </w:p>
    <w:p w14:paraId="790ED243" w14:textId="77777777" w:rsidR="006416FC" w:rsidRPr="000A74AB" w:rsidRDefault="008C56F5">
      <w:pPr>
        <w:pStyle w:val="Compact"/>
        <w:numPr>
          <w:ilvl w:val="2"/>
          <w:numId w:val="35"/>
        </w:numPr>
        <w:rPr>
          <w:highlight w:val="yellow"/>
        </w:rPr>
      </w:pPr>
      <w:r w:rsidRPr="000A74AB">
        <w:rPr>
          <w:highlight w:val="yellow"/>
        </w:rPr>
        <w:t>Loop runs indefinitely.</w:t>
      </w:r>
    </w:p>
    <w:p w14:paraId="48A55F55" w14:textId="77777777" w:rsidR="006416FC" w:rsidRDefault="006416FC">
      <w:pPr>
        <w:pStyle w:val="Compact"/>
        <w:numPr>
          <w:ilvl w:val="1"/>
          <w:numId w:val="34"/>
        </w:numPr>
      </w:pPr>
    </w:p>
    <w:p w14:paraId="0B4717A0" w14:textId="77777777" w:rsidR="006416FC" w:rsidRDefault="008C56F5">
      <w:pPr>
        <w:pStyle w:val="Compact"/>
        <w:numPr>
          <w:ilvl w:val="2"/>
          <w:numId w:val="36"/>
        </w:numPr>
      </w:pPr>
      <w:r>
        <w:t>Loop will never run.</w:t>
      </w:r>
    </w:p>
    <w:p w14:paraId="4161FD23" w14:textId="77777777" w:rsidR="006416FC" w:rsidRDefault="006416FC">
      <w:pPr>
        <w:pStyle w:val="Compact"/>
        <w:numPr>
          <w:ilvl w:val="1"/>
          <w:numId w:val="34"/>
        </w:numPr>
      </w:pPr>
    </w:p>
    <w:p w14:paraId="67390167" w14:textId="77777777" w:rsidR="006416FC" w:rsidRDefault="008C56F5">
      <w:pPr>
        <w:pStyle w:val="Compact"/>
        <w:numPr>
          <w:ilvl w:val="2"/>
          <w:numId w:val="37"/>
        </w:numPr>
      </w:pPr>
      <w:r>
        <w:t>Loop runs once.</w:t>
      </w:r>
    </w:p>
    <w:p w14:paraId="10F7B685" w14:textId="77777777" w:rsidR="006416FC" w:rsidRDefault="006416FC">
      <w:pPr>
        <w:pStyle w:val="Compact"/>
        <w:numPr>
          <w:ilvl w:val="1"/>
          <w:numId w:val="34"/>
        </w:numPr>
      </w:pPr>
    </w:p>
    <w:p w14:paraId="0A21C797" w14:textId="77777777" w:rsidR="006416FC" w:rsidRDefault="008C56F5">
      <w:pPr>
        <w:pStyle w:val="Compact"/>
        <w:numPr>
          <w:ilvl w:val="2"/>
          <w:numId w:val="38"/>
        </w:numPr>
      </w:pPr>
      <w:r>
        <w:t>Loop exits immediately.</w:t>
      </w:r>
    </w:p>
    <w:p w14:paraId="4CF292F8" w14:textId="77777777" w:rsidR="006416FC" w:rsidRDefault="008C56F5">
      <w:pPr>
        <w:numPr>
          <w:ilvl w:val="0"/>
          <w:numId w:val="2"/>
        </w:numPr>
      </w:pPr>
      <w:r>
        <w:t>What does the loop do?</w:t>
      </w:r>
    </w:p>
    <w:p w14:paraId="10FD06E5" w14:textId="77777777" w:rsidR="006416FC" w:rsidRDefault="008C56F5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55FE27A7" w14:textId="77777777" w:rsidR="006416FC" w:rsidRDefault="006416FC">
      <w:pPr>
        <w:pStyle w:val="Compact"/>
        <w:numPr>
          <w:ilvl w:val="1"/>
          <w:numId w:val="39"/>
        </w:numPr>
      </w:pPr>
    </w:p>
    <w:p w14:paraId="12440ECF" w14:textId="77777777" w:rsidR="006416FC" w:rsidRPr="000A74AB" w:rsidRDefault="008C56F5">
      <w:pPr>
        <w:pStyle w:val="Compact"/>
        <w:numPr>
          <w:ilvl w:val="2"/>
          <w:numId w:val="40"/>
        </w:numPr>
        <w:rPr>
          <w:highlight w:val="yellow"/>
        </w:rPr>
      </w:pPr>
      <w:r w:rsidRPr="000A74AB">
        <w:rPr>
          <w:highlight w:val="yellow"/>
        </w:rPr>
        <w:t>3, 5, 7, 9</w:t>
      </w:r>
    </w:p>
    <w:p w14:paraId="57F8C635" w14:textId="77777777" w:rsidR="006416FC" w:rsidRDefault="006416FC">
      <w:pPr>
        <w:pStyle w:val="Compact"/>
        <w:numPr>
          <w:ilvl w:val="1"/>
          <w:numId w:val="39"/>
        </w:numPr>
      </w:pPr>
    </w:p>
    <w:p w14:paraId="7DD8C321" w14:textId="77777777" w:rsidR="006416FC" w:rsidRDefault="008C56F5">
      <w:pPr>
        <w:pStyle w:val="Compact"/>
        <w:numPr>
          <w:ilvl w:val="2"/>
          <w:numId w:val="41"/>
        </w:numPr>
      </w:pPr>
      <w:r>
        <w:t>4, 6, 8, 10</w:t>
      </w:r>
    </w:p>
    <w:p w14:paraId="7FC2CE0F" w14:textId="77777777" w:rsidR="006416FC" w:rsidRDefault="006416FC">
      <w:pPr>
        <w:pStyle w:val="Compact"/>
        <w:numPr>
          <w:ilvl w:val="1"/>
          <w:numId w:val="39"/>
        </w:numPr>
      </w:pPr>
    </w:p>
    <w:p w14:paraId="6F680610" w14:textId="77777777" w:rsidR="006416FC" w:rsidRDefault="008C56F5">
      <w:pPr>
        <w:pStyle w:val="Compact"/>
        <w:numPr>
          <w:ilvl w:val="2"/>
          <w:numId w:val="42"/>
        </w:numPr>
      </w:pPr>
      <w:r>
        <w:t>5, 7, 9</w:t>
      </w:r>
    </w:p>
    <w:p w14:paraId="04BD9452" w14:textId="77777777" w:rsidR="006416FC" w:rsidRDefault="006416FC">
      <w:pPr>
        <w:pStyle w:val="Compact"/>
        <w:numPr>
          <w:ilvl w:val="1"/>
          <w:numId w:val="39"/>
        </w:numPr>
      </w:pPr>
    </w:p>
    <w:p w14:paraId="77EFAEAE" w14:textId="77777777" w:rsidR="006416FC" w:rsidRDefault="008C56F5">
      <w:pPr>
        <w:pStyle w:val="Compact"/>
        <w:numPr>
          <w:ilvl w:val="2"/>
          <w:numId w:val="43"/>
        </w:numPr>
      </w:pPr>
      <w:r>
        <w:t>3, 4, 5, 6</w:t>
      </w:r>
    </w:p>
    <w:p w14:paraId="410D3F73" w14:textId="77777777" w:rsidR="006416FC" w:rsidRDefault="008C56F5">
      <w:pPr>
        <w:numPr>
          <w:ilvl w:val="0"/>
          <w:numId w:val="2"/>
        </w:numPr>
      </w:pPr>
      <w:r>
        <w:t>What will happen in this code?</w:t>
      </w:r>
    </w:p>
    <w:p w14:paraId="3447EA88" w14:textId="77777777" w:rsidR="006416FC" w:rsidRDefault="008C56F5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45FD2F62" w14:textId="77777777" w:rsidR="006416FC" w:rsidRDefault="006416FC">
      <w:pPr>
        <w:pStyle w:val="Compact"/>
        <w:numPr>
          <w:ilvl w:val="1"/>
          <w:numId w:val="44"/>
        </w:numPr>
      </w:pPr>
    </w:p>
    <w:p w14:paraId="1D0FA37C" w14:textId="77777777" w:rsidR="006416FC" w:rsidRDefault="008C56F5">
      <w:pPr>
        <w:pStyle w:val="Compact"/>
        <w:numPr>
          <w:ilvl w:val="2"/>
          <w:numId w:val="45"/>
        </w:numPr>
      </w:pPr>
      <w:r>
        <w:t>0, 1, 2</w:t>
      </w:r>
    </w:p>
    <w:p w14:paraId="7BFFA090" w14:textId="77777777" w:rsidR="006416FC" w:rsidRDefault="006416FC">
      <w:pPr>
        <w:pStyle w:val="Compact"/>
        <w:numPr>
          <w:ilvl w:val="1"/>
          <w:numId w:val="44"/>
        </w:numPr>
      </w:pPr>
    </w:p>
    <w:p w14:paraId="18BFB052" w14:textId="77777777" w:rsidR="006416FC" w:rsidRPr="000A74AB" w:rsidRDefault="008C56F5">
      <w:pPr>
        <w:pStyle w:val="Compact"/>
        <w:numPr>
          <w:ilvl w:val="2"/>
          <w:numId w:val="46"/>
        </w:numPr>
        <w:rPr>
          <w:highlight w:val="yellow"/>
        </w:rPr>
      </w:pPr>
      <w:r w:rsidRPr="000A74AB">
        <w:rPr>
          <w:highlight w:val="yellow"/>
        </w:rPr>
        <w:t>5, 5, 5</w:t>
      </w:r>
    </w:p>
    <w:p w14:paraId="0CDC04F2" w14:textId="77777777" w:rsidR="006416FC" w:rsidRDefault="006416FC">
      <w:pPr>
        <w:pStyle w:val="Compact"/>
        <w:numPr>
          <w:ilvl w:val="1"/>
          <w:numId w:val="44"/>
        </w:numPr>
      </w:pPr>
    </w:p>
    <w:p w14:paraId="6FB67281" w14:textId="77777777" w:rsidR="006416FC" w:rsidRDefault="008C56F5">
      <w:pPr>
        <w:pStyle w:val="Compact"/>
        <w:numPr>
          <w:ilvl w:val="2"/>
          <w:numId w:val="47"/>
        </w:numPr>
      </w:pPr>
      <w:r>
        <w:t>Error</w:t>
      </w:r>
    </w:p>
    <w:p w14:paraId="4553C0B7" w14:textId="77777777" w:rsidR="006416FC" w:rsidRDefault="006416FC">
      <w:pPr>
        <w:pStyle w:val="Compact"/>
        <w:numPr>
          <w:ilvl w:val="1"/>
          <w:numId w:val="44"/>
        </w:numPr>
      </w:pPr>
    </w:p>
    <w:p w14:paraId="3914FE14" w14:textId="77777777" w:rsidR="006416FC" w:rsidRDefault="008C56F5">
      <w:pPr>
        <w:pStyle w:val="Compact"/>
        <w:numPr>
          <w:ilvl w:val="2"/>
          <w:numId w:val="48"/>
        </w:numPr>
      </w:pPr>
      <w:r>
        <w:t>Infinite loop</w:t>
      </w:r>
    </w:p>
    <w:p w14:paraId="756417AF" w14:textId="77777777" w:rsidR="006416FC" w:rsidRDefault="008C56F5">
      <w:r>
        <w:pict w14:anchorId="301D5957">
          <v:rect id="_x0000_i1025" style="width:0;height:1.5pt" o:hralign="center" o:hrstd="t" o:hr="t"/>
        </w:pict>
      </w:r>
    </w:p>
    <w:p w14:paraId="1BED8D49" w14:textId="77777777" w:rsidR="006416FC" w:rsidRDefault="008C56F5">
      <w:pPr>
        <w:pStyle w:val="Heading3"/>
      </w:pPr>
      <w:bookmarkStart w:id="1" w:name="intermediate-level"/>
      <w:bookmarkEnd w:id="0"/>
      <w:r>
        <w:t>Intermediate Level:</w:t>
      </w:r>
    </w:p>
    <w:p w14:paraId="0351F4FA" w14:textId="77777777" w:rsidR="006416FC" w:rsidRDefault="008C56F5">
      <w:pPr>
        <w:numPr>
          <w:ilvl w:val="0"/>
          <w:numId w:val="49"/>
        </w:numPr>
      </w:pPr>
      <w:r>
        <w:t xml:space="preserve">What is the scope of the variable </w:t>
      </w:r>
      <w:r>
        <w:rPr>
          <w:rStyle w:val="VerbatimChar"/>
        </w:rPr>
        <w:t>i</w:t>
      </w:r>
      <w:r>
        <w:t xml:space="preserve"> in a </w:t>
      </w:r>
      <w:r>
        <w:rPr>
          <w:rStyle w:val="VerbatimChar"/>
        </w:rPr>
        <w:t>for</w:t>
      </w:r>
      <w:r>
        <w:t xml:space="preserve"> loop?</w:t>
      </w:r>
    </w:p>
    <w:p w14:paraId="7A2FCAEC" w14:textId="77777777" w:rsidR="006416FC" w:rsidRDefault="006416FC">
      <w:pPr>
        <w:pStyle w:val="Compact"/>
        <w:numPr>
          <w:ilvl w:val="1"/>
          <w:numId w:val="50"/>
        </w:numPr>
      </w:pPr>
    </w:p>
    <w:p w14:paraId="1688B11B" w14:textId="77777777" w:rsidR="006416FC" w:rsidRDefault="008C56F5">
      <w:pPr>
        <w:pStyle w:val="Compact"/>
        <w:numPr>
          <w:ilvl w:val="2"/>
          <w:numId w:val="51"/>
        </w:numPr>
      </w:pPr>
      <w:r>
        <w:t>Global</w:t>
      </w:r>
    </w:p>
    <w:p w14:paraId="14FF1C79" w14:textId="77777777" w:rsidR="006416FC" w:rsidRDefault="006416FC">
      <w:pPr>
        <w:pStyle w:val="Compact"/>
        <w:numPr>
          <w:ilvl w:val="1"/>
          <w:numId w:val="50"/>
        </w:numPr>
      </w:pPr>
    </w:p>
    <w:p w14:paraId="19F40242" w14:textId="77777777" w:rsidR="006416FC" w:rsidRPr="00B03D94" w:rsidRDefault="008C56F5">
      <w:pPr>
        <w:pStyle w:val="Compact"/>
        <w:numPr>
          <w:ilvl w:val="2"/>
          <w:numId w:val="52"/>
        </w:numPr>
        <w:rPr>
          <w:highlight w:val="yellow"/>
        </w:rPr>
      </w:pPr>
      <w:r w:rsidRPr="00B03D94">
        <w:rPr>
          <w:highlight w:val="yellow"/>
        </w:rPr>
        <w:t>Local to the block</w:t>
      </w:r>
    </w:p>
    <w:p w14:paraId="41076F93" w14:textId="77777777" w:rsidR="006416FC" w:rsidRDefault="006416FC">
      <w:pPr>
        <w:pStyle w:val="Compact"/>
        <w:numPr>
          <w:ilvl w:val="1"/>
          <w:numId w:val="50"/>
        </w:numPr>
      </w:pPr>
    </w:p>
    <w:p w14:paraId="55502CD3" w14:textId="77777777" w:rsidR="006416FC" w:rsidRDefault="008C56F5">
      <w:pPr>
        <w:pStyle w:val="Compact"/>
        <w:numPr>
          <w:ilvl w:val="2"/>
          <w:numId w:val="53"/>
        </w:numPr>
      </w:pPr>
      <w:r>
        <w:t>Local to the function</w:t>
      </w:r>
    </w:p>
    <w:p w14:paraId="7FD46CFF" w14:textId="77777777" w:rsidR="006416FC" w:rsidRDefault="006416FC">
      <w:pPr>
        <w:pStyle w:val="Compact"/>
        <w:numPr>
          <w:ilvl w:val="1"/>
          <w:numId w:val="50"/>
        </w:numPr>
      </w:pPr>
    </w:p>
    <w:p w14:paraId="13666462" w14:textId="77777777" w:rsidR="006416FC" w:rsidRDefault="008C56F5">
      <w:pPr>
        <w:pStyle w:val="Compact"/>
        <w:numPr>
          <w:ilvl w:val="2"/>
          <w:numId w:val="54"/>
        </w:numPr>
      </w:pPr>
      <w:r>
        <w:t>None</w:t>
      </w:r>
    </w:p>
    <w:p w14:paraId="5A25ACE3" w14:textId="77777777" w:rsidR="006416FC" w:rsidRDefault="008C56F5">
      <w:pPr>
        <w:numPr>
          <w:ilvl w:val="0"/>
          <w:numId w:val="49"/>
        </w:numPr>
      </w:pPr>
      <w:r>
        <w:t xml:space="preserve">Which of the following is a valid </w:t>
      </w:r>
      <w:r>
        <w:rPr>
          <w:rStyle w:val="VerbatimChar"/>
        </w:rPr>
        <w:t>for</w:t>
      </w:r>
      <w:r>
        <w:t xml:space="preserve"> loop?</w:t>
      </w:r>
    </w:p>
    <w:p w14:paraId="72665D86" w14:textId="77777777" w:rsidR="006416FC" w:rsidRDefault="006416FC">
      <w:pPr>
        <w:pStyle w:val="Compact"/>
        <w:numPr>
          <w:ilvl w:val="1"/>
          <w:numId w:val="55"/>
        </w:numPr>
      </w:pPr>
    </w:p>
    <w:p w14:paraId="5C1ECE72" w14:textId="77777777" w:rsidR="006416FC" w:rsidRDefault="008C56F5">
      <w:pPr>
        <w:pStyle w:val="Compact"/>
        <w:numPr>
          <w:ilvl w:val="2"/>
          <w:numId w:val="56"/>
        </w:numPr>
      </w:pPr>
      <w:r>
        <w:rPr>
          <w:rStyle w:val="VerbatimChar"/>
        </w:rPr>
        <w:t>for (let i = 0;; i++)</w:t>
      </w:r>
    </w:p>
    <w:p w14:paraId="24E2D37E" w14:textId="77777777" w:rsidR="006416FC" w:rsidRDefault="006416FC">
      <w:pPr>
        <w:pStyle w:val="Compact"/>
        <w:numPr>
          <w:ilvl w:val="1"/>
          <w:numId w:val="55"/>
        </w:numPr>
      </w:pPr>
    </w:p>
    <w:p w14:paraId="2CD847B7" w14:textId="77777777" w:rsidR="006416FC" w:rsidRDefault="008C56F5">
      <w:pPr>
        <w:pStyle w:val="Compact"/>
        <w:numPr>
          <w:ilvl w:val="2"/>
          <w:numId w:val="57"/>
        </w:numPr>
      </w:pPr>
      <w:r>
        <w:rPr>
          <w:rStyle w:val="VerbatimChar"/>
        </w:rPr>
        <w:t>for (let i = 0, i &lt; 5, i++)</w:t>
      </w:r>
    </w:p>
    <w:p w14:paraId="00440124" w14:textId="77777777" w:rsidR="006416FC" w:rsidRDefault="006416FC">
      <w:pPr>
        <w:pStyle w:val="Compact"/>
        <w:numPr>
          <w:ilvl w:val="1"/>
          <w:numId w:val="55"/>
        </w:numPr>
      </w:pPr>
    </w:p>
    <w:p w14:paraId="4BEC6465" w14:textId="77777777" w:rsidR="006416FC" w:rsidRPr="00B03D94" w:rsidRDefault="008C56F5">
      <w:pPr>
        <w:pStyle w:val="Compact"/>
        <w:numPr>
          <w:ilvl w:val="2"/>
          <w:numId w:val="58"/>
        </w:numPr>
        <w:rPr>
          <w:highlight w:val="yellow"/>
        </w:rPr>
      </w:pPr>
      <w:r w:rsidRPr="00B03D94">
        <w:rPr>
          <w:rStyle w:val="VerbatimChar"/>
          <w:highlight w:val="yellow"/>
        </w:rPr>
        <w:lastRenderedPageBreak/>
        <w:t>for (i = 0; i &lt; 5; i++)</w:t>
      </w:r>
    </w:p>
    <w:p w14:paraId="46D457E0" w14:textId="77777777" w:rsidR="006416FC" w:rsidRDefault="006416FC">
      <w:pPr>
        <w:pStyle w:val="Compact"/>
        <w:numPr>
          <w:ilvl w:val="1"/>
          <w:numId w:val="55"/>
        </w:numPr>
      </w:pPr>
    </w:p>
    <w:p w14:paraId="5B3C04CA" w14:textId="77777777" w:rsidR="006416FC" w:rsidRDefault="008C56F5">
      <w:pPr>
        <w:pStyle w:val="Compact"/>
        <w:numPr>
          <w:ilvl w:val="2"/>
          <w:numId w:val="59"/>
        </w:numPr>
      </w:pPr>
      <w:r>
        <w:rPr>
          <w:rStyle w:val="VerbatimChar"/>
        </w:rPr>
        <w:t>for (i == 0; i &lt; 5; i++)</w:t>
      </w:r>
    </w:p>
    <w:p w14:paraId="2890A01C" w14:textId="77777777" w:rsidR="006416FC" w:rsidRDefault="008C56F5">
      <w:pPr>
        <w:numPr>
          <w:ilvl w:val="0"/>
          <w:numId w:val="49"/>
        </w:numPr>
      </w:pPr>
      <w:r>
        <w:t xml:space="preserve">How can you skip the current iteration in a </w:t>
      </w:r>
      <w:r>
        <w:rPr>
          <w:rStyle w:val="VerbatimChar"/>
        </w:rPr>
        <w:t>for</w:t>
      </w:r>
      <w:r>
        <w:t xml:space="preserve"> loop?</w:t>
      </w:r>
    </w:p>
    <w:p w14:paraId="4F5B2D22" w14:textId="77777777" w:rsidR="006416FC" w:rsidRDefault="006416FC">
      <w:pPr>
        <w:pStyle w:val="Compact"/>
        <w:numPr>
          <w:ilvl w:val="1"/>
          <w:numId w:val="60"/>
        </w:numPr>
      </w:pPr>
    </w:p>
    <w:p w14:paraId="77DF5ED2" w14:textId="77777777" w:rsidR="006416FC" w:rsidRDefault="008C56F5">
      <w:pPr>
        <w:pStyle w:val="Compact"/>
        <w:numPr>
          <w:ilvl w:val="2"/>
          <w:numId w:val="61"/>
        </w:numPr>
      </w:pPr>
      <w:r w:rsidRPr="00B03D94">
        <w:rPr>
          <w:rStyle w:val="VerbatimChar"/>
          <w:highlight w:val="yellow"/>
        </w:rPr>
        <w:t>continue;</w:t>
      </w:r>
    </w:p>
    <w:p w14:paraId="4F458697" w14:textId="77777777" w:rsidR="006416FC" w:rsidRDefault="006416FC">
      <w:pPr>
        <w:pStyle w:val="Compact"/>
        <w:numPr>
          <w:ilvl w:val="1"/>
          <w:numId w:val="60"/>
        </w:numPr>
      </w:pPr>
    </w:p>
    <w:p w14:paraId="394922B3" w14:textId="77777777" w:rsidR="006416FC" w:rsidRDefault="008C56F5">
      <w:pPr>
        <w:pStyle w:val="Compact"/>
        <w:numPr>
          <w:ilvl w:val="2"/>
          <w:numId w:val="62"/>
        </w:numPr>
      </w:pPr>
      <w:r>
        <w:rPr>
          <w:rStyle w:val="VerbatimChar"/>
        </w:rPr>
        <w:t>break;</w:t>
      </w:r>
    </w:p>
    <w:p w14:paraId="45C510AF" w14:textId="77777777" w:rsidR="006416FC" w:rsidRDefault="006416FC">
      <w:pPr>
        <w:pStyle w:val="Compact"/>
        <w:numPr>
          <w:ilvl w:val="1"/>
          <w:numId w:val="60"/>
        </w:numPr>
      </w:pPr>
    </w:p>
    <w:p w14:paraId="341DD361" w14:textId="77777777" w:rsidR="006416FC" w:rsidRDefault="008C56F5">
      <w:pPr>
        <w:pStyle w:val="Compact"/>
        <w:numPr>
          <w:ilvl w:val="2"/>
          <w:numId w:val="63"/>
        </w:numPr>
      </w:pPr>
      <w:r>
        <w:rPr>
          <w:rStyle w:val="VerbatimChar"/>
        </w:rPr>
        <w:t>return;</w:t>
      </w:r>
    </w:p>
    <w:p w14:paraId="774306DA" w14:textId="77777777" w:rsidR="006416FC" w:rsidRDefault="006416FC">
      <w:pPr>
        <w:pStyle w:val="Compact"/>
        <w:numPr>
          <w:ilvl w:val="1"/>
          <w:numId w:val="60"/>
        </w:numPr>
      </w:pPr>
    </w:p>
    <w:p w14:paraId="616AD87F" w14:textId="77777777" w:rsidR="006416FC" w:rsidRDefault="008C56F5">
      <w:pPr>
        <w:pStyle w:val="Compact"/>
        <w:numPr>
          <w:ilvl w:val="2"/>
          <w:numId w:val="64"/>
        </w:numPr>
      </w:pPr>
      <w:r>
        <w:rPr>
          <w:rStyle w:val="VerbatimChar"/>
        </w:rPr>
        <w:t>exit;</w:t>
      </w:r>
    </w:p>
    <w:p w14:paraId="5B00715A" w14:textId="77777777" w:rsidR="006416FC" w:rsidRDefault="008C56F5">
      <w:pPr>
        <w:numPr>
          <w:ilvl w:val="0"/>
          <w:numId w:val="49"/>
        </w:numPr>
      </w:pPr>
      <w:r>
        <w:t xml:space="preserve">How can you stop the execution of a </w:t>
      </w:r>
      <w:r>
        <w:rPr>
          <w:rStyle w:val="VerbatimChar"/>
        </w:rPr>
        <w:t>for</w:t>
      </w:r>
      <w:r>
        <w:t xml:space="preserve"> loop before it completes all iterations?</w:t>
      </w:r>
    </w:p>
    <w:p w14:paraId="3B097525" w14:textId="77777777" w:rsidR="006416FC" w:rsidRDefault="006416FC">
      <w:pPr>
        <w:pStyle w:val="Compact"/>
        <w:numPr>
          <w:ilvl w:val="1"/>
          <w:numId w:val="65"/>
        </w:numPr>
      </w:pPr>
    </w:p>
    <w:p w14:paraId="74DFD20C" w14:textId="77777777" w:rsidR="006416FC" w:rsidRDefault="008C56F5">
      <w:pPr>
        <w:pStyle w:val="Compact"/>
        <w:numPr>
          <w:ilvl w:val="2"/>
          <w:numId w:val="66"/>
        </w:numPr>
      </w:pPr>
      <w:r>
        <w:rPr>
          <w:rStyle w:val="VerbatimChar"/>
        </w:rPr>
        <w:t>continue;</w:t>
      </w:r>
    </w:p>
    <w:p w14:paraId="498A0CBF" w14:textId="77777777" w:rsidR="006416FC" w:rsidRDefault="006416FC">
      <w:pPr>
        <w:pStyle w:val="Compact"/>
        <w:numPr>
          <w:ilvl w:val="1"/>
          <w:numId w:val="65"/>
        </w:numPr>
      </w:pPr>
    </w:p>
    <w:p w14:paraId="5017D4ED" w14:textId="77777777" w:rsidR="006416FC" w:rsidRDefault="008C56F5">
      <w:pPr>
        <w:pStyle w:val="Compact"/>
        <w:numPr>
          <w:ilvl w:val="2"/>
          <w:numId w:val="67"/>
        </w:numPr>
      </w:pPr>
      <w:r>
        <w:rPr>
          <w:rStyle w:val="VerbatimChar"/>
        </w:rPr>
        <w:t>stop;</w:t>
      </w:r>
    </w:p>
    <w:p w14:paraId="3D506443" w14:textId="77777777" w:rsidR="006416FC" w:rsidRDefault="006416FC">
      <w:pPr>
        <w:pStyle w:val="Compact"/>
        <w:numPr>
          <w:ilvl w:val="1"/>
          <w:numId w:val="65"/>
        </w:numPr>
      </w:pPr>
    </w:p>
    <w:p w14:paraId="502321D9" w14:textId="77777777" w:rsidR="006416FC" w:rsidRPr="00B03D94" w:rsidRDefault="008C56F5">
      <w:pPr>
        <w:pStyle w:val="Compact"/>
        <w:numPr>
          <w:ilvl w:val="2"/>
          <w:numId w:val="68"/>
        </w:numPr>
        <w:rPr>
          <w:highlight w:val="yellow"/>
        </w:rPr>
      </w:pPr>
      <w:r w:rsidRPr="00B03D94">
        <w:rPr>
          <w:rStyle w:val="VerbatimChar"/>
          <w:highlight w:val="yellow"/>
        </w:rPr>
        <w:t>break;</w:t>
      </w:r>
    </w:p>
    <w:p w14:paraId="6ED674EB" w14:textId="77777777" w:rsidR="006416FC" w:rsidRDefault="006416FC">
      <w:pPr>
        <w:pStyle w:val="Compact"/>
        <w:numPr>
          <w:ilvl w:val="1"/>
          <w:numId w:val="65"/>
        </w:numPr>
      </w:pPr>
    </w:p>
    <w:p w14:paraId="34505B93" w14:textId="77777777" w:rsidR="006416FC" w:rsidRDefault="008C56F5">
      <w:pPr>
        <w:pStyle w:val="Compact"/>
        <w:numPr>
          <w:ilvl w:val="2"/>
          <w:numId w:val="69"/>
        </w:numPr>
      </w:pPr>
      <w:r>
        <w:rPr>
          <w:rStyle w:val="VerbatimChar"/>
        </w:rPr>
        <w:t>exit;</w:t>
      </w:r>
    </w:p>
    <w:p w14:paraId="09D5E827" w14:textId="77777777" w:rsidR="006416FC" w:rsidRDefault="008C56F5">
      <w:pPr>
        <w:numPr>
          <w:ilvl w:val="0"/>
          <w:numId w:val="49"/>
        </w:numPr>
      </w:pPr>
      <w:r>
        <w:t xml:space="preserve">What happens if the increment is missing in the </w:t>
      </w:r>
      <w:r>
        <w:rPr>
          <w:rStyle w:val="VerbatimChar"/>
        </w:rPr>
        <w:t>for</w:t>
      </w:r>
      <w:r>
        <w:t xml:space="preserve"> loop?</w:t>
      </w:r>
    </w:p>
    <w:p w14:paraId="6E37DA29" w14:textId="77777777" w:rsidR="006416FC" w:rsidRDefault="006416FC">
      <w:pPr>
        <w:pStyle w:val="Compact"/>
        <w:numPr>
          <w:ilvl w:val="1"/>
          <w:numId w:val="70"/>
        </w:numPr>
      </w:pPr>
    </w:p>
    <w:p w14:paraId="6FB9475C" w14:textId="77777777" w:rsidR="006416FC" w:rsidRPr="00B03D94" w:rsidRDefault="008C56F5">
      <w:pPr>
        <w:pStyle w:val="Compact"/>
        <w:numPr>
          <w:ilvl w:val="2"/>
          <w:numId w:val="71"/>
        </w:numPr>
        <w:rPr>
          <w:highlight w:val="yellow"/>
        </w:rPr>
      </w:pPr>
      <w:r w:rsidRPr="00B03D94">
        <w:rPr>
          <w:highlight w:val="yellow"/>
        </w:rPr>
        <w:t>Infinite loop</w:t>
      </w:r>
    </w:p>
    <w:p w14:paraId="31F386FD" w14:textId="77777777" w:rsidR="006416FC" w:rsidRDefault="006416FC">
      <w:pPr>
        <w:pStyle w:val="Compact"/>
        <w:numPr>
          <w:ilvl w:val="1"/>
          <w:numId w:val="70"/>
        </w:numPr>
      </w:pPr>
    </w:p>
    <w:p w14:paraId="668E6768" w14:textId="77777777" w:rsidR="006416FC" w:rsidRDefault="008C56F5">
      <w:pPr>
        <w:pStyle w:val="Compact"/>
        <w:numPr>
          <w:ilvl w:val="2"/>
          <w:numId w:val="72"/>
        </w:numPr>
      </w:pPr>
      <w:r>
        <w:t>Syntax error</w:t>
      </w:r>
    </w:p>
    <w:p w14:paraId="0021F646" w14:textId="77777777" w:rsidR="006416FC" w:rsidRDefault="006416FC">
      <w:pPr>
        <w:pStyle w:val="Compact"/>
        <w:numPr>
          <w:ilvl w:val="1"/>
          <w:numId w:val="70"/>
        </w:numPr>
      </w:pPr>
    </w:p>
    <w:p w14:paraId="31F187B7" w14:textId="77777777" w:rsidR="006416FC" w:rsidRDefault="008C56F5">
      <w:pPr>
        <w:pStyle w:val="Compact"/>
        <w:numPr>
          <w:ilvl w:val="2"/>
          <w:numId w:val="73"/>
        </w:numPr>
      </w:pPr>
      <w:r>
        <w:t>Loop runs once</w:t>
      </w:r>
    </w:p>
    <w:p w14:paraId="19F0385F" w14:textId="77777777" w:rsidR="006416FC" w:rsidRDefault="006416FC">
      <w:pPr>
        <w:pStyle w:val="Compact"/>
        <w:numPr>
          <w:ilvl w:val="1"/>
          <w:numId w:val="70"/>
        </w:numPr>
      </w:pPr>
    </w:p>
    <w:p w14:paraId="2FAF61EA" w14:textId="77777777" w:rsidR="006416FC" w:rsidRDefault="008C56F5">
      <w:pPr>
        <w:pStyle w:val="Compact"/>
        <w:numPr>
          <w:ilvl w:val="2"/>
          <w:numId w:val="74"/>
        </w:numPr>
      </w:pPr>
      <w:r>
        <w:t>No iteration occurs</w:t>
      </w:r>
    </w:p>
    <w:p w14:paraId="764C19D5" w14:textId="77777777" w:rsidR="006416FC" w:rsidRDefault="008C56F5">
      <w:pPr>
        <w:numPr>
          <w:ilvl w:val="0"/>
          <w:numId w:val="49"/>
        </w:numPr>
      </w:pPr>
      <w:r>
        <w:t>What will be the output?</w:t>
      </w:r>
    </w:p>
    <w:p w14:paraId="6087F9B0" w14:textId="77777777" w:rsidR="006416FC" w:rsidRDefault="008C56F5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5B82B1C6" w14:textId="77777777" w:rsidR="006416FC" w:rsidRDefault="006416FC">
      <w:pPr>
        <w:pStyle w:val="Compact"/>
        <w:numPr>
          <w:ilvl w:val="1"/>
          <w:numId w:val="75"/>
        </w:numPr>
      </w:pPr>
    </w:p>
    <w:p w14:paraId="3FEAD4CB" w14:textId="77777777" w:rsidR="006416FC" w:rsidRDefault="008C56F5">
      <w:pPr>
        <w:pStyle w:val="Compact"/>
        <w:numPr>
          <w:ilvl w:val="2"/>
          <w:numId w:val="76"/>
        </w:numPr>
      </w:pPr>
      <w:r>
        <w:t>0, 1, 2, 3, 4</w:t>
      </w:r>
    </w:p>
    <w:p w14:paraId="2EF23DBF" w14:textId="77777777" w:rsidR="006416FC" w:rsidRDefault="006416FC">
      <w:pPr>
        <w:pStyle w:val="Compact"/>
        <w:numPr>
          <w:ilvl w:val="1"/>
          <w:numId w:val="75"/>
        </w:numPr>
      </w:pPr>
    </w:p>
    <w:p w14:paraId="1E37A59A" w14:textId="77777777" w:rsidR="006416FC" w:rsidRPr="00B03D94" w:rsidRDefault="008C56F5">
      <w:pPr>
        <w:pStyle w:val="Compact"/>
        <w:numPr>
          <w:ilvl w:val="2"/>
          <w:numId w:val="77"/>
        </w:numPr>
        <w:rPr>
          <w:highlight w:val="yellow"/>
        </w:rPr>
      </w:pPr>
      <w:r w:rsidRPr="00B03D94">
        <w:rPr>
          <w:highlight w:val="yellow"/>
        </w:rPr>
        <w:t>0, 2, 4</w:t>
      </w:r>
    </w:p>
    <w:p w14:paraId="57D8B6EC" w14:textId="77777777" w:rsidR="006416FC" w:rsidRDefault="006416FC">
      <w:pPr>
        <w:pStyle w:val="Compact"/>
        <w:numPr>
          <w:ilvl w:val="1"/>
          <w:numId w:val="75"/>
        </w:numPr>
      </w:pPr>
    </w:p>
    <w:p w14:paraId="2FEE5B7E" w14:textId="77777777" w:rsidR="006416FC" w:rsidRDefault="008C56F5">
      <w:pPr>
        <w:pStyle w:val="Compact"/>
        <w:numPr>
          <w:ilvl w:val="2"/>
          <w:numId w:val="78"/>
        </w:numPr>
      </w:pPr>
      <w:r>
        <w:t>0, 2</w:t>
      </w:r>
    </w:p>
    <w:p w14:paraId="6638CFDB" w14:textId="77777777" w:rsidR="006416FC" w:rsidRDefault="006416FC">
      <w:pPr>
        <w:pStyle w:val="Compact"/>
        <w:numPr>
          <w:ilvl w:val="1"/>
          <w:numId w:val="75"/>
        </w:numPr>
      </w:pPr>
    </w:p>
    <w:p w14:paraId="2C8AF1A8" w14:textId="77777777" w:rsidR="006416FC" w:rsidRDefault="008C56F5">
      <w:pPr>
        <w:pStyle w:val="Compact"/>
        <w:numPr>
          <w:ilvl w:val="2"/>
          <w:numId w:val="79"/>
        </w:numPr>
      </w:pPr>
      <w:r>
        <w:t>2, 4</w:t>
      </w:r>
    </w:p>
    <w:p w14:paraId="69657F7D" w14:textId="77777777" w:rsidR="006416FC" w:rsidRDefault="008C56F5">
      <w:pPr>
        <w:numPr>
          <w:ilvl w:val="0"/>
          <w:numId w:val="49"/>
        </w:numPr>
      </w:pPr>
      <w:r>
        <w:t>What will happen?</w:t>
      </w:r>
    </w:p>
    <w:p w14:paraId="75D8C6DB" w14:textId="77777777" w:rsidR="006416FC" w:rsidRDefault="008C56F5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 xml:space="preserve">(i </w:t>
      </w:r>
      <w:r>
        <w:rPr>
          <w:rStyle w:val="OperatorTok"/>
        </w:rPr>
        <w:t>+</w:t>
      </w:r>
      <w:r>
        <w:rPr>
          <w:rStyle w:val="NormalTok"/>
        </w:rPr>
        <w:t xml:space="preserve"> j)</w:t>
      </w:r>
      <w:r>
        <w:rPr>
          <w:rStyle w:val="OperatorTok"/>
        </w:rPr>
        <w:t>;</w:t>
      </w:r>
    </w:p>
    <w:p w14:paraId="1851C7B5" w14:textId="77777777" w:rsidR="006416FC" w:rsidRDefault="006416FC">
      <w:pPr>
        <w:pStyle w:val="Compact"/>
        <w:numPr>
          <w:ilvl w:val="1"/>
          <w:numId w:val="80"/>
        </w:numPr>
      </w:pPr>
    </w:p>
    <w:p w14:paraId="14671FE2" w14:textId="77777777" w:rsidR="006416FC" w:rsidRPr="00B03D94" w:rsidRDefault="008C56F5">
      <w:pPr>
        <w:pStyle w:val="Compact"/>
        <w:numPr>
          <w:ilvl w:val="2"/>
          <w:numId w:val="81"/>
        </w:numPr>
        <w:rPr>
          <w:highlight w:val="yellow"/>
        </w:rPr>
      </w:pPr>
      <w:r w:rsidRPr="00B03D94">
        <w:rPr>
          <w:highlight w:val="yellow"/>
        </w:rPr>
        <w:t>0, 1, 1, 2, 2, 3</w:t>
      </w:r>
    </w:p>
    <w:p w14:paraId="533ECC42" w14:textId="77777777" w:rsidR="006416FC" w:rsidRDefault="006416FC">
      <w:pPr>
        <w:pStyle w:val="Compact"/>
        <w:numPr>
          <w:ilvl w:val="1"/>
          <w:numId w:val="80"/>
        </w:numPr>
      </w:pPr>
    </w:p>
    <w:p w14:paraId="2B2EF1CB" w14:textId="77777777" w:rsidR="006416FC" w:rsidRDefault="008C56F5">
      <w:pPr>
        <w:pStyle w:val="Compact"/>
        <w:numPr>
          <w:ilvl w:val="2"/>
          <w:numId w:val="82"/>
        </w:numPr>
      </w:pPr>
      <w:r>
        <w:t>0, 1, 1, 2, 2, 3, 3</w:t>
      </w:r>
    </w:p>
    <w:p w14:paraId="42FECF37" w14:textId="77777777" w:rsidR="006416FC" w:rsidRDefault="006416FC">
      <w:pPr>
        <w:pStyle w:val="Compact"/>
        <w:numPr>
          <w:ilvl w:val="1"/>
          <w:numId w:val="80"/>
        </w:numPr>
      </w:pPr>
    </w:p>
    <w:p w14:paraId="44603BFC" w14:textId="77777777" w:rsidR="006416FC" w:rsidRDefault="008C56F5">
      <w:pPr>
        <w:pStyle w:val="Compact"/>
        <w:numPr>
          <w:ilvl w:val="2"/>
          <w:numId w:val="83"/>
        </w:numPr>
      </w:pPr>
      <w:r>
        <w:t>0, 1, 1, 2, 2, 3, 3, 4</w:t>
      </w:r>
    </w:p>
    <w:p w14:paraId="3AEA0591" w14:textId="77777777" w:rsidR="006416FC" w:rsidRDefault="006416FC">
      <w:pPr>
        <w:pStyle w:val="Compact"/>
        <w:numPr>
          <w:ilvl w:val="1"/>
          <w:numId w:val="80"/>
        </w:numPr>
      </w:pPr>
    </w:p>
    <w:p w14:paraId="3EE46F68" w14:textId="77777777" w:rsidR="006416FC" w:rsidRDefault="008C56F5">
      <w:pPr>
        <w:pStyle w:val="Compact"/>
        <w:numPr>
          <w:ilvl w:val="2"/>
          <w:numId w:val="84"/>
        </w:numPr>
      </w:pPr>
      <w:r>
        <w:t>0, 1, 2, 3, 4</w:t>
      </w:r>
    </w:p>
    <w:p w14:paraId="5C92B98D" w14:textId="77777777" w:rsidR="006416FC" w:rsidRDefault="008C56F5">
      <w:pPr>
        <w:numPr>
          <w:ilvl w:val="0"/>
          <w:numId w:val="49"/>
        </w:numPr>
      </w:pPr>
      <w:r>
        <w:t>What will the following loop output?</w:t>
      </w:r>
    </w:p>
    <w:p w14:paraId="03E54F16" w14:textId="77777777" w:rsidR="006416FC" w:rsidRDefault="008C56F5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0F17B1F2" w14:textId="77777777" w:rsidR="006416FC" w:rsidRDefault="006416FC">
      <w:pPr>
        <w:pStyle w:val="Compact"/>
        <w:numPr>
          <w:ilvl w:val="1"/>
          <w:numId w:val="85"/>
        </w:numPr>
      </w:pPr>
    </w:p>
    <w:p w14:paraId="1B12582C" w14:textId="77777777" w:rsidR="006416FC" w:rsidRPr="00B03D94" w:rsidRDefault="008C56F5">
      <w:pPr>
        <w:pStyle w:val="Compact"/>
        <w:numPr>
          <w:ilvl w:val="2"/>
          <w:numId w:val="86"/>
        </w:numPr>
        <w:rPr>
          <w:highlight w:val="yellow"/>
        </w:rPr>
      </w:pPr>
      <w:r w:rsidRPr="00B03D94">
        <w:rPr>
          <w:highlight w:val="yellow"/>
        </w:rPr>
        <w:t>0, 1, 2, 3, 4</w:t>
      </w:r>
    </w:p>
    <w:p w14:paraId="29CD5FDC" w14:textId="77777777" w:rsidR="006416FC" w:rsidRDefault="006416FC">
      <w:pPr>
        <w:pStyle w:val="Compact"/>
        <w:numPr>
          <w:ilvl w:val="1"/>
          <w:numId w:val="85"/>
        </w:numPr>
      </w:pPr>
    </w:p>
    <w:p w14:paraId="46E34686" w14:textId="77777777" w:rsidR="006416FC" w:rsidRDefault="008C56F5">
      <w:pPr>
        <w:pStyle w:val="Compact"/>
        <w:numPr>
          <w:ilvl w:val="2"/>
          <w:numId w:val="87"/>
        </w:numPr>
      </w:pPr>
      <w:r>
        <w:t>0, 1, 2, 3, 4, 5</w:t>
      </w:r>
    </w:p>
    <w:p w14:paraId="18156716" w14:textId="77777777" w:rsidR="006416FC" w:rsidRDefault="006416FC">
      <w:pPr>
        <w:pStyle w:val="Compact"/>
        <w:numPr>
          <w:ilvl w:val="1"/>
          <w:numId w:val="85"/>
        </w:numPr>
      </w:pPr>
    </w:p>
    <w:p w14:paraId="082079C2" w14:textId="77777777" w:rsidR="006416FC" w:rsidRDefault="008C56F5">
      <w:pPr>
        <w:pStyle w:val="Compact"/>
        <w:numPr>
          <w:ilvl w:val="2"/>
          <w:numId w:val="88"/>
        </w:numPr>
      </w:pPr>
      <w:r>
        <w:t>0, 1, 2, 3, 4, 5, 6</w:t>
      </w:r>
    </w:p>
    <w:p w14:paraId="60EBB4E2" w14:textId="77777777" w:rsidR="006416FC" w:rsidRDefault="006416FC">
      <w:pPr>
        <w:pStyle w:val="Compact"/>
        <w:numPr>
          <w:ilvl w:val="1"/>
          <w:numId w:val="85"/>
        </w:numPr>
      </w:pPr>
    </w:p>
    <w:p w14:paraId="4D871ECA" w14:textId="77777777" w:rsidR="006416FC" w:rsidRDefault="008C56F5">
      <w:pPr>
        <w:pStyle w:val="Compact"/>
        <w:numPr>
          <w:ilvl w:val="2"/>
          <w:numId w:val="89"/>
        </w:numPr>
      </w:pPr>
      <w:r>
        <w:t>0, 1, 2, 3, 4, 5, 6, 7, 8, 9, 10</w:t>
      </w:r>
    </w:p>
    <w:p w14:paraId="53B4F94F" w14:textId="77777777" w:rsidR="006416FC" w:rsidRDefault="008C56F5">
      <w:pPr>
        <w:numPr>
          <w:ilvl w:val="0"/>
          <w:numId w:val="49"/>
        </w:numPr>
      </w:pPr>
      <w:r>
        <w:t>What will the following code do?</w:t>
      </w:r>
    </w:p>
    <w:p w14:paraId="60CD21F1" w14:textId="77777777" w:rsidR="006416FC" w:rsidRDefault="008C56F5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*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389BF703" w14:textId="77777777" w:rsidR="006416FC" w:rsidRDefault="006416FC">
      <w:pPr>
        <w:pStyle w:val="Compact"/>
        <w:numPr>
          <w:ilvl w:val="1"/>
          <w:numId w:val="90"/>
        </w:numPr>
      </w:pPr>
    </w:p>
    <w:p w14:paraId="52600D79" w14:textId="77777777" w:rsidR="006416FC" w:rsidRPr="00B03D94" w:rsidRDefault="008C56F5">
      <w:pPr>
        <w:pStyle w:val="Compact"/>
        <w:numPr>
          <w:ilvl w:val="2"/>
          <w:numId w:val="91"/>
        </w:numPr>
        <w:rPr>
          <w:highlight w:val="yellow"/>
        </w:rPr>
      </w:pPr>
      <w:r w:rsidRPr="00B03D94">
        <w:rPr>
          <w:highlight w:val="yellow"/>
        </w:rPr>
        <w:t>1, 2, 4, 8</w:t>
      </w:r>
    </w:p>
    <w:p w14:paraId="49F1BD90" w14:textId="77777777" w:rsidR="006416FC" w:rsidRDefault="006416FC">
      <w:pPr>
        <w:pStyle w:val="Compact"/>
        <w:numPr>
          <w:ilvl w:val="1"/>
          <w:numId w:val="90"/>
        </w:numPr>
      </w:pPr>
    </w:p>
    <w:p w14:paraId="5A0218A6" w14:textId="77777777" w:rsidR="006416FC" w:rsidRDefault="008C56F5">
      <w:pPr>
        <w:pStyle w:val="Compact"/>
        <w:numPr>
          <w:ilvl w:val="2"/>
          <w:numId w:val="92"/>
        </w:numPr>
      </w:pPr>
      <w:r>
        <w:t>1, 3, 5, 7, 9</w:t>
      </w:r>
    </w:p>
    <w:p w14:paraId="1D788241" w14:textId="77777777" w:rsidR="006416FC" w:rsidRDefault="006416FC">
      <w:pPr>
        <w:pStyle w:val="Compact"/>
        <w:numPr>
          <w:ilvl w:val="1"/>
          <w:numId w:val="90"/>
        </w:numPr>
      </w:pPr>
    </w:p>
    <w:p w14:paraId="3329CB4F" w14:textId="77777777" w:rsidR="006416FC" w:rsidRDefault="008C56F5">
      <w:pPr>
        <w:pStyle w:val="Compact"/>
        <w:numPr>
          <w:ilvl w:val="2"/>
          <w:numId w:val="93"/>
        </w:numPr>
      </w:pPr>
      <w:r>
        <w:t>2, 4, 8</w:t>
      </w:r>
    </w:p>
    <w:p w14:paraId="65696B6A" w14:textId="77777777" w:rsidR="006416FC" w:rsidRDefault="006416FC">
      <w:pPr>
        <w:pStyle w:val="Compact"/>
        <w:numPr>
          <w:ilvl w:val="1"/>
          <w:numId w:val="90"/>
        </w:numPr>
      </w:pPr>
    </w:p>
    <w:p w14:paraId="184AB9EC" w14:textId="77777777" w:rsidR="006416FC" w:rsidRDefault="008C56F5">
      <w:pPr>
        <w:pStyle w:val="Compact"/>
        <w:numPr>
          <w:ilvl w:val="2"/>
          <w:numId w:val="94"/>
        </w:numPr>
      </w:pPr>
      <w:r>
        <w:t>1, 2, 3, 4</w:t>
      </w:r>
    </w:p>
    <w:p w14:paraId="05CB423E" w14:textId="77777777" w:rsidR="006416FC" w:rsidRDefault="008C56F5">
      <w:pPr>
        <w:numPr>
          <w:ilvl w:val="0"/>
          <w:numId w:val="49"/>
        </w:numPr>
      </w:pPr>
      <w:r>
        <w:t xml:space="preserve">What will this </w:t>
      </w:r>
      <w:r>
        <w:rPr>
          <w:rStyle w:val="VerbatimChar"/>
        </w:rPr>
        <w:t>for</w:t>
      </w:r>
      <w:r>
        <w:t xml:space="preserve"> loop do?</w:t>
      </w:r>
    </w:p>
    <w:p w14:paraId="61B8FE24" w14:textId="77777777" w:rsidR="006416FC" w:rsidRDefault="008C56F5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-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10FA9F12" w14:textId="77777777" w:rsidR="006416FC" w:rsidRDefault="006416FC">
      <w:pPr>
        <w:pStyle w:val="Compact"/>
        <w:numPr>
          <w:ilvl w:val="1"/>
          <w:numId w:val="95"/>
        </w:numPr>
      </w:pPr>
    </w:p>
    <w:p w14:paraId="79B52FE8" w14:textId="77777777" w:rsidR="006416FC" w:rsidRPr="00B03D94" w:rsidRDefault="008C56F5">
      <w:pPr>
        <w:pStyle w:val="Compact"/>
        <w:numPr>
          <w:ilvl w:val="2"/>
          <w:numId w:val="96"/>
        </w:numPr>
        <w:rPr>
          <w:highlight w:val="yellow"/>
        </w:rPr>
      </w:pPr>
      <w:r w:rsidRPr="00B03D94">
        <w:rPr>
          <w:highlight w:val="yellow"/>
        </w:rPr>
        <w:t>10, 7, 4, 1</w:t>
      </w:r>
    </w:p>
    <w:p w14:paraId="36FBC43A" w14:textId="77777777" w:rsidR="006416FC" w:rsidRDefault="006416FC">
      <w:pPr>
        <w:pStyle w:val="Compact"/>
        <w:numPr>
          <w:ilvl w:val="1"/>
          <w:numId w:val="95"/>
        </w:numPr>
      </w:pPr>
    </w:p>
    <w:p w14:paraId="73A3C31A" w14:textId="77777777" w:rsidR="006416FC" w:rsidRDefault="008C56F5">
      <w:pPr>
        <w:pStyle w:val="Compact"/>
        <w:numPr>
          <w:ilvl w:val="2"/>
          <w:numId w:val="97"/>
        </w:numPr>
      </w:pPr>
      <w:r>
        <w:t>10, 8, 6, 4</w:t>
      </w:r>
    </w:p>
    <w:p w14:paraId="6C80BB12" w14:textId="77777777" w:rsidR="006416FC" w:rsidRDefault="006416FC">
      <w:pPr>
        <w:pStyle w:val="Compact"/>
        <w:numPr>
          <w:ilvl w:val="1"/>
          <w:numId w:val="95"/>
        </w:numPr>
      </w:pPr>
    </w:p>
    <w:p w14:paraId="2195A0D8" w14:textId="77777777" w:rsidR="006416FC" w:rsidRDefault="008C56F5">
      <w:pPr>
        <w:pStyle w:val="Compact"/>
        <w:numPr>
          <w:ilvl w:val="2"/>
          <w:numId w:val="98"/>
        </w:numPr>
      </w:pPr>
      <w:r>
        <w:t>10, 9, 8, 7</w:t>
      </w:r>
    </w:p>
    <w:p w14:paraId="04484953" w14:textId="77777777" w:rsidR="006416FC" w:rsidRDefault="006416FC">
      <w:pPr>
        <w:pStyle w:val="Compact"/>
        <w:numPr>
          <w:ilvl w:val="1"/>
          <w:numId w:val="95"/>
        </w:numPr>
      </w:pPr>
    </w:p>
    <w:p w14:paraId="6431BA3C" w14:textId="77777777" w:rsidR="006416FC" w:rsidRDefault="008C56F5">
      <w:pPr>
        <w:pStyle w:val="Compact"/>
        <w:numPr>
          <w:ilvl w:val="2"/>
          <w:numId w:val="99"/>
        </w:numPr>
      </w:pPr>
      <w:r>
        <w:t>Error</w:t>
      </w:r>
    </w:p>
    <w:p w14:paraId="62C27BC4" w14:textId="77777777" w:rsidR="006416FC" w:rsidRDefault="008C56F5">
      <w:r>
        <w:pict w14:anchorId="70F91DEB">
          <v:rect id="_x0000_i1026" style="width:0;height:1.5pt" o:hralign="center" o:hrstd="t" o:hr="t"/>
        </w:pict>
      </w:r>
    </w:p>
    <w:p w14:paraId="5A130497" w14:textId="77777777" w:rsidR="006416FC" w:rsidRDefault="008C56F5">
      <w:pPr>
        <w:pStyle w:val="Heading3"/>
      </w:pPr>
      <w:bookmarkStart w:id="2" w:name="advanced-level"/>
      <w:bookmarkEnd w:id="1"/>
      <w:r>
        <w:t>Advanced Level:</w:t>
      </w:r>
    </w:p>
    <w:p w14:paraId="26A3EE66" w14:textId="77777777" w:rsidR="006416FC" w:rsidRDefault="008C56F5">
      <w:pPr>
        <w:numPr>
          <w:ilvl w:val="0"/>
          <w:numId w:val="100"/>
        </w:numPr>
      </w:pPr>
      <w:r>
        <w:t>How many times will the following loop run?</w:t>
      </w:r>
    </w:p>
    <w:p w14:paraId="79FD74DA" w14:textId="77777777" w:rsidR="006416FC" w:rsidRDefault="008C56F5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!=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0B78B913" w14:textId="77777777" w:rsidR="006416FC" w:rsidRDefault="006416FC">
      <w:pPr>
        <w:pStyle w:val="Compact"/>
        <w:numPr>
          <w:ilvl w:val="1"/>
          <w:numId w:val="101"/>
        </w:numPr>
      </w:pPr>
    </w:p>
    <w:p w14:paraId="3160B457" w14:textId="77777777" w:rsidR="006416FC" w:rsidRDefault="008C56F5">
      <w:pPr>
        <w:pStyle w:val="Compact"/>
        <w:numPr>
          <w:ilvl w:val="2"/>
          <w:numId w:val="102"/>
        </w:numPr>
      </w:pPr>
      <w:r>
        <w:t>4</w:t>
      </w:r>
    </w:p>
    <w:p w14:paraId="65F34E69" w14:textId="77777777" w:rsidR="006416FC" w:rsidRDefault="006416FC">
      <w:pPr>
        <w:pStyle w:val="Compact"/>
        <w:numPr>
          <w:ilvl w:val="1"/>
          <w:numId w:val="101"/>
        </w:numPr>
      </w:pPr>
    </w:p>
    <w:p w14:paraId="4214060F" w14:textId="77777777" w:rsidR="006416FC" w:rsidRDefault="008C56F5">
      <w:pPr>
        <w:pStyle w:val="Compact"/>
        <w:numPr>
          <w:ilvl w:val="2"/>
          <w:numId w:val="103"/>
        </w:numPr>
      </w:pPr>
      <w:r>
        <w:t>5</w:t>
      </w:r>
    </w:p>
    <w:p w14:paraId="15394737" w14:textId="77777777" w:rsidR="006416FC" w:rsidRDefault="006416FC">
      <w:pPr>
        <w:pStyle w:val="Compact"/>
        <w:numPr>
          <w:ilvl w:val="1"/>
          <w:numId w:val="101"/>
        </w:numPr>
      </w:pPr>
    </w:p>
    <w:p w14:paraId="516DD3AF" w14:textId="77777777" w:rsidR="006416FC" w:rsidRDefault="008C56F5">
      <w:pPr>
        <w:pStyle w:val="Compact"/>
        <w:numPr>
          <w:ilvl w:val="2"/>
          <w:numId w:val="104"/>
        </w:numPr>
      </w:pPr>
      <w:r>
        <w:t>6</w:t>
      </w:r>
    </w:p>
    <w:p w14:paraId="7D5EBE15" w14:textId="77777777" w:rsidR="006416FC" w:rsidRDefault="006416FC">
      <w:pPr>
        <w:pStyle w:val="Compact"/>
        <w:numPr>
          <w:ilvl w:val="1"/>
          <w:numId w:val="101"/>
        </w:numPr>
      </w:pPr>
    </w:p>
    <w:p w14:paraId="36AF1FD8" w14:textId="77777777" w:rsidR="006416FC" w:rsidRPr="00B03D94" w:rsidRDefault="008C56F5">
      <w:pPr>
        <w:pStyle w:val="Compact"/>
        <w:numPr>
          <w:ilvl w:val="2"/>
          <w:numId w:val="105"/>
        </w:numPr>
        <w:rPr>
          <w:highlight w:val="yellow"/>
        </w:rPr>
      </w:pPr>
      <w:r w:rsidRPr="00B03D94">
        <w:rPr>
          <w:highlight w:val="yellow"/>
        </w:rPr>
        <w:t>Infinite</w:t>
      </w:r>
    </w:p>
    <w:p w14:paraId="776570D1" w14:textId="77777777" w:rsidR="006416FC" w:rsidRDefault="008C56F5">
      <w:pPr>
        <w:numPr>
          <w:ilvl w:val="0"/>
          <w:numId w:val="100"/>
        </w:numPr>
      </w:pPr>
      <w:r>
        <w:t>What will this loop print?</w:t>
      </w:r>
    </w:p>
    <w:p w14:paraId="09A5E97B" w14:textId="77777777" w:rsidR="006416FC" w:rsidRDefault="008C56F5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3CFAC85C" w14:textId="77777777" w:rsidR="006416FC" w:rsidRDefault="006416FC">
      <w:pPr>
        <w:pStyle w:val="Compact"/>
        <w:numPr>
          <w:ilvl w:val="1"/>
          <w:numId w:val="106"/>
        </w:numPr>
      </w:pPr>
    </w:p>
    <w:p w14:paraId="7BE53F7E" w14:textId="77777777" w:rsidR="006416FC" w:rsidRDefault="008C56F5">
      <w:pPr>
        <w:pStyle w:val="Compact"/>
        <w:numPr>
          <w:ilvl w:val="2"/>
          <w:numId w:val="107"/>
        </w:numPr>
      </w:pPr>
      <w:r>
        <w:t>1, 2</w:t>
      </w:r>
    </w:p>
    <w:p w14:paraId="24C1CF51" w14:textId="77777777" w:rsidR="006416FC" w:rsidRDefault="006416FC">
      <w:pPr>
        <w:pStyle w:val="Compact"/>
        <w:numPr>
          <w:ilvl w:val="1"/>
          <w:numId w:val="106"/>
        </w:numPr>
      </w:pPr>
    </w:p>
    <w:p w14:paraId="3A3B2AB9" w14:textId="77777777" w:rsidR="006416FC" w:rsidRDefault="008C56F5">
      <w:pPr>
        <w:pStyle w:val="Compact"/>
        <w:numPr>
          <w:ilvl w:val="2"/>
          <w:numId w:val="108"/>
        </w:numPr>
      </w:pPr>
      <w:r>
        <w:t>0, 2</w:t>
      </w:r>
    </w:p>
    <w:p w14:paraId="0AE2BBF3" w14:textId="77777777" w:rsidR="006416FC" w:rsidRDefault="006416FC">
      <w:pPr>
        <w:pStyle w:val="Compact"/>
        <w:numPr>
          <w:ilvl w:val="1"/>
          <w:numId w:val="106"/>
        </w:numPr>
      </w:pPr>
    </w:p>
    <w:p w14:paraId="37510A5B" w14:textId="77777777" w:rsidR="006416FC" w:rsidRPr="007A5FA7" w:rsidRDefault="008C56F5">
      <w:pPr>
        <w:pStyle w:val="Compact"/>
        <w:numPr>
          <w:ilvl w:val="2"/>
          <w:numId w:val="109"/>
        </w:numPr>
        <w:rPr>
          <w:highlight w:val="yellow"/>
        </w:rPr>
      </w:pPr>
      <w:r w:rsidRPr="007A5FA7">
        <w:rPr>
          <w:highlight w:val="yellow"/>
        </w:rPr>
        <w:lastRenderedPageBreak/>
        <w:t>1</w:t>
      </w:r>
    </w:p>
    <w:p w14:paraId="3B071DED" w14:textId="77777777" w:rsidR="006416FC" w:rsidRDefault="006416FC">
      <w:pPr>
        <w:pStyle w:val="Compact"/>
        <w:numPr>
          <w:ilvl w:val="1"/>
          <w:numId w:val="106"/>
        </w:numPr>
      </w:pPr>
    </w:p>
    <w:p w14:paraId="1B13D0E9" w14:textId="77777777" w:rsidR="006416FC" w:rsidRDefault="008C56F5">
      <w:pPr>
        <w:pStyle w:val="Compact"/>
        <w:numPr>
          <w:ilvl w:val="2"/>
          <w:numId w:val="110"/>
        </w:numPr>
      </w:pPr>
      <w:r>
        <w:t>0, 1, 2</w:t>
      </w:r>
    </w:p>
    <w:p w14:paraId="62423CE1" w14:textId="77777777" w:rsidR="006416FC" w:rsidRDefault="008C56F5">
      <w:pPr>
        <w:numPr>
          <w:ilvl w:val="0"/>
          <w:numId w:val="100"/>
        </w:numPr>
      </w:pPr>
      <w:r>
        <w:t xml:space="preserve">Can the </w:t>
      </w:r>
      <w:r>
        <w:rPr>
          <w:rStyle w:val="VerbatimChar"/>
        </w:rPr>
        <w:t>for</w:t>
      </w:r>
      <w:r>
        <w:t xml:space="preserve"> loop header be empty?</w:t>
      </w:r>
    </w:p>
    <w:p w14:paraId="22267375" w14:textId="77777777" w:rsidR="006416FC" w:rsidRDefault="008C56F5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OperatorTok"/>
        </w:rPr>
        <w:t>;;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some code</w:t>
      </w:r>
      <w:r>
        <w:br/>
      </w:r>
      <w:r>
        <w:rPr>
          <w:rStyle w:val="NormalTok"/>
        </w:rPr>
        <w:t>}</w:t>
      </w:r>
    </w:p>
    <w:p w14:paraId="382822AD" w14:textId="77777777" w:rsidR="006416FC" w:rsidRDefault="006416FC">
      <w:pPr>
        <w:pStyle w:val="Compact"/>
        <w:numPr>
          <w:ilvl w:val="1"/>
          <w:numId w:val="111"/>
        </w:numPr>
      </w:pPr>
    </w:p>
    <w:p w14:paraId="76C71226" w14:textId="77777777" w:rsidR="006416FC" w:rsidRPr="007A5FA7" w:rsidRDefault="008C56F5">
      <w:pPr>
        <w:pStyle w:val="Compact"/>
        <w:numPr>
          <w:ilvl w:val="2"/>
          <w:numId w:val="112"/>
        </w:numPr>
        <w:rPr>
          <w:highlight w:val="yellow"/>
        </w:rPr>
      </w:pPr>
      <w:r w:rsidRPr="007A5FA7">
        <w:rPr>
          <w:highlight w:val="yellow"/>
        </w:rPr>
        <w:t>Yes</w:t>
      </w:r>
    </w:p>
    <w:p w14:paraId="4E102AB3" w14:textId="77777777" w:rsidR="006416FC" w:rsidRDefault="006416FC">
      <w:pPr>
        <w:pStyle w:val="Compact"/>
        <w:numPr>
          <w:ilvl w:val="1"/>
          <w:numId w:val="111"/>
        </w:numPr>
      </w:pPr>
    </w:p>
    <w:p w14:paraId="5D42E845" w14:textId="77777777" w:rsidR="006416FC" w:rsidRDefault="008C56F5">
      <w:pPr>
        <w:pStyle w:val="Compact"/>
        <w:numPr>
          <w:ilvl w:val="2"/>
          <w:numId w:val="113"/>
        </w:numPr>
      </w:pPr>
      <w:r>
        <w:t>No</w:t>
      </w:r>
    </w:p>
    <w:p w14:paraId="6AD597B3" w14:textId="77777777" w:rsidR="006416FC" w:rsidRDefault="008C56F5">
      <w:pPr>
        <w:numPr>
          <w:ilvl w:val="0"/>
          <w:numId w:val="100"/>
        </w:numPr>
      </w:pPr>
      <w:r>
        <w:t>How can the following code be corrected?</w:t>
      </w:r>
    </w:p>
    <w:p w14:paraId="1F2998CD" w14:textId="77777777" w:rsidR="006416FC" w:rsidRDefault="008C56F5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19D7C42C" w14:textId="77777777" w:rsidR="006416FC" w:rsidRDefault="006416FC">
      <w:pPr>
        <w:pStyle w:val="Compact"/>
        <w:numPr>
          <w:ilvl w:val="1"/>
          <w:numId w:val="114"/>
        </w:numPr>
      </w:pPr>
    </w:p>
    <w:p w14:paraId="058D7B58" w14:textId="77777777" w:rsidR="006416FC" w:rsidRDefault="008C56F5">
      <w:pPr>
        <w:pStyle w:val="Compact"/>
        <w:numPr>
          <w:ilvl w:val="2"/>
          <w:numId w:val="115"/>
        </w:numPr>
      </w:pPr>
      <w:r>
        <w:t xml:space="preserve">Add a semicolon after </w:t>
      </w:r>
      <w:r>
        <w:rPr>
          <w:rStyle w:val="VerbatimChar"/>
        </w:rPr>
        <w:t>i++</w:t>
      </w:r>
      <w:r>
        <w:t>.</w:t>
      </w:r>
    </w:p>
    <w:p w14:paraId="1FC18AA7" w14:textId="77777777" w:rsidR="006416FC" w:rsidRDefault="006416FC">
      <w:pPr>
        <w:pStyle w:val="Compact"/>
        <w:numPr>
          <w:ilvl w:val="1"/>
          <w:numId w:val="114"/>
        </w:numPr>
      </w:pPr>
    </w:p>
    <w:p w14:paraId="5EF0FE89" w14:textId="77777777" w:rsidR="006416FC" w:rsidRDefault="008C56F5">
      <w:pPr>
        <w:pStyle w:val="Compact"/>
        <w:numPr>
          <w:ilvl w:val="2"/>
          <w:numId w:val="116"/>
        </w:numPr>
      </w:pPr>
      <w:r>
        <w:t xml:space="preserve">Remove </w:t>
      </w:r>
      <w:r>
        <w:rPr>
          <w:rStyle w:val="VerbatimChar"/>
        </w:rPr>
        <w:t>let</w:t>
      </w:r>
      <w:r>
        <w:t>.</w:t>
      </w:r>
    </w:p>
    <w:p w14:paraId="5E61ADC0" w14:textId="77777777" w:rsidR="006416FC" w:rsidRDefault="006416FC">
      <w:pPr>
        <w:pStyle w:val="Compact"/>
        <w:numPr>
          <w:ilvl w:val="1"/>
          <w:numId w:val="114"/>
        </w:numPr>
      </w:pPr>
    </w:p>
    <w:p w14:paraId="645392BD" w14:textId="77777777" w:rsidR="006416FC" w:rsidRPr="007A5FA7" w:rsidRDefault="008C56F5">
      <w:pPr>
        <w:pStyle w:val="Compact"/>
        <w:numPr>
          <w:ilvl w:val="2"/>
          <w:numId w:val="117"/>
        </w:numPr>
        <w:rPr>
          <w:highlight w:val="yellow"/>
        </w:rPr>
      </w:pPr>
      <w:r w:rsidRPr="007A5FA7">
        <w:rPr>
          <w:highlight w:val="yellow"/>
        </w:rPr>
        <w:t>Add a comma between statements.</w:t>
      </w:r>
    </w:p>
    <w:p w14:paraId="75313D64" w14:textId="77777777" w:rsidR="006416FC" w:rsidRDefault="006416FC">
      <w:pPr>
        <w:pStyle w:val="Compact"/>
        <w:numPr>
          <w:ilvl w:val="1"/>
          <w:numId w:val="114"/>
        </w:numPr>
      </w:pPr>
    </w:p>
    <w:p w14:paraId="7D0D1245" w14:textId="77777777" w:rsidR="006416FC" w:rsidRDefault="008C56F5">
      <w:pPr>
        <w:pStyle w:val="Compact"/>
        <w:numPr>
          <w:ilvl w:val="2"/>
          <w:numId w:val="118"/>
        </w:numPr>
      </w:pPr>
      <w:r>
        <w:t xml:space="preserve">Add parentheses around </w:t>
      </w:r>
      <w:r>
        <w:rPr>
          <w:rStyle w:val="VerbatimChar"/>
        </w:rPr>
        <w:t>i++</w:t>
      </w:r>
      <w:r>
        <w:t>.</w:t>
      </w:r>
    </w:p>
    <w:p w14:paraId="7982E576" w14:textId="77777777" w:rsidR="006416FC" w:rsidRDefault="008C56F5">
      <w:pPr>
        <w:numPr>
          <w:ilvl w:val="0"/>
          <w:numId w:val="100"/>
        </w:numPr>
      </w:pPr>
      <w:r>
        <w:t>What is the output?</w:t>
      </w:r>
    </w:p>
    <w:p w14:paraId="2DA9DE93" w14:textId="77777777" w:rsidR="006416FC" w:rsidRDefault="008C56F5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,</w:t>
      </w:r>
      <w:r>
        <w:rPr>
          <w:rStyle w:val="NormalTok"/>
        </w:rPr>
        <w:t xml:space="preserve">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)</w:t>
      </w:r>
      <w:r>
        <w:rPr>
          <w:rStyle w:val="OperatorTok"/>
        </w:rPr>
        <w:t>;</w:t>
      </w:r>
    </w:p>
    <w:p w14:paraId="68CC66DF" w14:textId="77777777" w:rsidR="006416FC" w:rsidRDefault="006416FC">
      <w:pPr>
        <w:pStyle w:val="Compact"/>
        <w:numPr>
          <w:ilvl w:val="1"/>
          <w:numId w:val="119"/>
        </w:numPr>
      </w:pPr>
    </w:p>
    <w:p w14:paraId="04935F11" w14:textId="77777777" w:rsidR="006416FC" w:rsidRPr="007A5FA7" w:rsidRDefault="008C56F5">
      <w:pPr>
        <w:pStyle w:val="Compact"/>
        <w:numPr>
          <w:ilvl w:val="2"/>
          <w:numId w:val="120"/>
        </w:numPr>
        <w:rPr>
          <w:highlight w:val="yellow"/>
        </w:rPr>
      </w:pPr>
      <w:r w:rsidRPr="007A5FA7">
        <w:rPr>
          <w:highlight w:val="yellow"/>
        </w:rPr>
        <w:t>1, 2, 3, 4</w:t>
      </w:r>
    </w:p>
    <w:p w14:paraId="24B2D1CA" w14:textId="77777777" w:rsidR="006416FC" w:rsidRDefault="006416FC">
      <w:pPr>
        <w:pStyle w:val="Compact"/>
        <w:numPr>
          <w:ilvl w:val="1"/>
          <w:numId w:val="119"/>
        </w:numPr>
      </w:pPr>
    </w:p>
    <w:p w14:paraId="7B26F836" w14:textId="77777777" w:rsidR="006416FC" w:rsidRDefault="008C56F5">
      <w:pPr>
        <w:pStyle w:val="Compact"/>
        <w:numPr>
          <w:ilvl w:val="2"/>
          <w:numId w:val="121"/>
        </w:numPr>
      </w:pPr>
      <w:r>
        <w:t>0, 1, 2, 3, 4</w:t>
      </w:r>
    </w:p>
    <w:p w14:paraId="210D3AE9" w14:textId="77777777" w:rsidR="006416FC" w:rsidRDefault="006416FC">
      <w:pPr>
        <w:pStyle w:val="Compact"/>
        <w:numPr>
          <w:ilvl w:val="1"/>
          <w:numId w:val="119"/>
        </w:numPr>
      </w:pPr>
    </w:p>
    <w:p w14:paraId="1399C9E6" w14:textId="77777777" w:rsidR="006416FC" w:rsidRDefault="008C56F5">
      <w:pPr>
        <w:pStyle w:val="Compact"/>
        <w:numPr>
          <w:ilvl w:val="2"/>
          <w:numId w:val="122"/>
        </w:numPr>
      </w:pPr>
      <w:r>
        <w:t>0, 1, 2, 3</w:t>
      </w:r>
    </w:p>
    <w:p w14:paraId="0DE33A73" w14:textId="77777777" w:rsidR="006416FC" w:rsidRDefault="006416FC">
      <w:pPr>
        <w:pStyle w:val="Compact"/>
        <w:numPr>
          <w:ilvl w:val="1"/>
          <w:numId w:val="119"/>
        </w:numPr>
      </w:pPr>
    </w:p>
    <w:p w14:paraId="6146029A" w14:textId="77777777" w:rsidR="006416FC" w:rsidRDefault="008C56F5">
      <w:pPr>
        <w:pStyle w:val="Compact"/>
        <w:numPr>
          <w:ilvl w:val="2"/>
          <w:numId w:val="123"/>
        </w:numPr>
      </w:pPr>
      <w:r>
        <w:t>1, 2</w:t>
      </w:r>
    </w:p>
    <w:p w14:paraId="55DEA9F5" w14:textId="77777777" w:rsidR="006416FC" w:rsidRDefault="008C56F5">
      <w:pPr>
        <w:pStyle w:val="FirstParagraph"/>
      </w:pPr>
      <w:r>
        <w:t>, 3</w:t>
      </w:r>
    </w:p>
    <w:p w14:paraId="5A2AF7F1" w14:textId="77777777" w:rsidR="006416FC" w:rsidRDefault="008C56F5">
      <w:pPr>
        <w:numPr>
          <w:ilvl w:val="0"/>
          <w:numId w:val="124"/>
        </w:numPr>
      </w:pPr>
      <w:r>
        <w:t xml:space="preserve">What will be the final value of </w:t>
      </w:r>
      <w:r>
        <w:rPr>
          <w:rStyle w:val="VerbatimChar"/>
        </w:rPr>
        <w:t>i</w:t>
      </w:r>
      <w:r>
        <w:t xml:space="preserve"> in this code?</w:t>
      </w:r>
    </w:p>
    <w:p w14:paraId="3D76AD85" w14:textId="77777777" w:rsidR="006416FC" w:rsidRDefault="008C56F5">
      <w:pPr>
        <w:pStyle w:val="SourceCode"/>
        <w:numPr>
          <w:ilvl w:val="0"/>
          <w:numId w:val="1"/>
        </w:numPr>
      </w:pPr>
      <w:r>
        <w:rPr>
          <w:rStyle w:val="KeywordTok"/>
        </w:rPr>
        <w:lastRenderedPageBreak/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</w:t>
      </w:r>
      <w:r>
        <w:rPr>
          <w:rStyle w:val="NormalTok"/>
        </w:rPr>
        <w:t>) {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</w:p>
    <w:p w14:paraId="0CEBA069" w14:textId="77777777" w:rsidR="006416FC" w:rsidRDefault="006416FC">
      <w:pPr>
        <w:pStyle w:val="Compact"/>
        <w:numPr>
          <w:ilvl w:val="1"/>
          <w:numId w:val="125"/>
        </w:numPr>
      </w:pPr>
    </w:p>
    <w:p w14:paraId="46758E7F" w14:textId="77777777" w:rsidR="006416FC" w:rsidRDefault="008C56F5">
      <w:pPr>
        <w:pStyle w:val="Compact"/>
        <w:numPr>
          <w:ilvl w:val="2"/>
          <w:numId w:val="126"/>
        </w:numPr>
      </w:pPr>
      <w:r>
        <w:t>4</w:t>
      </w:r>
    </w:p>
    <w:p w14:paraId="26E87A60" w14:textId="77777777" w:rsidR="006416FC" w:rsidRDefault="006416FC">
      <w:pPr>
        <w:pStyle w:val="Compact"/>
        <w:numPr>
          <w:ilvl w:val="1"/>
          <w:numId w:val="125"/>
        </w:numPr>
      </w:pPr>
    </w:p>
    <w:p w14:paraId="3FAB7F5B" w14:textId="77777777" w:rsidR="006416FC" w:rsidRPr="007A5FA7" w:rsidRDefault="008C56F5">
      <w:pPr>
        <w:pStyle w:val="Compact"/>
        <w:numPr>
          <w:ilvl w:val="2"/>
          <w:numId w:val="127"/>
        </w:numPr>
        <w:rPr>
          <w:highlight w:val="yellow"/>
        </w:rPr>
      </w:pPr>
      <w:r w:rsidRPr="007A5FA7">
        <w:rPr>
          <w:highlight w:val="yellow"/>
        </w:rPr>
        <w:t>5</w:t>
      </w:r>
    </w:p>
    <w:p w14:paraId="31418EAA" w14:textId="77777777" w:rsidR="006416FC" w:rsidRDefault="006416FC">
      <w:pPr>
        <w:pStyle w:val="Compact"/>
        <w:numPr>
          <w:ilvl w:val="1"/>
          <w:numId w:val="125"/>
        </w:numPr>
      </w:pPr>
    </w:p>
    <w:p w14:paraId="3B0AE9F9" w14:textId="77777777" w:rsidR="006416FC" w:rsidRDefault="008C56F5">
      <w:pPr>
        <w:pStyle w:val="Compact"/>
        <w:numPr>
          <w:ilvl w:val="2"/>
          <w:numId w:val="128"/>
        </w:numPr>
      </w:pPr>
      <w:r>
        <w:t>6</w:t>
      </w:r>
    </w:p>
    <w:p w14:paraId="2CBEC39C" w14:textId="77777777" w:rsidR="006416FC" w:rsidRDefault="006416FC">
      <w:pPr>
        <w:pStyle w:val="Compact"/>
        <w:numPr>
          <w:ilvl w:val="1"/>
          <w:numId w:val="125"/>
        </w:numPr>
      </w:pPr>
    </w:p>
    <w:p w14:paraId="2D62FC75" w14:textId="77777777" w:rsidR="006416FC" w:rsidRDefault="008C56F5">
      <w:pPr>
        <w:pStyle w:val="Compact"/>
        <w:numPr>
          <w:ilvl w:val="2"/>
          <w:numId w:val="129"/>
        </w:numPr>
      </w:pPr>
      <w:r>
        <w:t>Undefined</w:t>
      </w:r>
    </w:p>
    <w:p w14:paraId="497BE49A" w14:textId="77777777" w:rsidR="006416FC" w:rsidRDefault="008C56F5">
      <w:pPr>
        <w:numPr>
          <w:ilvl w:val="0"/>
          <w:numId w:val="124"/>
        </w:numPr>
      </w:pPr>
      <w:r>
        <w:t>What will happen in this loop?</w:t>
      </w:r>
    </w:p>
    <w:p w14:paraId="30FDC874" w14:textId="77777777" w:rsidR="006416FC" w:rsidRDefault="008C56F5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12FFE22F" w14:textId="77777777" w:rsidR="006416FC" w:rsidRDefault="006416FC">
      <w:pPr>
        <w:pStyle w:val="Compact"/>
        <w:numPr>
          <w:ilvl w:val="1"/>
          <w:numId w:val="130"/>
        </w:numPr>
      </w:pPr>
    </w:p>
    <w:p w14:paraId="7D94E8F5" w14:textId="77777777" w:rsidR="006416FC" w:rsidRPr="007A5FA7" w:rsidRDefault="008C56F5">
      <w:pPr>
        <w:pStyle w:val="Compact"/>
        <w:numPr>
          <w:ilvl w:val="2"/>
          <w:numId w:val="131"/>
        </w:numPr>
        <w:rPr>
          <w:highlight w:val="yellow"/>
        </w:rPr>
      </w:pPr>
      <w:r w:rsidRPr="007A5FA7">
        <w:rPr>
          <w:highlight w:val="yellow"/>
        </w:rPr>
        <w:t>0, 3, 6, 9</w:t>
      </w:r>
    </w:p>
    <w:p w14:paraId="54B9EE92" w14:textId="77777777" w:rsidR="006416FC" w:rsidRDefault="006416FC">
      <w:pPr>
        <w:pStyle w:val="Compact"/>
        <w:numPr>
          <w:ilvl w:val="1"/>
          <w:numId w:val="130"/>
        </w:numPr>
      </w:pPr>
    </w:p>
    <w:p w14:paraId="7C0242B5" w14:textId="77777777" w:rsidR="006416FC" w:rsidRDefault="008C56F5">
      <w:pPr>
        <w:pStyle w:val="Compact"/>
        <w:numPr>
          <w:ilvl w:val="2"/>
          <w:numId w:val="132"/>
        </w:numPr>
      </w:pPr>
      <w:r>
        <w:t>1, 4, 7, 10</w:t>
      </w:r>
    </w:p>
    <w:p w14:paraId="7DC61AA1" w14:textId="77777777" w:rsidR="006416FC" w:rsidRDefault="006416FC">
      <w:pPr>
        <w:pStyle w:val="Compact"/>
        <w:numPr>
          <w:ilvl w:val="1"/>
          <w:numId w:val="130"/>
        </w:numPr>
      </w:pPr>
    </w:p>
    <w:p w14:paraId="33F87C83" w14:textId="77777777" w:rsidR="006416FC" w:rsidRDefault="008C56F5">
      <w:pPr>
        <w:pStyle w:val="Compact"/>
        <w:numPr>
          <w:ilvl w:val="2"/>
          <w:numId w:val="133"/>
        </w:numPr>
      </w:pPr>
      <w:r>
        <w:t>Infinite loop</w:t>
      </w:r>
    </w:p>
    <w:p w14:paraId="5ECD8854" w14:textId="77777777" w:rsidR="006416FC" w:rsidRDefault="006416FC">
      <w:pPr>
        <w:pStyle w:val="Compact"/>
        <w:numPr>
          <w:ilvl w:val="1"/>
          <w:numId w:val="130"/>
        </w:numPr>
      </w:pPr>
    </w:p>
    <w:p w14:paraId="0DF3D716" w14:textId="77777777" w:rsidR="006416FC" w:rsidRDefault="008C56F5">
      <w:pPr>
        <w:pStyle w:val="Compact"/>
        <w:numPr>
          <w:ilvl w:val="2"/>
          <w:numId w:val="134"/>
        </w:numPr>
      </w:pPr>
      <w:r>
        <w:t>Syntax error</w:t>
      </w:r>
    </w:p>
    <w:p w14:paraId="5E8F0EED" w14:textId="77777777" w:rsidR="006416FC" w:rsidRDefault="008C56F5">
      <w:pPr>
        <w:numPr>
          <w:ilvl w:val="0"/>
          <w:numId w:val="124"/>
        </w:numPr>
      </w:pPr>
      <w:r>
        <w:t>How many times will this loop run?</w:t>
      </w:r>
    </w:p>
    <w:p w14:paraId="313C932F" w14:textId="77777777" w:rsidR="006416FC" w:rsidRDefault="008C56F5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}</w:t>
      </w:r>
    </w:p>
    <w:p w14:paraId="7BE739ED" w14:textId="77777777" w:rsidR="006416FC" w:rsidRDefault="006416FC">
      <w:pPr>
        <w:pStyle w:val="Compact"/>
        <w:numPr>
          <w:ilvl w:val="1"/>
          <w:numId w:val="135"/>
        </w:numPr>
      </w:pPr>
    </w:p>
    <w:p w14:paraId="70A640B7" w14:textId="77777777" w:rsidR="006416FC" w:rsidRPr="007A5FA7" w:rsidRDefault="008C56F5">
      <w:pPr>
        <w:pStyle w:val="Compact"/>
        <w:numPr>
          <w:ilvl w:val="2"/>
          <w:numId w:val="136"/>
        </w:numPr>
        <w:rPr>
          <w:highlight w:val="yellow"/>
        </w:rPr>
      </w:pPr>
      <w:r w:rsidRPr="007A5FA7">
        <w:rPr>
          <w:highlight w:val="yellow"/>
        </w:rPr>
        <w:t>3</w:t>
      </w:r>
    </w:p>
    <w:p w14:paraId="350DA3FE" w14:textId="77777777" w:rsidR="006416FC" w:rsidRDefault="006416FC">
      <w:pPr>
        <w:pStyle w:val="Compact"/>
        <w:numPr>
          <w:ilvl w:val="1"/>
          <w:numId w:val="135"/>
        </w:numPr>
      </w:pPr>
    </w:p>
    <w:p w14:paraId="67591652" w14:textId="77777777" w:rsidR="006416FC" w:rsidRDefault="008C56F5">
      <w:pPr>
        <w:pStyle w:val="Compact"/>
        <w:numPr>
          <w:ilvl w:val="2"/>
          <w:numId w:val="137"/>
        </w:numPr>
      </w:pPr>
      <w:r>
        <w:t>4</w:t>
      </w:r>
    </w:p>
    <w:p w14:paraId="5FBA39D4" w14:textId="77777777" w:rsidR="006416FC" w:rsidRDefault="006416FC">
      <w:pPr>
        <w:pStyle w:val="Compact"/>
        <w:numPr>
          <w:ilvl w:val="1"/>
          <w:numId w:val="135"/>
        </w:numPr>
      </w:pPr>
    </w:p>
    <w:p w14:paraId="06496564" w14:textId="77777777" w:rsidR="006416FC" w:rsidRDefault="008C56F5">
      <w:pPr>
        <w:pStyle w:val="Compact"/>
        <w:numPr>
          <w:ilvl w:val="2"/>
          <w:numId w:val="138"/>
        </w:numPr>
      </w:pPr>
      <w:r>
        <w:t>5</w:t>
      </w:r>
    </w:p>
    <w:p w14:paraId="48C36BF8" w14:textId="77777777" w:rsidR="006416FC" w:rsidRDefault="006416FC">
      <w:pPr>
        <w:pStyle w:val="Compact"/>
        <w:numPr>
          <w:ilvl w:val="1"/>
          <w:numId w:val="135"/>
        </w:numPr>
      </w:pPr>
    </w:p>
    <w:p w14:paraId="0C11DD3E" w14:textId="77777777" w:rsidR="006416FC" w:rsidRDefault="008C56F5">
      <w:pPr>
        <w:pStyle w:val="Compact"/>
        <w:numPr>
          <w:ilvl w:val="2"/>
          <w:numId w:val="139"/>
        </w:numPr>
      </w:pPr>
      <w:r>
        <w:t>Infinite</w:t>
      </w:r>
    </w:p>
    <w:p w14:paraId="24614654" w14:textId="77777777" w:rsidR="006416FC" w:rsidRDefault="008C56F5">
      <w:pPr>
        <w:numPr>
          <w:ilvl w:val="0"/>
          <w:numId w:val="124"/>
        </w:numPr>
      </w:pPr>
      <w:r>
        <w:t>What will the following code print?</w:t>
      </w:r>
    </w:p>
    <w:p w14:paraId="42D3BDD6" w14:textId="77777777" w:rsidR="006416FC" w:rsidRDefault="008C56F5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502692DB" w14:textId="77777777" w:rsidR="006416FC" w:rsidRDefault="006416FC">
      <w:pPr>
        <w:pStyle w:val="Compact"/>
        <w:numPr>
          <w:ilvl w:val="1"/>
          <w:numId w:val="140"/>
        </w:numPr>
      </w:pPr>
    </w:p>
    <w:p w14:paraId="72DCCCC6" w14:textId="77777777" w:rsidR="006416FC" w:rsidRDefault="008C56F5">
      <w:pPr>
        <w:pStyle w:val="Compact"/>
        <w:numPr>
          <w:ilvl w:val="2"/>
          <w:numId w:val="141"/>
        </w:numPr>
      </w:pPr>
      <w:r>
        <w:t>1, 2, 3, 6, 9</w:t>
      </w:r>
    </w:p>
    <w:p w14:paraId="1BA8B361" w14:textId="77777777" w:rsidR="006416FC" w:rsidRDefault="006416FC">
      <w:pPr>
        <w:pStyle w:val="Compact"/>
        <w:numPr>
          <w:ilvl w:val="1"/>
          <w:numId w:val="140"/>
        </w:numPr>
      </w:pPr>
    </w:p>
    <w:p w14:paraId="31F655FF" w14:textId="77777777" w:rsidR="006416FC" w:rsidRDefault="008C56F5">
      <w:pPr>
        <w:pStyle w:val="Compact"/>
        <w:numPr>
          <w:ilvl w:val="2"/>
          <w:numId w:val="142"/>
        </w:numPr>
      </w:pPr>
      <w:r>
        <w:t>3, 6, 9</w:t>
      </w:r>
    </w:p>
    <w:p w14:paraId="524DF599" w14:textId="77777777" w:rsidR="006416FC" w:rsidRDefault="006416FC">
      <w:pPr>
        <w:pStyle w:val="Compact"/>
        <w:numPr>
          <w:ilvl w:val="1"/>
          <w:numId w:val="140"/>
        </w:numPr>
      </w:pPr>
    </w:p>
    <w:p w14:paraId="13D3BFE2" w14:textId="77777777" w:rsidR="006416FC" w:rsidRPr="007A5FA7" w:rsidRDefault="008C56F5">
      <w:pPr>
        <w:pStyle w:val="Compact"/>
        <w:numPr>
          <w:ilvl w:val="2"/>
          <w:numId w:val="143"/>
        </w:numPr>
        <w:rPr>
          <w:highlight w:val="yellow"/>
        </w:rPr>
      </w:pPr>
      <w:r w:rsidRPr="007A5FA7">
        <w:rPr>
          <w:highlight w:val="yellow"/>
        </w:rPr>
        <w:t>0, 3, 6, 9</w:t>
      </w:r>
    </w:p>
    <w:p w14:paraId="3D74F7A6" w14:textId="77777777" w:rsidR="006416FC" w:rsidRDefault="006416FC">
      <w:pPr>
        <w:pStyle w:val="Compact"/>
        <w:numPr>
          <w:ilvl w:val="1"/>
          <w:numId w:val="140"/>
        </w:numPr>
      </w:pPr>
    </w:p>
    <w:p w14:paraId="4B4D7E22" w14:textId="77777777" w:rsidR="006416FC" w:rsidRDefault="008C56F5">
      <w:pPr>
        <w:pStyle w:val="Compact"/>
        <w:numPr>
          <w:ilvl w:val="2"/>
          <w:numId w:val="144"/>
        </w:numPr>
      </w:pPr>
      <w:r>
        <w:t>0, 2, 4, 6</w:t>
      </w:r>
    </w:p>
    <w:p w14:paraId="76ECCE97" w14:textId="77777777" w:rsidR="006416FC" w:rsidRDefault="008C56F5">
      <w:pPr>
        <w:numPr>
          <w:ilvl w:val="0"/>
          <w:numId w:val="124"/>
        </w:numPr>
      </w:pPr>
      <w:r>
        <w:t>What happens when the loop has no initialization?</w:t>
      </w:r>
    </w:p>
    <w:p w14:paraId="75BE7ACD" w14:textId="77777777" w:rsidR="006416FC" w:rsidRDefault="008C56F5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277A05BB" w14:textId="77777777" w:rsidR="006416FC" w:rsidRDefault="006416FC">
      <w:pPr>
        <w:pStyle w:val="Compact"/>
        <w:numPr>
          <w:ilvl w:val="1"/>
          <w:numId w:val="145"/>
        </w:numPr>
      </w:pPr>
    </w:p>
    <w:p w14:paraId="0F3AA922" w14:textId="77777777" w:rsidR="006416FC" w:rsidRPr="007A5FA7" w:rsidRDefault="008C56F5">
      <w:pPr>
        <w:pStyle w:val="Compact"/>
        <w:numPr>
          <w:ilvl w:val="2"/>
          <w:numId w:val="146"/>
        </w:numPr>
        <w:rPr>
          <w:highlight w:val="yellow"/>
        </w:rPr>
      </w:pPr>
      <w:r w:rsidRPr="007A5FA7">
        <w:rPr>
          <w:highlight w:val="yellow"/>
        </w:rPr>
        <w:t>Error</w:t>
      </w:r>
    </w:p>
    <w:p w14:paraId="58773ACB" w14:textId="77777777" w:rsidR="006416FC" w:rsidRDefault="006416FC">
      <w:pPr>
        <w:pStyle w:val="Compact"/>
        <w:numPr>
          <w:ilvl w:val="1"/>
          <w:numId w:val="145"/>
        </w:numPr>
      </w:pPr>
    </w:p>
    <w:p w14:paraId="7117557C" w14:textId="77777777" w:rsidR="006416FC" w:rsidRDefault="008C56F5">
      <w:pPr>
        <w:pStyle w:val="Compact"/>
        <w:numPr>
          <w:ilvl w:val="2"/>
          <w:numId w:val="147"/>
        </w:numPr>
      </w:pPr>
      <w:r>
        <w:t>Infinite loop</w:t>
      </w:r>
    </w:p>
    <w:p w14:paraId="27376AC9" w14:textId="77777777" w:rsidR="006416FC" w:rsidRDefault="006416FC">
      <w:pPr>
        <w:pStyle w:val="Compact"/>
        <w:numPr>
          <w:ilvl w:val="1"/>
          <w:numId w:val="145"/>
        </w:numPr>
      </w:pPr>
    </w:p>
    <w:p w14:paraId="14087ADD" w14:textId="77777777" w:rsidR="006416FC" w:rsidRDefault="008C56F5">
      <w:pPr>
        <w:pStyle w:val="Compact"/>
        <w:numPr>
          <w:ilvl w:val="2"/>
          <w:numId w:val="148"/>
        </w:numPr>
      </w:pPr>
      <w:r>
        <w:t>0, 1, 2, 3, 4</w:t>
      </w:r>
    </w:p>
    <w:p w14:paraId="245E1B99" w14:textId="77777777" w:rsidR="006416FC" w:rsidRDefault="006416FC">
      <w:pPr>
        <w:pStyle w:val="Compact"/>
        <w:numPr>
          <w:ilvl w:val="1"/>
          <w:numId w:val="145"/>
        </w:numPr>
      </w:pPr>
    </w:p>
    <w:p w14:paraId="49556F9C" w14:textId="77777777" w:rsidR="006416FC" w:rsidRDefault="008C56F5">
      <w:pPr>
        <w:pStyle w:val="Compact"/>
        <w:numPr>
          <w:ilvl w:val="2"/>
          <w:numId w:val="149"/>
        </w:numPr>
      </w:pPr>
      <w:r>
        <w:t xml:space="preserve">Depends on the scope of </w:t>
      </w:r>
      <w:r>
        <w:rPr>
          <w:rStyle w:val="VerbatimChar"/>
        </w:rPr>
        <w:t>i</w:t>
      </w:r>
    </w:p>
    <w:p w14:paraId="6DA781E5" w14:textId="77777777" w:rsidR="006416FC" w:rsidRDefault="008C56F5">
      <w:pPr>
        <w:numPr>
          <w:ilvl w:val="0"/>
          <w:numId w:val="124"/>
        </w:numPr>
      </w:pPr>
      <w:r>
        <w:t>What will the following code do?</w:t>
      </w:r>
    </w:p>
    <w:p w14:paraId="4E2F204F" w14:textId="77777777" w:rsidR="006416FC" w:rsidRDefault="008C56F5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*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00F742C1" w14:textId="77777777" w:rsidR="006416FC" w:rsidRDefault="006416FC">
      <w:pPr>
        <w:pStyle w:val="Compact"/>
        <w:numPr>
          <w:ilvl w:val="1"/>
          <w:numId w:val="150"/>
        </w:numPr>
      </w:pPr>
    </w:p>
    <w:p w14:paraId="28C8A79A" w14:textId="77777777" w:rsidR="006416FC" w:rsidRPr="007A5FA7" w:rsidRDefault="008C56F5">
      <w:pPr>
        <w:pStyle w:val="Compact"/>
        <w:numPr>
          <w:ilvl w:val="2"/>
          <w:numId w:val="151"/>
        </w:numPr>
        <w:rPr>
          <w:highlight w:val="yellow"/>
        </w:rPr>
      </w:pPr>
      <w:r w:rsidRPr="007A5FA7">
        <w:rPr>
          <w:highlight w:val="yellow"/>
        </w:rPr>
        <w:t>1, 3, 9</w:t>
      </w:r>
    </w:p>
    <w:p w14:paraId="34D28F58" w14:textId="77777777" w:rsidR="006416FC" w:rsidRDefault="006416FC">
      <w:pPr>
        <w:pStyle w:val="Compact"/>
        <w:numPr>
          <w:ilvl w:val="1"/>
          <w:numId w:val="150"/>
        </w:numPr>
      </w:pPr>
    </w:p>
    <w:p w14:paraId="0CD2047E" w14:textId="77777777" w:rsidR="006416FC" w:rsidRDefault="008C56F5">
      <w:pPr>
        <w:pStyle w:val="Compact"/>
        <w:numPr>
          <w:ilvl w:val="2"/>
          <w:numId w:val="152"/>
        </w:numPr>
      </w:pPr>
      <w:r>
        <w:t>1, 2, 4, 8</w:t>
      </w:r>
    </w:p>
    <w:p w14:paraId="7003059D" w14:textId="77777777" w:rsidR="006416FC" w:rsidRDefault="006416FC">
      <w:pPr>
        <w:pStyle w:val="Compact"/>
        <w:numPr>
          <w:ilvl w:val="1"/>
          <w:numId w:val="150"/>
        </w:numPr>
      </w:pPr>
    </w:p>
    <w:p w14:paraId="3EFB4432" w14:textId="77777777" w:rsidR="006416FC" w:rsidRDefault="008C56F5">
      <w:pPr>
        <w:pStyle w:val="Compact"/>
        <w:numPr>
          <w:ilvl w:val="2"/>
          <w:numId w:val="153"/>
        </w:numPr>
      </w:pPr>
      <w:r>
        <w:t>1, 3, 6, 9</w:t>
      </w:r>
    </w:p>
    <w:p w14:paraId="48740077" w14:textId="77777777" w:rsidR="006416FC" w:rsidRDefault="006416FC">
      <w:pPr>
        <w:pStyle w:val="Compact"/>
        <w:numPr>
          <w:ilvl w:val="1"/>
          <w:numId w:val="150"/>
        </w:numPr>
      </w:pPr>
    </w:p>
    <w:p w14:paraId="2542A7F4" w14:textId="77777777" w:rsidR="006416FC" w:rsidRDefault="008C56F5">
      <w:pPr>
        <w:pStyle w:val="Compact"/>
        <w:numPr>
          <w:ilvl w:val="2"/>
          <w:numId w:val="154"/>
        </w:numPr>
      </w:pPr>
      <w:r>
        <w:t>Infinite loop</w:t>
      </w:r>
    </w:p>
    <w:p w14:paraId="09320380" w14:textId="77777777" w:rsidR="006416FC" w:rsidRDefault="008C56F5">
      <w:pPr>
        <w:numPr>
          <w:ilvl w:val="0"/>
          <w:numId w:val="124"/>
        </w:numPr>
      </w:pPr>
      <w:r>
        <w:t xml:space="preserve">How does the </w:t>
      </w:r>
      <w:r>
        <w:rPr>
          <w:rStyle w:val="VerbatimChar"/>
        </w:rPr>
        <w:t>for</w:t>
      </w:r>
      <w:r>
        <w:t xml:space="preserve"> loop differ from the </w:t>
      </w:r>
      <w:r>
        <w:rPr>
          <w:rStyle w:val="VerbatimChar"/>
        </w:rPr>
        <w:t>while</w:t>
      </w:r>
      <w:r>
        <w:t xml:space="preserve"> loop in terms of syntax?</w:t>
      </w:r>
    </w:p>
    <w:p w14:paraId="5EBD0064" w14:textId="77777777" w:rsidR="006416FC" w:rsidRDefault="006416FC">
      <w:pPr>
        <w:pStyle w:val="Compact"/>
        <w:numPr>
          <w:ilvl w:val="1"/>
          <w:numId w:val="155"/>
        </w:numPr>
      </w:pPr>
    </w:p>
    <w:p w14:paraId="13C4F3B1" w14:textId="77777777" w:rsidR="006416FC" w:rsidRDefault="008C56F5">
      <w:pPr>
        <w:pStyle w:val="Compact"/>
        <w:numPr>
          <w:ilvl w:val="2"/>
          <w:numId w:val="156"/>
        </w:numPr>
      </w:pPr>
      <w:r>
        <w:t xml:space="preserve">Initialization happens outside the loop in </w:t>
      </w:r>
      <w:r>
        <w:rPr>
          <w:rStyle w:val="VerbatimChar"/>
        </w:rPr>
        <w:t>while</w:t>
      </w:r>
      <w:r>
        <w:t>.</w:t>
      </w:r>
    </w:p>
    <w:p w14:paraId="05C58E58" w14:textId="77777777" w:rsidR="006416FC" w:rsidRDefault="006416FC">
      <w:pPr>
        <w:pStyle w:val="Compact"/>
        <w:numPr>
          <w:ilvl w:val="1"/>
          <w:numId w:val="155"/>
        </w:numPr>
      </w:pPr>
    </w:p>
    <w:p w14:paraId="06F26C90" w14:textId="77777777" w:rsidR="006416FC" w:rsidRDefault="008C56F5">
      <w:pPr>
        <w:pStyle w:val="Compact"/>
        <w:numPr>
          <w:ilvl w:val="2"/>
          <w:numId w:val="157"/>
        </w:numPr>
      </w:pPr>
      <w:r>
        <w:rPr>
          <w:rStyle w:val="VerbatimChar"/>
        </w:rPr>
        <w:t>while</w:t>
      </w:r>
      <w:r>
        <w:t xml:space="preserve"> loop is more optimized.</w:t>
      </w:r>
    </w:p>
    <w:p w14:paraId="1D3B7255" w14:textId="77777777" w:rsidR="006416FC" w:rsidRDefault="006416FC">
      <w:pPr>
        <w:pStyle w:val="Compact"/>
        <w:numPr>
          <w:ilvl w:val="1"/>
          <w:numId w:val="155"/>
        </w:numPr>
      </w:pPr>
    </w:p>
    <w:p w14:paraId="0C9DEC31" w14:textId="77777777" w:rsidR="006416FC" w:rsidRDefault="008C56F5">
      <w:pPr>
        <w:pStyle w:val="Compact"/>
        <w:numPr>
          <w:ilvl w:val="2"/>
          <w:numId w:val="158"/>
        </w:numPr>
      </w:pPr>
      <w:r>
        <w:rPr>
          <w:rStyle w:val="VerbatimChar"/>
        </w:rPr>
        <w:t>for</w:t>
      </w:r>
      <w:r>
        <w:t xml:space="preserve"> loop doesn’t require a condition.</w:t>
      </w:r>
    </w:p>
    <w:p w14:paraId="217AC7F4" w14:textId="77777777" w:rsidR="006416FC" w:rsidRDefault="006416FC">
      <w:pPr>
        <w:pStyle w:val="Compact"/>
        <w:numPr>
          <w:ilvl w:val="1"/>
          <w:numId w:val="155"/>
        </w:numPr>
      </w:pPr>
    </w:p>
    <w:p w14:paraId="7E559F4C" w14:textId="77777777" w:rsidR="006416FC" w:rsidRDefault="008C56F5">
      <w:pPr>
        <w:pStyle w:val="Compact"/>
        <w:numPr>
          <w:ilvl w:val="2"/>
          <w:numId w:val="159"/>
        </w:numPr>
      </w:pPr>
      <w:r>
        <w:rPr>
          <w:rStyle w:val="VerbatimChar"/>
        </w:rPr>
        <w:t>while</w:t>
      </w:r>
      <w:r>
        <w:t xml:space="preserve"> loop can’t be nested.</w:t>
      </w:r>
    </w:p>
    <w:p w14:paraId="35CD27A3" w14:textId="77777777" w:rsidR="006416FC" w:rsidRDefault="008C56F5">
      <w:pPr>
        <w:numPr>
          <w:ilvl w:val="0"/>
          <w:numId w:val="124"/>
        </w:numPr>
      </w:pPr>
      <w:r>
        <w:t xml:space="preserve">What will happen if there is no update statement in the </w:t>
      </w:r>
      <w:r>
        <w:rPr>
          <w:rStyle w:val="VerbatimChar"/>
        </w:rPr>
        <w:t>for</w:t>
      </w:r>
      <w:r>
        <w:t xml:space="preserve"> loop?</w:t>
      </w:r>
    </w:p>
    <w:p w14:paraId="1A7669F7" w14:textId="77777777" w:rsidR="006416FC" w:rsidRDefault="006416FC">
      <w:pPr>
        <w:pStyle w:val="Compact"/>
        <w:numPr>
          <w:ilvl w:val="1"/>
          <w:numId w:val="160"/>
        </w:numPr>
      </w:pPr>
    </w:p>
    <w:p w14:paraId="4BCBE2B9" w14:textId="77777777" w:rsidR="006416FC" w:rsidRDefault="008C56F5">
      <w:pPr>
        <w:pStyle w:val="Compact"/>
        <w:numPr>
          <w:ilvl w:val="2"/>
          <w:numId w:val="161"/>
        </w:numPr>
      </w:pPr>
      <w:r>
        <w:t>Loop will run once.</w:t>
      </w:r>
    </w:p>
    <w:p w14:paraId="67C5C3AC" w14:textId="77777777" w:rsidR="006416FC" w:rsidRDefault="006416FC">
      <w:pPr>
        <w:pStyle w:val="Compact"/>
        <w:numPr>
          <w:ilvl w:val="1"/>
          <w:numId w:val="160"/>
        </w:numPr>
      </w:pPr>
    </w:p>
    <w:p w14:paraId="28F08FFA" w14:textId="77777777" w:rsidR="006416FC" w:rsidRPr="007A5FA7" w:rsidRDefault="008C56F5">
      <w:pPr>
        <w:pStyle w:val="Compact"/>
        <w:numPr>
          <w:ilvl w:val="2"/>
          <w:numId w:val="162"/>
        </w:numPr>
        <w:rPr>
          <w:highlight w:val="yellow"/>
        </w:rPr>
      </w:pPr>
      <w:r w:rsidRPr="007A5FA7">
        <w:rPr>
          <w:highlight w:val="yellow"/>
        </w:rPr>
        <w:t>Infinite loop.</w:t>
      </w:r>
    </w:p>
    <w:p w14:paraId="2FD03247" w14:textId="77777777" w:rsidR="006416FC" w:rsidRDefault="006416FC">
      <w:pPr>
        <w:pStyle w:val="Compact"/>
        <w:numPr>
          <w:ilvl w:val="1"/>
          <w:numId w:val="160"/>
        </w:numPr>
      </w:pPr>
    </w:p>
    <w:p w14:paraId="61259A11" w14:textId="77777777" w:rsidR="006416FC" w:rsidRDefault="008C56F5">
      <w:pPr>
        <w:pStyle w:val="Compact"/>
        <w:numPr>
          <w:ilvl w:val="2"/>
          <w:numId w:val="163"/>
        </w:numPr>
      </w:pPr>
      <w:r>
        <w:t>Loop won’t run at all.</w:t>
      </w:r>
    </w:p>
    <w:p w14:paraId="7A947AEE" w14:textId="77777777" w:rsidR="006416FC" w:rsidRDefault="006416FC">
      <w:pPr>
        <w:pStyle w:val="Compact"/>
        <w:numPr>
          <w:ilvl w:val="1"/>
          <w:numId w:val="160"/>
        </w:numPr>
      </w:pPr>
    </w:p>
    <w:p w14:paraId="2D3CE6DC" w14:textId="77777777" w:rsidR="006416FC" w:rsidRDefault="008C56F5">
      <w:pPr>
        <w:pStyle w:val="Compact"/>
        <w:numPr>
          <w:ilvl w:val="2"/>
          <w:numId w:val="164"/>
        </w:numPr>
      </w:pPr>
      <w:r>
        <w:t>Syntax error.</w:t>
      </w:r>
    </w:p>
    <w:p w14:paraId="14715D11" w14:textId="77777777" w:rsidR="006416FC" w:rsidRDefault="008C56F5">
      <w:pPr>
        <w:numPr>
          <w:ilvl w:val="0"/>
          <w:numId w:val="124"/>
        </w:numPr>
      </w:pPr>
      <w:r>
        <w:t>How many times does this loop run?</w:t>
      </w:r>
    </w:p>
    <w:p w14:paraId="5C0C122B" w14:textId="77777777" w:rsidR="006416FC" w:rsidRDefault="008C56F5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>) {}</w:t>
      </w:r>
    </w:p>
    <w:p w14:paraId="5621CFEA" w14:textId="77777777" w:rsidR="006416FC" w:rsidRDefault="006416FC">
      <w:pPr>
        <w:pStyle w:val="Compact"/>
        <w:numPr>
          <w:ilvl w:val="1"/>
          <w:numId w:val="165"/>
        </w:numPr>
      </w:pPr>
    </w:p>
    <w:p w14:paraId="6A322B1B" w14:textId="77777777" w:rsidR="006416FC" w:rsidRDefault="008C56F5">
      <w:pPr>
        <w:pStyle w:val="Compact"/>
        <w:numPr>
          <w:ilvl w:val="2"/>
          <w:numId w:val="166"/>
        </w:numPr>
      </w:pPr>
      <w:r>
        <w:t>4</w:t>
      </w:r>
    </w:p>
    <w:p w14:paraId="21ACA89E" w14:textId="77777777" w:rsidR="006416FC" w:rsidRDefault="006416FC">
      <w:pPr>
        <w:pStyle w:val="Compact"/>
        <w:numPr>
          <w:ilvl w:val="1"/>
          <w:numId w:val="165"/>
        </w:numPr>
      </w:pPr>
    </w:p>
    <w:p w14:paraId="77CD67E6" w14:textId="77777777" w:rsidR="006416FC" w:rsidRPr="00007F5F" w:rsidRDefault="008C56F5">
      <w:pPr>
        <w:pStyle w:val="Compact"/>
        <w:numPr>
          <w:ilvl w:val="2"/>
          <w:numId w:val="167"/>
        </w:numPr>
        <w:rPr>
          <w:highlight w:val="yellow"/>
        </w:rPr>
      </w:pPr>
      <w:r w:rsidRPr="00007F5F">
        <w:rPr>
          <w:highlight w:val="yellow"/>
        </w:rPr>
        <w:t>5</w:t>
      </w:r>
    </w:p>
    <w:p w14:paraId="1E17CCBB" w14:textId="77777777" w:rsidR="006416FC" w:rsidRDefault="006416FC">
      <w:pPr>
        <w:pStyle w:val="Compact"/>
        <w:numPr>
          <w:ilvl w:val="1"/>
          <w:numId w:val="165"/>
        </w:numPr>
      </w:pPr>
    </w:p>
    <w:p w14:paraId="1215E440" w14:textId="77777777" w:rsidR="006416FC" w:rsidRDefault="008C56F5">
      <w:pPr>
        <w:pStyle w:val="Compact"/>
        <w:numPr>
          <w:ilvl w:val="2"/>
          <w:numId w:val="168"/>
        </w:numPr>
      </w:pPr>
      <w:r>
        <w:t>6</w:t>
      </w:r>
    </w:p>
    <w:p w14:paraId="6CE21535" w14:textId="77777777" w:rsidR="006416FC" w:rsidRDefault="006416FC">
      <w:pPr>
        <w:pStyle w:val="Compact"/>
        <w:numPr>
          <w:ilvl w:val="1"/>
          <w:numId w:val="165"/>
        </w:numPr>
      </w:pPr>
    </w:p>
    <w:p w14:paraId="385487AB" w14:textId="77777777" w:rsidR="006416FC" w:rsidRDefault="008C56F5">
      <w:pPr>
        <w:pStyle w:val="Compact"/>
        <w:numPr>
          <w:ilvl w:val="2"/>
          <w:numId w:val="169"/>
        </w:numPr>
      </w:pPr>
      <w:r>
        <w:t>Infinite</w:t>
      </w:r>
    </w:p>
    <w:p w14:paraId="1DE576E0" w14:textId="77777777" w:rsidR="006416FC" w:rsidRDefault="008C56F5">
      <w:pPr>
        <w:numPr>
          <w:ilvl w:val="0"/>
          <w:numId w:val="124"/>
        </w:numPr>
      </w:pPr>
      <w:r>
        <w:t>What is the result of this code?</w:t>
      </w:r>
    </w:p>
    <w:p w14:paraId="070E3B5B" w14:textId="77777777" w:rsidR="006416FC" w:rsidRDefault="008C56F5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--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4807CC94" w14:textId="77777777" w:rsidR="006416FC" w:rsidRDefault="006416FC">
      <w:pPr>
        <w:pStyle w:val="Compact"/>
        <w:numPr>
          <w:ilvl w:val="1"/>
          <w:numId w:val="170"/>
        </w:numPr>
      </w:pPr>
    </w:p>
    <w:p w14:paraId="6E401E48" w14:textId="77777777" w:rsidR="006416FC" w:rsidRDefault="008C56F5">
      <w:pPr>
        <w:pStyle w:val="Compact"/>
        <w:numPr>
          <w:ilvl w:val="2"/>
          <w:numId w:val="171"/>
        </w:numPr>
      </w:pPr>
      <w:r>
        <w:t>4, 3, 2, 1</w:t>
      </w:r>
    </w:p>
    <w:p w14:paraId="2CD6AC2A" w14:textId="77777777" w:rsidR="006416FC" w:rsidRDefault="006416FC">
      <w:pPr>
        <w:pStyle w:val="Compact"/>
        <w:numPr>
          <w:ilvl w:val="1"/>
          <w:numId w:val="170"/>
        </w:numPr>
      </w:pPr>
    </w:p>
    <w:p w14:paraId="42979269" w14:textId="77777777" w:rsidR="006416FC" w:rsidRPr="00007F5F" w:rsidRDefault="008C56F5">
      <w:pPr>
        <w:pStyle w:val="Compact"/>
        <w:numPr>
          <w:ilvl w:val="2"/>
          <w:numId w:val="172"/>
        </w:numPr>
        <w:rPr>
          <w:highlight w:val="yellow"/>
        </w:rPr>
      </w:pPr>
      <w:r w:rsidRPr="00007F5F">
        <w:rPr>
          <w:highlight w:val="yellow"/>
        </w:rPr>
        <w:t>5, 4, 3, 2, 1</w:t>
      </w:r>
    </w:p>
    <w:p w14:paraId="4BD8A71A" w14:textId="77777777" w:rsidR="006416FC" w:rsidRDefault="006416FC">
      <w:pPr>
        <w:pStyle w:val="Compact"/>
        <w:numPr>
          <w:ilvl w:val="1"/>
          <w:numId w:val="170"/>
        </w:numPr>
      </w:pPr>
    </w:p>
    <w:p w14:paraId="518F6BEF" w14:textId="77777777" w:rsidR="006416FC" w:rsidRDefault="008C56F5">
      <w:pPr>
        <w:pStyle w:val="Compact"/>
        <w:numPr>
          <w:ilvl w:val="2"/>
          <w:numId w:val="173"/>
        </w:numPr>
      </w:pPr>
      <w:r>
        <w:t>4, 3, 2, 1, 0</w:t>
      </w:r>
    </w:p>
    <w:p w14:paraId="062C815A" w14:textId="77777777" w:rsidR="006416FC" w:rsidRDefault="006416FC">
      <w:pPr>
        <w:pStyle w:val="Compact"/>
        <w:numPr>
          <w:ilvl w:val="1"/>
          <w:numId w:val="170"/>
        </w:numPr>
      </w:pPr>
    </w:p>
    <w:p w14:paraId="746AFEC8" w14:textId="77777777" w:rsidR="006416FC" w:rsidRDefault="008C56F5">
      <w:pPr>
        <w:pStyle w:val="Compact"/>
        <w:numPr>
          <w:ilvl w:val="2"/>
          <w:numId w:val="174"/>
        </w:numPr>
      </w:pPr>
      <w:r>
        <w:t>Infinite loop</w:t>
      </w:r>
    </w:p>
    <w:p w14:paraId="47BD3B7D" w14:textId="77777777" w:rsidR="006416FC" w:rsidRDefault="008C56F5">
      <w:r>
        <w:pict w14:anchorId="1FFDACDF">
          <v:rect id="_x0000_i1027" style="width:0;height:1.5pt" o:hralign="center" o:hrstd="t" o:hr="t"/>
        </w:pict>
      </w:r>
    </w:p>
    <w:p w14:paraId="419FF590" w14:textId="77777777" w:rsidR="006416FC" w:rsidRDefault="008C56F5">
      <w:pPr>
        <w:numPr>
          <w:ilvl w:val="0"/>
          <w:numId w:val="175"/>
        </w:numPr>
      </w:pPr>
      <w:r>
        <w:t>What will the following loop print?</w:t>
      </w:r>
    </w:p>
    <w:p w14:paraId="309C7645" w14:textId="77777777" w:rsidR="006416FC" w:rsidRDefault="008C56F5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</w:t>
      </w:r>
      <w:r>
        <w:rPr>
          <w:rStyle w:val="OperatorTok"/>
        </w:rPr>
        <w:t>,</w:t>
      </w:r>
      <w:r>
        <w:rPr>
          <w:rStyle w:val="NormalTok"/>
        </w:rPr>
        <w:t xml:space="preserve"> j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}</w:t>
      </w:r>
      <w:r>
        <w:br/>
      </w:r>
      <w:r>
        <w:rPr>
          <w:rStyle w:val="NormalTok"/>
        </w:rPr>
        <w:t>}</w:t>
      </w:r>
    </w:p>
    <w:p w14:paraId="7D72108D" w14:textId="77777777" w:rsidR="006416FC" w:rsidRDefault="006416FC">
      <w:pPr>
        <w:pStyle w:val="Compact"/>
        <w:numPr>
          <w:ilvl w:val="1"/>
          <w:numId w:val="176"/>
        </w:numPr>
      </w:pPr>
    </w:p>
    <w:p w14:paraId="1BF1E91C" w14:textId="77777777" w:rsidR="006416FC" w:rsidRPr="00007F5F" w:rsidRDefault="008C56F5">
      <w:pPr>
        <w:pStyle w:val="Compact"/>
        <w:numPr>
          <w:ilvl w:val="2"/>
          <w:numId w:val="177"/>
        </w:numPr>
        <w:rPr>
          <w:highlight w:val="yellow"/>
        </w:rPr>
      </w:pPr>
      <w:r w:rsidRPr="00007F5F">
        <w:rPr>
          <w:highlight w:val="yellow"/>
        </w:rPr>
        <w:t>1, 1; 1, 2; 2, 1; 2, 2; 3, 1; 3, 2</w:t>
      </w:r>
    </w:p>
    <w:p w14:paraId="2A88A2A0" w14:textId="77777777" w:rsidR="006416FC" w:rsidRDefault="006416FC">
      <w:pPr>
        <w:pStyle w:val="Compact"/>
        <w:numPr>
          <w:ilvl w:val="1"/>
          <w:numId w:val="176"/>
        </w:numPr>
      </w:pPr>
    </w:p>
    <w:p w14:paraId="56D3AA97" w14:textId="77777777" w:rsidR="006416FC" w:rsidRDefault="008C56F5">
      <w:pPr>
        <w:pStyle w:val="Compact"/>
        <w:numPr>
          <w:ilvl w:val="2"/>
          <w:numId w:val="178"/>
        </w:numPr>
      </w:pPr>
      <w:r>
        <w:t>1, 2; 2, 2; 3, 2</w:t>
      </w:r>
    </w:p>
    <w:p w14:paraId="1144543A" w14:textId="77777777" w:rsidR="006416FC" w:rsidRDefault="006416FC">
      <w:pPr>
        <w:pStyle w:val="Compact"/>
        <w:numPr>
          <w:ilvl w:val="1"/>
          <w:numId w:val="176"/>
        </w:numPr>
      </w:pPr>
    </w:p>
    <w:p w14:paraId="055FE1BB" w14:textId="77777777" w:rsidR="006416FC" w:rsidRDefault="008C56F5">
      <w:pPr>
        <w:pStyle w:val="Compact"/>
        <w:numPr>
          <w:ilvl w:val="2"/>
          <w:numId w:val="179"/>
        </w:numPr>
      </w:pPr>
      <w:r>
        <w:t>1, 2; 2, 1; 3, 2</w:t>
      </w:r>
    </w:p>
    <w:p w14:paraId="4A63804D" w14:textId="77777777" w:rsidR="006416FC" w:rsidRDefault="006416FC">
      <w:pPr>
        <w:pStyle w:val="Compact"/>
        <w:numPr>
          <w:ilvl w:val="1"/>
          <w:numId w:val="176"/>
        </w:numPr>
      </w:pPr>
    </w:p>
    <w:p w14:paraId="663DDABE" w14:textId="77777777" w:rsidR="006416FC" w:rsidRDefault="008C56F5">
      <w:pPr>
        <w:pStyle w:val="Compact"/>
        <w:numPr>
          <w:ilvl w:val="2"/>
          <w:numId w:val="180"/>
        </w:numPr>
      </w:pPr>
      <w:r>
        <w:t>Syntax error</w:t>
      </w:r>
    </w:p>
    <w:p w14:paraId="6DFDA3E1" w14:textId="77777777" w:rsidR="006416FC" w:rsidRDefault="008C56F5">
      <w:pPr>
        <w:numPr>
          <w:ilvl w:val="0"/>
          <w:numId w:val="175"/>
        </w:numPr>
      </w:pPr>
      <w:r>
        <w:t>How many times will the inner loop run in this code?</w:t>
      </w:r>
    </w:p>
    <w:p w14:paraId="3684EE6B" w14:textId="77777777" w:rsidR="006416FC" w:rsidRDefault="008C56F5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</w:t>
      </w:r>
      <w:r>
        <w:rPr>
          <w:rStyle w:val="OperatorTok"/>
        </w:rPr>
        <w:t>,</w:t>
      </w:r>
      <w:r>
        <w:rPr>
          <w:rStyle w:val="NormalTok"/>
        </w:rPr>
        <w:t xml:space="preserve"> j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24BB4621" w14:textId="77777777" w:rsidR="006416FC" w:rsidRDefault="006416FC">
      <w:pPr>
        <w:pStyle w:val="Compact"/>
        <w:numPr>
          <w:ilvl w:val="1"/>
          <w:numId w:val="181"/>
        </w:numPr>
      </w:pPr>
    </w:p>
    <w:p w14:paraId="3F7E2FDD" w14:textId="77777777" w:rsidR="006416FC" w:rsidRDefault="008C56F5">
      <w:pPr>
        <w:pStyle w:val="Compact"/>
        <w:numPr>
          <w:ilvl w:val="2"/>
          <w:numId w:val="182"/>
        </w:numPr>
      </w:pPr>
      <w:r>
        <w:t>4</w:t>
      </w:r>
    </w:p>
    <w:p w14:paraId="66FEFCE3" w14:textId="77777777" w:rsidR="006416FC" w:rsidRDefault="006416FC">
      <w:pPr>
        <w:pStyle w:val="Compact"/>
        <w:numPr>
          <w:ilvl w:val="1"/>
          <w:numId w:val="181"/>
        </w:numPr>
      </w:pPr>
    </w:p>
    <w:p w14:paraId="5F3874DE" w14:textId="77777777" w:rsidR="006416FC" w:rsidRDefault="008C56F5">
      <w:pPr>
        <w:pStyle w:val="Compact"/>
        <w:numPr>
          <w:ilvl w:val="2"/>
          <w:numId w:val="183"/>
        </w:numPr>
      </w:pPr>
      <w:r>
        <w:t>7</w:t>
      </w:r>
    </w:p>
    <w:p w14:paraId="13E851C7" w14:textId="77777777" w:rsidR="006416FC" w:rsidRDefault="006416FC">
      <w:pPr>
        <w:pStyle w:val="Compact"/>
        <w:numPr>
          <w:ilvl w:val="1"/>
          <w:numId w:val="181"/>
        </w:numPr>
      </w:pPr>
    </w:p>
    <w:p w14:paraId="5295ECB3" w14:textId="77777777" w:rsidR="006416FC" w:rsidRPr="00007F5F" w:rsidRDefault="008C56F5">
      <w:pPr>
        <w:pStyle w:val="Compact"/>
        <w:numPr>
          <w:ilvl w:val="2"/>
          <w:numId w:val="184"/>
        </w:numPr>
        <w:rPr>
          <w:highlight w:val="yellow"/>
        </w:rPr>
      </w:pPr>
      <w:r w:rsidRPr="00007F5F">
        <w:rPr>
          <w:highlight w:val="yellow"/>
        </w:rPr>
        <w:t>12</w:t>
      </w:r>
    </w:p>
    <w:p w14:paraId="5CA66BB6" w14:textId="77777777" w:rsidR="006416FC" w:rsidRDefault="006416FC">
      <w:pPr>
        <w:pStyle w:val="Compact"/>
        <w:numPr>
          <w:ilvl w:val="1"/>
          <w:numId w:val="181"/>
        </w:numPr>
      </w:pPr>
    </w:p>
    <w:p w14:paraId="777F1967" w14:textId="77777777" w:rsidR="006416FC" w:rsidRDefault="008C56F5">
      <w:pPr>
        <w:pStyle w:val="Compact"/>
        <w:numPr>
          <w:ilvl w:val="2"/>
          <w:numId w:val="185"/>
        </w:numPr>
      </w:pPr>
      <w:r>
        <w:t>10</w:t>
      </w:r>
    </w:p>
    <w:p w14:paraId="61FE8106" w14:textId="77777777" w:rsidR="006416FC" w:rsidRDefault="008C56F5">
      <w:pPr>
        <w:numPr>
          <w:ilvl w:val="0"/>
          <w:numId w:val="175"/>
        </w:numPr>
      </w:pPr>
      <w:r>
        <w:t>How many total iterations will both loops run?</w:t>
      </w:r>
    </w:p>
    <w:p w14:paraId="7BA89FB6" w14:textId="77777777" w:rsidR="006416FC" w:rsidRDefault="008C56F5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</w:t>
      </w:r>
      <w:r>
        <w:rPr>
          <w:rStyle w:val="OperatorTok"/>
        </w:rPr>
        <w:t>,</w:t>
      </w:r>
      <w:r>
        <w:rPr>
          <w:rStyle w:val="NormalTok"/>
        </w:rPr>
        <w:t xml:space="preserve"> j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0F0415D6" w14:textId="77777777" w:rsidR="006416FC" w:rsidRDefault="006416FC">
      <w:pPr>
        <w:pStyle w:val="Compact"/>
        <w:numPr>
          <w:ilvl w:val="1"/>
          <w:numId w:val="186"/>
        </w:numPr>
      </w:pPr>
    </w:p>
    <w:p w14:paraId="2AC66B04" w14:textId="77777777" w:rsidR="006416FC" w:rsidRPr="00007F5F" w:rsidRDefault="008C56F5">
      <w:pPr>
        <w:pStyle w:val="Compact"/>
        <w:numPr>
          <w:ilvl w:val="2"/>
          <w:numId w:val="187"/>
        </w:numPr>
        <w:rPr>
          <w:highlight w:val="yellow"/>
        </w:rPr>
      </w:pPr>
      <w:r w:rsidRPr="00007F5F">
        <w:rPr>
          <w:highlight w:val="yellow"/>
        </w:rPr>
        <w:t>15</w:t>
      </w:r>
    </w:p>
    <w:p w14:paraId="19043BBE" w14:textId="77777777" w:rsidR="006416FC" w:rsidRDefault="006416FC">
      <w:pPr>
        <w:pStyle w:val="Compact"/>
        <w:numPr>
          <w:ilvl w:val="1"/>
          <w:numId w:val="186"/>
        </w:numPr>
      </w:pPr>
    </w:p>
    <w:p w14:paraId="52749FD8" w14:textId="77777777" w:rsidR="006416FC" w:rsidRDefault="008C56F5">
      <w:pPr>
        <w:pStyle w:val="Compact"/>
        <w:numPr>
          <w:ilvl w:val="2"/>
          <w:numId w:val="188"/>
        </w:numPr>
      </w:pPr>
      <w:r>
        <w:t>10</w:t>
      </w:r>
    </w:p>
    <w:p w14:paraId="5F2507AB" w14:textId="77777777" w:rsidR="006416FC" w:rsidRDefault="006416FC">
      <w:pPr>
        <w:pStyle w:val="Compact"/>
        <w:numPr>
          <w:ilvl w:val="1"/>
          <w:numId w:val="186"/>
        </w:numPr>
      </w:pPr>
    </w:p>
    <w:p w14:paraId="2AA42209" w14:textId="77777777" w:rsidR="006416FC" w:rsidRDefault="008C56F5">
      <w:pPr>
        <w:pStyle w:val="Compact"/>
        <w:numPr>
          <w:ilvl w:val="2"/>
          <w:numId w:val="189"/>
        </w:numPr>
      </w:pPr>
      <w:r>
        <w:t>12</w:t>
      </w:r>
    </w:p>
    <w:p w14:paraId="75BA70DC" w14:textId="77777777" w:rsidR="006416FC" w:rsidRDefault="006416FC">
      <w:pPr>
        <w:pStyle w:val="Compact"/>
        <w:numPr>
          <w:ilvl w:val="1"/>
          <w:numId w:val="186"/>
        </w:numPr>
      </w:pPr>
    </w:p>
    <w:p w14:paraId="0C888D9A" w14:textId="77777777" w:rsidR="006416FC" w:rsidRDefault="008C56F5">
      <w:pPr>
        <w:pStyle w:val="Compact"/>
        <w:numPr>
          <w:ilvl w:val="2"/>
          <w:numId w:val="190"/>
        </w:numPr>
      </w:pPr>
      <w:r>
        <w:t>20</w:t>
      </w:r>
    </w:p>
    <w:p w14:paraId="6DAD1327" w14:textId="77777777" w:rsidR="006416FC" w:rsidRDefault="008C56F5">
      <w:pPr>
        <w:numPr>
          <w:ilvl w:val="0"/>
          <w:numId w:val="175"/>
        </w:numPr>
      </w:pPr>
      <w:r>
        <w:t>What is printed by the following loop?</w:t>
      </w:r>
    </w:p>
    <w:p w14:paraId="23C4A094" w14:textId="77777777" w:rsidR="006416FC" w:rsidRDefault="008C56F5">
      <w:pPr>
        <w:pStyle w:val="SourceCode"/>
        <w:numPr>
          <w:ilvl w:val="0"/>
          <w:numId w:val="1"/>
        </w:numPr>
      </w:pPr>
      <w:r>
        <w:rPr>
          <w:rStyle w:val="ControlFlowTok"/>
        </w:rPr>
        <w:lastRenderedPageBreak/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</w:t>
      </w:r>
      <w:r>
        <w:rPr>
          <w:rStyle w:val="OperatorTok"/>
        </w:rPr>
        <w:t>,</w:t>
      </w:r>
      <w:r>
        <w:rPr>
          <w:rStyle w:val="NormalTok"/>
        </w:rPr>
        <w:t xml:space="preserve"> j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49510656" w14:textId="77777777" w:rsidR="006416FC" w:rsidRDefault="006416FC">
      <w:pPr>
        <w:pStyle w:val="Compact"/>
        <w:numPr>
          <w:ilvl w:val="1"/>
          <w:numId w:val="191"/>
        </w:numPr>
      </w:pPr>
    </w:p>
    <w:p w14:paraId="446CF067" w14:textId="77777777" w:rsidR="006416FC" w:rsidRPr="00007F5F" w:rsidRDefault="008C56F5">
      <w:pPr>
        <w:pStyle w:val="Compact"/>
        <w:numPr>
          <w:ilvl w:val="2"/>
          <w:numId w:val="192"/>
        </w:numPr>
        <w:rPr>
          <w:highlight w:val="yellow"/>
        </w:rPr>
      </w:pPr>
      <w:r w:rsidRPr="00007F5F">
        <w:rPr>
          <w:highlight w:val="yellow"/>
        </w:rPr>
        <w:t>2, 1; 3, 1; 3, 2; 4, 1; 4, 2; 4, 3</w:t>
      </w:r>
    </w:p>
    <w:p w14:paraId="224F6D1F" w14:textId="77777777" w:rsidR="006416FC" w:rsidRDefault="006416FC">
      <w:pPr>
        <w:pStyle w:val="Compact"/>
        <w:numPr>
          <w:ilvl w:val="1"/>
          <w:numId w:val="191"/>
        </w:numPr>
      </w:pPr>
    </w:p>
    <w:p w14:paraId="5C19FF99" w14:textId="77777777" w:rsidR="006416FC" w:rsidRDefault="008C56F5">
      <w:pPr>
        <w:pStyle w:val="Compact"/>
        <w:numPr>
          <w:ilvl w:val="2"/>
          <w:numId w:val="193"/>
        </w:numPr>
      </w:pPr>
      <w:r>
        <w:t>2, 1; 3, 2; 4, 3</w:t>
      </w:r>
    </w:p>
    <w:p w14:paraId="6C6F7968" w14:textId="77777777" w:rsidR="006416FC" w:rsidRDefault="006416FC">
      <w:pPr>
        <w:pStyle w:val="Compact"/>
        <w:numPr>
          <w:ilvl w:val="1"/>
          <w:numId w:val="191"/>
        </w:numPr>
      </w:pPr>
    </w:p>
    <w:p w14:paraId="0B91690B" w14:textId="77777777" w:rsidR="006416FC" w:rsidRDefault="008C56F5">
      <w:pPr>
        <w:pStyle w:val="Compact"/>
        <w:numPr>
          <w:ilvl w:val="2"/>
          <w:numId w:val="194"/>
        </w:numPr>
      </w:pPr>
      <w:r>
        <w:t>2, 2; 3, 3; 4, 4</w:t>
      </w:r>
    </w:p>
    <w:p w14:paraId="647791F4" w14:textId="77777777" w:rsidR="006416FC" w:rsidRDefault="006416FC">
      <w:pPr>
        <w:pStyle w:val="Compact"/>
        <w:numPr>
          <w:ilvl w:val="1"/>
          <w:numId w:val="191"/>
        </w:numPr>
      </w:pPr>
    </w:p>
    <w:p w14:paraId="5A271801" w14:textId="77777777" w:rsidR="006416FC" w:rsidRDefault="008C56F5">
      <w:pPr>
        <w:pStyle w:val="Compact"/>
        <w:numPr>
          <w:ilvl w:val="2"/>
          <w:numId w:val="195"/>
        </w:numPr>
      </w:pPr>
      <w:r>
        <w:t>1, 2; 2, 3</w:t>
      </w:r>
    </w:p>
    <w:p w14:paraId="28D0BA74" w14:textId="77777777" w:rsidR="006416FC" w:rsidRDefault="008C56F5">
      <w:pPr>
        <w:numPr>
          <w:ilvl w:val="0"/>
          <w:numId w:val="175"/>
        </w:numPr>
      </w:pPr>
      <w:r>
        <w:t>How many iterations will this loop combination execute?</w:t>
      </w:r>
    </w:p>
    <w:p w14:paraId="6A8DB0AE" w14:textId="77777777" w:rsidR="006416FC" w:rsidRDefault="008C56F5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</w:t>
      </w:r>
      <w:r>
        <w:rPr>
          <w:rStyle w:val="OperatorTok"/>
        </w:rPr>
        <w:t>,</w:t>
      </w:r>
      <w:r>
        <w:rPr>
          <w:rStyle w:val="NormalTok"/>
        </w:rPr>
        <w:t xml:space="preserve"> j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58BFFA6C" w14:textId="77777777" w:rsidR="006416FC" w:rsidRDefault="006416FC">
      <w:pPr>
        <w:pStyle w:val="Compact"/>
        <w:numPr>
          <w:ilvl w:val="1"/>
          <w:numId w:val="196"/>
        </w:numPr>
      </w:pPr>
    </w:p>
    <w:p w14:paraId="57F6DAB3" w14:textId="77777777" w:rsidR="006416FC" w:rsidRDefault="008C56F5">
      <w:pPr>
        <w:pStyle w:val="Compact"/>
        <w:numPr>
          <w:ilvl w:val="2"/>
          <w:numId w:val="197"/>
        </w:numPr>
      </w:pPr>
      <w:r>
        <w:t>9</w:t>
      </w:r>
    </w:p>
    <w:p w14:paraId="3430DA39" w14:textId="77777777" w:rsidR="006416FC" w:rsidRDefault="006416FC">
      <w:pPr>
        <w:pStyle w:val="Compact"/>
        <w:numPr>
          <w:ilvl w:val="1"/>
          <w:numId w:val="196"/>
        </w:numPr>
      </w:pPr>
    </w:p>
    <w:p w14:paraId="51308456" w14:textId="77777777" w:rsidR="006416FC" w:rsidRPr="00007F5F" w:rsidRDefault="008C56F5">
      <w:pPr>
        <w:pStyle w:val="Compact"/>
        <w:numPr>
          <w:ilvl w:val="2"/>
          <w:numId w:val="198"/>
        </w:numPr>
        <w:rPr>
          <w:highlight w:val="yellow"/>
        </w:rPr>
      </w:pPr>
      <w:r w:rsidRPr="00007F5F">
        <w:rPr>
          <w:highlight w:val="yellow"/>
        </w:rPr>
        <w:t>6</w:t>
      </w:r>
    </w:p>
    <w:p w14:paraId="4D51C9F5" w14:textId="77777777" w:rsidR="006416FC" w:rsidRDefault="006416FC">
      <w:pPr>
        <w:pStyle w:val="Compact"/>
        <w:numPr>
          <w:ilvl w:val="1"/>
          <w:numId w:val="196"/>
        </w:numPr>
      </w:pPr>
    </w:p>
    <w:p w14:paraId="55BD995D" w14:textId="77777777" w:rsidR="006416FC" w:rsidRDefault="008C56F5">
      <w:pPr>
        <w:pStyle w:val="Compact"/>
        <w:numPr>
          <w:ilvl w:val="2"/>
          <w:numId w:val="199"/>
        </w:numPr>
      </w:pPr>
      <w:r>
        <w:t>5</w:t>
      </w:r>
    </w:p>
    <w:p w14:paraId="65B16B0F" w14:textId="77777777" w:rsidR="006416FC" w:rsidRDefault="006416FC">
      <w:pPr>
        <w:pStyle w:val="Compact"/>
        <w:numPr>
          <w:ilvl w:val="1"/>
          <w:numId w:val="196"/>
        </w:numPr>
      </w:pPr>
    </w:p>
    <w:p w14:paraId="62651C54" w14:textId="77777777" w:rsidR="006416FC" w:rsidRDefault="008C56F5">
      <w:pPr>
        <w:pStyle w:val="Compact"/>
        <w:numPr>
          <w:ilvl w:val="2"/>
          <w:numId w:val="200"/>
        </w:numPr>
      </w:pPr>
      <w:r>
        <w:t>3</w:t>
      </w:r>
    </w:p>
    <w:p w14:paraId="5BFCA259" w14:textId="77777777" w:rsidR="006416FC" w:rsidRDefault="008C56F5">
      <w:pPr>
        <w:numPr>
          <w:ilvl w:val="0"/>
          <w:numId w:val="175"/>
        </w:numPr>
      </w:pPr>
      <w:r>
        <w:t>What is the final output of this nested loop?</w:t>
      </w:r>
    </w:p>
    <w:p w14:paraId="05ED1663" w14:textId="77777777" w:rsidR="006416FC" w:rsidRDefault="008C56F5">
      <w:pPr>
        <w:pStyle w:val="SourceCode"/>
        <w:numPr>
          <w:ilvl w:val="0"/>
          <w:numId w:val="1"/>
        </w:numPr>
      </w:pP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>+=</w:t>
      </w:r>
      <w:r>
        <w:rPr>
          <w:rStyle w:val="NormalTok"/>
        </w:rPr>
        <w:t xml:space="preserve"> 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</w:p>
    <w:p w14:paraId="73809693" w14:textId="77777777" w:rsidR="006416FC" w:rsidRDefault="006416FC">
      <w:pPr>
        <w:pStyle w:val="Compact"/>
        <w:numPr>
          <w:ilvl w:val="1"/>
          <w:numId w:val="201"/>
        </w:numPr>
      </w:pPr>
    </w:p>
    <w:p w14:paraId="271D719A" w14:textId="77777777" w:rsidR="006416FC" w:rsidRDefault="008C56F5">
      <w:pPr>
        <w:pStyle w:val="Compact"/>
        <w:numPr>
          <w:ilvl w:val="2"/>
          <w:numId w:val="202"/>
        </w:numPr>
      </w:pPr>
      <w:r>
        <w:t>“000 011 022”</w:t>
      </w:r>
    </w:p>
    <w:p w14:paraId="2F9BDF83" w14:textId="77777777" w:rsidR="006416FC" w:rsidRDefault="006416FC">
      <w:pPr>
        <w:pStyle w:val="Compact"/>
        <w:numPr>
          <w:ilvl w:val="1"/>
          <w:numId w:val="201"/>
        </w:numPr>
      </w:pPr>
    </w:p>
    <w:p w14:paraId="09DA71C5" w14:textId="77777777" w:rsidR="006416FC" w:rsidRPr="00007F5F" w:rsidRDefault="008C56F5">
      <w:pPr>
        <w:pStyle w:val="Compact"/>
        <w:numPr>
          <w:ilvl w:val="2"/>
          <w:numId w:val="203"/>
        </w:numPr>
        <w:rPr>
          <w:highlight w:val="yellow"/>
        </w:rPr>
      </w:pPr>
      <w:r w:rsidRPr="00007F5F">
        <w:rPr>
          <w:highlight w:val="yellow"/>
        </w:rPr>
        <w:t>“00 01 02 10 11 12 20 21 22”</w:t>
      </w:r>
    </w:p>
    <w:p w14:paraId="1C4B497E" w14:textId="77777777" w:rsidR="006416FC" w:rsidRDefault="006416FC">
      <w:pPr>
        <w:pStyle w:val="Compact"/>
        <w:numPr>
          <w:ilvl w:val="1"/>
          <w:numId w:val="201"/>
        </w:numPr>
      </w:pPr>
    </w:p>
    <w:p w14:paraId="0F4F1FB9" w14:textId="77777777" w:rsidR="006416FC" w:rsidRDefault="008C56F5">
      <w:pPr>
        <w:pStyle w:val="Compact"/>
        <w:numPr>
          <w:ilvl w:val="2"/>
          <w:numId w:val="204"/>
        </w:numPr>
      </w:pPr>
      <w:r>
        <w:lastRenderedPageBreak/>
        <w:t>“012 012 012”</w:t>
      </w:r>
    </w:p>
    <w:p w14:paraId="6980B17B" w14:textId="77777777" w:rsidR="006416FC" w:rsidRDefault="006416FC">
      <w:pPr>
        <w:pStyle w:val="Compact"/>
        <w:numPr>
          <w:ilvl w:val="1"/>
          <w:numId w:val="201"/>
        </w:numPr>
      </w:pPr>
    </w:p>
    <w:p w14:paraId="09259B25" w14:textId="77777777" w:rsidR="006416FC" w:rsidRDefault="008C56F5">
      <w:pPr>
        <w:pStyle w:val="Compact"/>
        <w:numPr>
          <w:ilvl w:val="2"/>
          <w:numId w:val="205"/>
        </w:numPr>
      </w:pPr>
      <w:r>
        <w:t>Infinite loop</w:t>
      </w:r>
    </w:p>
    <w:p w14:paraId="02BD9DA8" w14:textId="77777777" w:rsidR="006416FC" w:rsidRDefault="008C56F5">
      <w:pPr>
        <w:numPr>
          <w:ilvl w:val="0"/>
          <w:numId w:val="175"/>
        </w:numPr>
      </w:pPr>
      <w:r>
        <w:t>What does this code output?</w:t>
      </w:r>
    </w:p>
    <w:p w14:paraId="3F55E6E3" w14:textId="77777777" w:rsidR="006416FC" w:rsidRDefault="008C56F5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+</w:t>
      </w:r>
      <w:r>
        <w:rPr>
          <w:rStyle w:val="NormalTok"/>
        </w:rPr>
        <w:t xml:space="preserve"> j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</w:t>
      </w:r>
      <w:r>
        <w:rPr>
          <w:rStyle w:val="OperatorTok"/>
        </w:rPr>
        <w:t>,</w:t>
      </w:r>
      <w:r>
        <w:rPr>
          <w:rStyle w:val="NormalTok"/>
        </w:rPr>
        <w:t xml:space="preserve"> j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5D87566D" w14:textId="77777777" w:rsidR="006416FC" w:rsidRDefault="006416FC">
      <w:pPr>
        <w:pStyle w:val="Compact"/>
        <w:numPr>
          <w:ilvl w:val="1"/>
          <w:numId w:val="206"/>
        </w:numPr>
      </w:pPr>
    </w:p>
    <w:p w14:paraId="2C0B7AC7" w14:textId="77777777" w:rsidR="006416FC" w:rsidRPr="00007F5F" w:rsidRDefault="008C56F5">
      <w:pPr>
        <w:pStyle w:val="Compact"/>
        <w:numPr>
          <w:ilvl w:val="2"/>
          <w:numId w:val="207"/>
        </w:numPr>
        <w:rPr>
          <w:highlight w:val="yellow"/>
        </w:rPr>
      </w:pPr>
      <w:r w:rsidRPr="00007F5F">
        <w:rPr>
          <w:highlight w:val="yellow"/>
        </w:rPr>
        <w:t>1, 3; 2, 2</w:t>
      </w:r>
    </w:p>
    <w:p w14:paraId="4F71DC57" w14:textId="77777777" w:rsidR="006416FC" w:rsidRDefault="006416FC">
      <w:pPr>
        <w:pStyle w:val="Compact"/>
        <w:numPr>
          <w:ilvl w:val="1"/>
          <w:numId w:val="206"/>
        </w:numPr>
      </w:pPr>
    </w:p>
    <w:p w14:paraId="5E1ECA59" w14:textId="77777777" w:rsidR="006416FC" w:rsidRDefault="008C56F5">
      <w:pPr>
        <w:pStyle w:val="Compact"/>
        <w:numPr>
          <w:ilvl w:val="2"/>
          <w:numId w:val="208"/>
        </w:numPr>
      </w:pPr>
      <w:r>
        <w:t>1, 1; 2, 3</w:t>
      </w:r>
    </w:p>
    <w:p w14:paraId="5E45A2E1" w14:textId="77777777" w:rsidR="006416FC" w:rsidRDefault="006416FC">
      <w:pPr>
        <w:pStyle w:val="Compact"/>
        <w:numPr>
          <w:ilvl w:val="1"/>
          <w:numId w:val="206"/>
        </w:numPr>
      </w:pPr>
    </w:p>
    <w:p w14:paraId="308676D1" w14:textId="77777777" w:rsidR="006416FC" w:rsidRDefault="008C56F5">
      <w:pPr>
        <w:pStyle w:val="Compact"/>
        <w:numPr>
          <w:ilvl w:val="2"/>
          <w:numId w:val="209"/>
        </w:numPr>
      </w:pPr>
      <w:r>
        <w:t>2, 1; 1, 2</w:t>
      </w:r>
    </w:p>
    <w:p w14:paraId="31890B0A" w14:textId="77777777" w:rsidR="006416FC" w:rsidRDefault="006416FC">
      <w:pPr>
        <w:pStyle w:val="Compact"/>
        <w:numPr>
          <w:ilvl w:val="1"/>
          <w:numId w:val="206"/>
        </w:numPr>
      </w:pPr>
    </w:p>
    <w:p w14:paraId="717953AC" w14:textId="77777777" w:rsidR="006416FC" w:rsidRDefault="008C56F5">
      <w:pPr>
        <w:pStyle w:val="Compact"/>
        <w:numPr>
          <w:ilvl w:val="2"/>
          <w:numId w:val="210"/>
        </w:numPr>
      </w:pPr>
      <w:r>
        <w:t>1, 2; 2, 1</w:t>
      </w:r>
    </w:p>
    <w:p w14:paraId="568BF3E8" w14:textId="77777777" w:rsidR="006416FC" w:rsidRDefault="008C56F5">
      <w:pPr>
        <w:numPr>
          <w:ilvl w:val="0"/>
          <w:numId w:val="175"/>
        </w:numPr>
      </w:pPr>
      <w:r>
        <w:t>What will happen when the following nested loop is executed?</w:t>
      </w:r>
    </w:p>
    <w:p w14:paraId="5218E006" w14:textId="77777777" w:rsidR="006416FC" w:rsidRDefault="008C56F5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j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</w:t>
      </w:r>
      <w:r>
        <w:rPr>
          <w:rStyle w:val="OperatorTok"/>
        </w:rPr>
        <w:t>,</w:t>
      </w:r>
      <w:r>
        <w:rPr>
          <w:rStyle w:val="NormalTok"/>
        </w:rPr>
        <w:t xml:space="preserve"> j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1F5730BB" w14:textId="77777777" w:rsidR="006416FC" w:rsidRDefault="006416FC">
      <w:pPr>
        <w:pStyle w:val="Compact"/>
        <w:numPr>
          <w:ilvl w:val="1"/>
          <w:numId w:val="211"/>
        </w:numPr>
      </w:pPr>
    </w:p>
    <w:p w14:paraId="6EF534A5" w14:textId="77777777" w:rsidR="006416FC" w:rsidRPr="00007F5F" w:rsidRDefault="008C56F5">
      <w:pPr>
        <w:pStyle w:val="Compact"/>
        <w:numPr>
          <w:ilvl w:val="2"/>
          <w:numId w:val="212"/>
        </w:numPr>
        <w:rPr>
          <w:highlight w:val="yellow"/>
        </w:rPr>
      </w:pPr>
      <w:r w:rsidRPr="00007F5F">
        <w:rPr>
          <w:highlight w:val="yellow"/>
        </w:rPr>
        <w:t>0, 0; 1, 0; 2, 0</w:t>
      </w:r>
    </w:p>
    <w:p w14:paraId="4FF19F6B" w14:textId="77777777" w:rsidR="006416FC" w:rsidRDefault="006416FC">
      <w:pPr>
        <w:pStyle w:val="Compact"/>
        <w:numPr>
          <w:ilvl w:val="1"/>
          <w:numId w:val="211"/>
        </w:numPr>
      </w:pPr>
    </w:p>
    <w:p w14:paraId="037DA0EB" w14:textId="77777777" w:rsidR="006416FC" w:rsidRDefault="008C56F5">
      <w:pPr>
        <w:pStyle w:val="Compact"/>
        <w:numPr>
          <w:ilvl w:val="2"/>
          <w:numId w:val="213"/>
        </w:numPr>
      </w:pPr>
      <w:r>
        <w:t>0, 1; 1, 1; 2, 1</w:t>
      </w:r>
    </w:p>
    <w:p w14:paraId="05931112" w14:textId="77777777" w:rsidR="006416FC" w:rsidRDefault="006416FC">
      <w:pPr>
        <w:pStyle w:val="Compact"/>
        <w:numPr>
          <w:ilvl w:val="1"/>
          <w:numId w:val="211"/>
        </w:numPr>
      </w:pPr>
    </w:p>
    <w:p w14:paraId="76028DC4" w14:textId="77777777" w:rsidR="006416FC" w:rsidRDefault="008C56F5">
      <w:pPr>
        <w:pStyle w:val="Compact"/>
        <w:numPr>
          <w:ilvl w:val="2"/>
          <w:numId w:val="214"/>
        </w:numPr>
      </w:pPr>
      <w:r>
        <w:t>0, 1; 1, 0</w:t>
      </w:r>
    </w:p>
    <w:p w14:paraId="5B059B2D" w14:textId="77777777" w:rsidR="006416FC" w:rsidRDefault="006416FC">
      <w:pPr>
        <w:pStyle w:val="Compact"/>
        <w:numPr>
          <w:ilvl w:val="1"/>
          <w:numId w:val="211"/>
        </w:numPr>
      </w:pPr>
    </w:p>
    <w:p w14:paraId="011EFAAC" w14:textId="77777777" w:rsidR="006416FC" w:rsidRDefault="008C56F5">
      <w:pPr>
        <w:pStyle w:val="Compact"/>
        <w:numPr>
          <w:ilvl w:val="2"/>
          <w:numId w:val="215"/>
        </w:numPr>
      </w:pPr>
      <w:r>
        <w:t>Infinite loop</w:t>
      </w:r>
    </w:p>
    <w:p w14:paraId="1C834C7D" w14:textId="77777777" w:rsidR="006416FC" w:rsidRDefault="008C56F5">
      <w:pPr>
        <w:numPr>
          <w:ilvl w:val="0"/>
          <w:numId w:val="175"/>
        </w:numPr>
      </w:pPr>
      <w:r>
        <w:t>What does this loop combination output?</w:t>
      </w:r>
    </w:p>
    <w:p w14:paraId="741A0D22" w14:textId="77777777" w:rsidR="006416FC" w:rsidRDefault="008C56F5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</w:t>
      </w:r>
      <w:r>
        <w:rPr>
          <w:rStyle w:val="OperatorTok"/>
        </w:rPr>
        <w:t>,</w:t>
      </w:r>
      <w:r>
        <w:rPr>
          <w:rStyle w:val="NormalTok"/>
        </w:rPr>
        <w:t xml:space="preserve"> j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2676BFC3" w14:textId="77777777" w:rsidR="006416FC" w:rsidRDefault="006416FC">
      <w:pPr>
        <w:pStyle w:val="Compact"/>
        <w:numPr>
          <w:ilvl w:val="1"/>
          <w:numId w:val="216"/>
        </w:numPr>
      </w:pPr>
    </w:p>
    <w:p w14:paraId="34A75503" w14:textId="77777777" w:rsidR="006416FC" w:rsidRPr="00007F5F" w:rsidRDefault="008C56F5">
      <w:pPr>
        <w:pStyle w:val="Compact"/>
        <w:numPr>
          <w:ilvl w:val="2"/>
          <w:numId w:val="217"/>
        </w:numPr>
        <w:rPr>
          <w:highlight w:val="yellow"/>
        </w:rPr>
      </w:pPr>
      <w:r w:rsidRPr="00007F5F">
        <w:rPr>
          <w:highlight w:val="yellow"/>
        </w:rPr>
        <w:t>1, 1; 1, 2; 2, 1; 2, 2; 3, 1; 3, 2</w:t>
      </w:r>
    </w:p>
    <w:p w14:paraId="12751E46" w14:textId="77777777" w:rsidR="006416FC" w:rsidRDefault="006416FC">
      <w:pPr>
        <w:pStyle w:val="Compact"/>
        <w:numPr>
          <w:ilvl w:val="1"/>
          <w:numId w:val="216"/>
        </w:numPr>
      </w:pPr>
    </w:p>
    <w:p w14:paraId="3217102A" w14:textId="77777777" w:rsidR="006416FC" w:rsidRDefault="008C56F5">
      <w:pPr>
        <w:pStyle w:val="Compact"/>
        <w:numPr>
          <w:ilvl w:val="2"/>
          <w:numId w:val="218"/>
        </w:numPr>
      </w:pPr>
      <w:r>
        <w:t>1, 1; 1, 2; 3, 1; 3, 2</w:t>
      </w:r>
    </w:p>
    <w:p w14:paraId="39D3DF98" w14:textId="77777777" w:rsidR="006416FC" w:rsidRDefault="006416FC">
      <w:pPr>
        <w:pStyle w:val="Compact"/>
        <w:numPr>
          <w:ilvl w:val="1"/>
          <w:numId w:val="216"/>
        </w:numPr>
      </w:pPr>
    </w:p>
    <w:p w14:paraId="103596E0" w14:textId="77777777" w:rsidR="006416FC" w:rsidRDefault="008C56F5">
      <w:pPr>
        <w:pStyle w:val="Compact"/>
        <w:numPr>
          <w:ilvl w:val="2"/>
          <w:numId w:val="219"/>
        </w:numPr>
      </w:pPr>
      <w:r>
        <w:t>1, 2; 2, 1; 3, 2</w:t>
      </w:r>
    </w:p>
    <w:p w14:paraId="72E9BBE1" w14:textId="77777777" w:rsidR="006416FC" w:rsidRDefault="006416FC">
      <w:pPr>
        <w:pStyle w:val="Compact"/>
        <w:numPr>
          <w:ilvl w:val="1"/>
          <w:numId w:val="216"/>
        </w:numPr>
      </w:pPr>
    </w:p>
    <w:p w14:paraId="0BD9A2E6" w14:textId="77777777" w:rsidR="006416FC" w:rsidRDefault="008C56F5">
      <w:pPr>
        <w:pStyle w:val="Compact"/>
        <w:numPr>
          <w:ilvl w:val="2"/>
          <w:numId w:val="220"/>
        </w:numPr>
      </w:pPr>
      <w:r>
        <w:t>Infinite loop</w:t>
      </w:r>
    </w:p>
    <w:p w14:paraId="374B0448" w14:textId="77777777" w:rsidR="006416FC" w:rsidRDefault="008C56F5">
      <w:pPr>
        <w:numPr>
          <w:ilvl w:val="0"/>
          <w:numId w:val="175"/>
        </w:numPr>
      </w:pPr>
      <w:r>
        <w:t>What will the output be for this nested loop setup?</w:t>
      </w:r>
    </w:p>
    <w:p w14:paraId="53F016DF" w14:textId="77777777" w:rsidR="006416FC" w:rsidRDefault="008C56F5">
      <w:pPr>
        <w:pStyle w:val="SourceCode"/>
        <w:numPr>
          <w:ilvl w:val="0"/>
          <w:numId w:val="1"/>
        </w:numPr>
      </w:pPr>
      <w:r>
        <w:rPr>
          <w:rStyle w:val="KeywordTok"/>
        </w:rPr>
        <w:t>let</w:t>
      </w:r>
      <w:r>
        <w:rPr>
          <w:rStyle w:val="NormalTok"/>
        </w:rPr>
        <w:t xml:space="preserve"> outp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output </w:t>
      </w:r>
      <w:r>
        <w:rPr>
          <w:rStyle w:val="OperatorTok"/>
        </w:rPr>
        <w:t>+=</w:t>
      </w:r>
      <w:r>
        <w:rPr>
          <w:rStyle w:val="NormalTok"/>
        </w:rPr>
        <w:t xml:space="preserve"> 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output)</w:t>
      </w:r>
      <w:r>
        <w:rPr>
          <w:rStyle w:val="OperatorTok"/>
        </w:rPr>
        <w:t>;</w:t>
      </w:r>
    </w:p>
    <w:p w14:paraId="3CAA4540" w14:textId="77777777" w:rsidR="006416FC" w:rsidRDefault="006416FC">
      <w:pPr>
        <w:pStyle w:val="Compact"/>
        <w:numPr>
          <w:ilvl w:val="1"/>
          <w:numId w:val="221"/>
        </w:numPr>
      </w:pPr>
    </w:p>
    <w:p w14:paraId="6B2F72BA" w14:textId="77777777" w:rsidR="006416FC" w:rsidRPr="00007F5F" w:rsidRDefault="008C56F5">
      <w:pPr>
        <w:pStyle w:val="Compact"/>
        <w:numPr>
          <w:ilvl w:val="2"/>
          <w:numId w:val="222"/>
        </w:numPr>
        <w:rPr>
          <w:highlight w:val="yellow"/>
        </w:rPr>
      </w:pPr>
      <w:r w:rsidRPr="00007F5F">
        <w:rPr>
          <w:highlight w:val="yellow"/>
        </w:rPr>
        <w:t>“11 12 13 22 23 33”</w:t>
      </w:r>
    </w:p>
    <w:p w14:paraId="1651388B" w14:textId="77777777" w:rsidR="006416FC" w:rsidRDefault="006416FC">
      <w:pPr>
        <w:pStyle w:val="Compact"/>
        <w:numPr>
          <w:ilvl w:val="1"/>
          <w:numId w:val="221"/>
        </w:numPr>
      </w:pPr>
    </w:p>
    <w:p w14:paraId="44F2E06C" w14:textId="77777777" w:rsidR="006416FC" w:rsidRDefault="008C56F5">
      <w:pPr>
        <w:pStyle w:val="Compact"/>
        <w:numPr>
          <w:ilvl w:val="2"/>
          <w:numId w:val="223"/>
        </w:numPr>
      </w:pPr>
      <w:r>
        <w:t>“12 23 34”</w:t>
      </w:r>
    </w:p>
    <w:p w14:paraId="3498645B" w14:textId="77777777" w:rsidR="006416FC" w:rsidRDefault="006416FC">
      <w:pPr>
        <w:pStyle w:val="Compact"/>
        <w:numPr>
          <w:ilvl w:val="1"/>
          <w:numId w:val="221"/>
        </w:numPr>
      </w:pPr>
    </w:p>
    <w:p w14:paraId="554EB7B9" w14:textId="77777777" w:rsidR="006416FC" w:rsidRDefault="008C56F5">
      <w:pPr>
        <w:pStyle w:val="Compact"/>
        <w:numPr>
          <w:ilvl w:val="2"/>
          <w:numId w:val="224"/>
        </w:numPr>
      </w:pPr>
      <w:r>
        <w:t>“12 13 23”</w:t>
      </w:r>
    </w:p>
    <w:p w14:paraId="47EB04AE" w14:textId="77777777" w:rsidR="006416FC" w:rsidRDefault="006416FC">
      <w:pPr>
        <w:pStyle w:val="Compact"/>
        <w:numPr>
          <w:ilvl w:val="1"/>
          <w:numId w:val="221"/>
        </w:numPr>
      </w:pPr>
    </w:p>
    <w:p w14:paraId="1E1F6433" w14:textId="77777777" w:rsidR="006416FC" w:rsidRDefault="008C56F5">
      <w:pPr>
        <w:pStyle w:val="Compact"/>
        <w:numPr>
          <w:ilvl w:val="2"/>
          <w:numId w:val="225"/>
        </w:numPr>
      </w:pPr>
      <w:r>
        <w:t>Infinite loop</w:t>
      </w:r>
    </w:p>
    <w:p w14:paraId="3553BBF7" w14:textId="77777777" w:rsidR="006416FC" w:rsidRDefault="008C56F5">
      <w:pPr>
        <w:numPr>
          <w:ilvl w:val="0"/>
          <w:numId w:val="175"/>
        </w:numPr>
      </w:pPr>
      <w:r>
        <w:t>How many times will the inner loop execute in total?</w:t>
      </w:r>
    </w:p>
    <w:p w14:paraId="685EB87D" w14:textId="77777777" w:rsidR="006416FC" w:rsidRDefault="008C56F5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--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</w:t>
      </w:r>
      <w:r>
        <w:rPr>
          <w:rStyle w:val="OperatorTok"/>
        </w:rPr>
        <w:t>,</w:t>
      </w:r>
      <w:r>
        <w:rPr>
          <w:rStyle w:val="NormalTok"/>
        </w:rPr>
        <w:t xml:space="preserve"> j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14D87160" w14:textId="77777777" w:rsidR="006416FC" w:rsidRDefault="006416FC">
      <w:pPr>
        <w:pStyle w:val="Compact"/>
        <w:numPr>
          <w:ilvl w:val="1"/>
          <w:numId w:val="226"/>
        </w:numPr>
      </w:pPr>
    </w:p>
    <w:p w14:paraId="4E821ACF" w14:textId="77777777" w:rsidR="006416FC" w:rsidRPr="008C56F5" w:rsidRDefault="008C56F5">
      <w:pPr>
        <w:pStyle w:val="Compact"/>
        <w:numPr>
          <w:ilvl w:val="2"/>
          <w:numId w:val="227"/>
        </w:numPr>
        <w:rPr>
          <w:highlight w:val="yellow"/>
        </w:rPr>
      </w:pPr>
      <w:r w:rsidRPr="008C56F5">
        <w:rPr>
          <w:highlight w:val="yellow"/>
        </w:rPr>
        <w:t>10</w:t>
      </w:r>
    </w:p>
    <w:p w14:paraId="704B541C" w14:textId="77777777" w:rsidR="006416FC" w:rsidRDefault="006416FC">
      <w:pPr>
        <w:pStyle w:val="Compact"/>
        <w:numPr>
          <w:ilvl w:val="1"/>
          <w:numId w:val="226"/>
        </w:numPr>
      </w:pPr>
    </w:p>
    <w:p w14:paraId="14E69901" w14:textId="77777777" w:rsidR="006416FC" w:rsidRDefault="008C56F5">
      <w:pPr>
        <w:pStyle w:val="Compact"/>
        <w:numPr>
          <w:ilvl w:val="2"/>
          <w:numId w:val="228"/>
        </w:numPr>
      </w:pPr>
      <w:r>
        <w:t>5</w:t>
      </w:r>
    </w:p>
    <w:p w14:paraId="6D888551" w14:textId="77777777" w:rsidR="006416FC" w:rsidRDefault="006416FC">
      <w:pPr>
        <w:pStyle w:val="Compact"/>
        <w:numPr>
          <w:ilvl w:val="1"/>
          <w:numId w:val="226"/>
        </w:numPr>
      </w:pPr>
    </w:p>
    <w:p w14:paraId="296F58FB" w14:textId="77777777" w:rsidR="006416FC" w:rsidRDefault="008C56F5">
      <w:pPr>
        <w:pStyle w:val="Compact"/>
        <w:numPr>
          <w:ilvl w:val="2"/>
          <w:numId w:val="229"/>
        </w:numPr>
      </w:pPr>
      <w:r>
        <w:t>4</w:t>
      </w:r>
    </w:p>
    <w:p w14:paraId="2FB56608" w14:textId="77777777" w:rsidR="006416FC" w:rsidRDefault="006416FC">
      <w:pPr>
        <w:pStyle w:val="Compact"/>
        <w:numPr>
          <w:ilvl w:val="1"/>
          <w:numId w:val="226"/>
        </w:numPr>
      </w:pPr>
    </w:p>
    <w:p w14:paraId="5D181A5F" w14:textId="77777777" w:rsidR="006416FC" w:rsidRDefault="008C56F5">
      <w:pPr>
        <w:pStyle w:val="Compact"/>
        <w:numPr>
          <w:ilvl w:val="2"/>
          <w:numId w:val="230"/>
        </w:numPr>
      </w:pPr>
      <w:r>
        <w:t>8</w:t>
      </w:r>
    </w:p>
    <w:p w14:paraId="00B883B6" w14:textId="77777777" w:rsidR="006416FC" w:rsidRDefault="008C56F5">
      <w:pPr>
        <w:numPr>
          <w:ilvl w:val="0"/>
          <w:numId w:val="175"/>
        </w:numPr>
      </w:pPr>
      <w:r>
        <w:t>What does this code print?</w:t>
      </w:r>
    </w:p>
    <w:p w14:paraId="41A17E63" w14:textId="77777777" w:rsidR="006416FC" w:rsidRDefault="008C56F5">
      <w:pPr>
        <w:pStyle w:val="SourceCode"/>
        <w:numPr>
          <w:ilvl w:val="0"/>
          <w:numId w:val="1"/>
        </w:numPr>
      </w:pPr>
      <w:r>
        <w:rPr>
          <w:rStyle w:val="KeywordTok"/>
        </w:rPr>
        <w:lastRenderedPageBreak/>
        <w:t>let</w:t>
      </w:r>
      <w:r>
        <w:rPr>
          <w:rStyle w:val="NormalTok"/>
        </w:rPr>
        <w:t xml:space="preserve"> coun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counter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ounter)</w:t>
      </w:r>
      <w:r>
        <w:rPr>
          <w:rStyle w:val="OperatorTok"/>
        </w:rPr>
        <w:t>;</w:t>
      </w:r>
    </w:p>
    <w:p w14:paraId="6B7A6851" w14:textId="77777777" w:rsidR="006416FC" w:rsidRDefault="006416FC">
      <w:pPr>
        <w:pStyle w:val="Compact"/>
        <w:numPr>
          <w:ilvl w:val="1"/>
          <w:numId w:val="231"/>
        </w:numPr>
      </w:pPr>
    </w:p>
    <w:p w14:paraId="5200D440" w14:textId="77777777" w:rsidR="006416FC" w:rsidRDefault="008C56F5">
      <w:pPr>
        <w:pStyle w:val="Compact"/>
        <w:numPr>
          <w:ilvl w:val="2"/>
          <w:numId w:val="232"/>
        </w:numPr>
      </w:pPr>
      <w:r>
        <w:t>2</w:t>
      </w:r>
    </w:p>
    <w:p w14:paraId="04DB7997" w14:textId="77777777" w:rsidR="006416FC" w:rsidRDefault="006416FC">
      <w:pPr>
        <w:pStyle w:val="Compact"/>
        <w:numPr>
          <w:ilvl w:val="1"/>
          <w:numId w:val="231"/>
        </w:numPr>
      </w:pPr>
    </w:p>
    <w:p w14:paraId="72D43D44" w14:textId="77777777" w:rsidR="006416FC" w:rsidRDefault="008C56F5">
      <w:pPr>
        <w:pStyle w:val="Compact"/>
        <w:numPr>
          <w:ilvl w:val="2"/>
          <w:numId w:val="233"/>
        </w:numPr>
      </w:pPr>
      <w:r>
        <w:t>4</w:t>
      </w:r>
    </w:p>
    <w:p w14:paraId="533F485F" w14:textId="77777777" w:rsidR="006416FC" w:rsidRDefault="006416FC">
      <w:pPr>
        <w:pStyle w:val="Compact"/>
        <w:numPr>
          <w:ilvl w:val="1"/>
          <w:numId w:val="231"/>
        </w:numPr>
      </w:pPr>
    </w:p>
    <w:p w14:paraId="3DC8494A" w14:textId="77777777" w:rsidR="006416FC" w:rsidRPr="008C56F5" w:rsidRDefault="008C56F5">
      <w:pPr>
        <w:pStyle w:val="Compact"/>
        <w:numPr>
          <w:ilvl w:val="2"/>
          <w:numId w:val="234"/>
        </w:numPr>
        <w:rPr>
          <w:highlight w:val="yellow"/>
        </w:rPr>
      </w:pPr>
      <w:r w:rsidRPr="008C56F5">
        <w:rPr>
          <w:highlight w:val="yellow"/>
        </w:rPr>
        <w:t>8</w:t>
      </w:r>
    </w:p>
    <w:p w14:paraId="47B0817C" w14:textId="77777777" w:rsidR="006416FC" w:rsidRDefault="006416FC">
      <w:pPr>
        <w:pStyle w:val="Compact"/>
        <w:numPr>
          <w:ilvl w:val="1"/>
          <w:numId w:val="231"/>
        </w:numPr>
      </w:pPr>
    </w:p>
    <w:p w14:paraId="59645793" w14:textId="77777777" w:rsidR="006416FC" w:rsidRDefault="008C56F5">
      <w:pPr>
        <w:pStyle w:val="Compact"/>
        <w:numPr>
          <w:ilvl w:val="2"/>
          <w:numId w:val="235"/>
        </w:numPr>
      </w:pPr>
      <w:r>
        <w:t>6</w:t>
      </w:r>
    </w:p>
    <w:p w14:paraId="798080F5" w14:textId="77777777" w:rsidR="006416FC" w:rsidRDefault="008C56F5">
      <w:pPr>
        <w:numPr>
          <w:ilvl w:val="0"/>
          <w:numId w:val="175"/>
        </w:numPr>
      </w:pPr>
      <w:r>
        <w:t>What is printed by this code?</w:t>
      </w:r>
    </w:p>
    <w:p w14:paraId="51E0400C" w14:textId="77777777" w:rsidR="006416FC" w:rsidRDefault="008C56F5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=</w:t>
      </w:r>
      <w:r>
        <w:rPr>
          <w:rStyle w:val="NormalTok"/>
        </w:rPr>
        <w:t xml:space="preserve"> j)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</w:t>
      </w:r>
      <w:r>
        <w:rPr>
          <w:rStyle w:val="OperatorTok"/>
        </w:rPr>
        <w:t>,</w:t>
      </w:r>
      <w:r>
        <w:rPr>
          <w:rStyle w:val="NormalTok"/>
        </w:rPr>
        <w:t xml:space="preserve"> j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2305EEBE" w14:textId="77777777" w:rsidR="006416FC" w:rsidRDefault="006416FC">
      <w:pPr>
        <w:pStyle w:val="Compact"/>
        <w:numPr>
          <w:ilvl w:val="1"/>
          <w:numId w:val="236"/>
        </w:numPr>
      </w:pPr>
    </w:p>
    <w:p w14:paraId="35A4B575" w14:textId="77777777" w:rsidR="006416FC" w:rsidRDefault="008C56F5">
      <w:pPr>
        <w:pStyle w:val="Compact"/>
        <w:numPr>
          <w:ilvl w:val="2"/>
          <w:numId w:val="237"/>
        </w:numPr>
      </w:pPr>
      <w:r>
        <w:t>1, 2; 2, 1</w:t>
      </w:r>
    </w:p>
    <w:p w14:paraId="0AD21975" w14:textId="77777777" w:rsidR="006416FC" w:rsidRDefault="006416FC">
      <w:pPr>
        <w:pStyle w:val="Compact"/>
        <w:numPr>
          <w:ilvl w:val="1"/>
          <w:numId w:val="236"/>
        </w:numPr>
      </w:pPr>
    </w:p>
    <w:p w14:paraId="392749B6" w14:textId="77777777" w:rsidR="006416FC" w:rsidRDefault="008C56F5">
      <w:pPr>
        <w:pStyle w:val="Compact"/>
        <w:numPr>
          <w:ilvl w:val="2"/>
          <w:numId w:val="238"/>
        </w:numPr>
      </w:pPr>
      <w:r>
        <w:t>1, 1; 2, 2</w:t>
      </w:r>
    </w:p>
    <w:p w14:paraId="3343AB67" w14:textId="77777777" w:rsidR="006416FC" w:rsidRDefault="006416FC">
      <w:pPr>
        <w:pStyle w:val="Compact"/>
        <w:numPr>
          <w:ilvl w:val="1"/>
          <w:numId w:val="236"/>
        </w:numPr>
      </w:pPr>
    </w:p>
    <w:p w14:paraId="4613518E" w14:textId="77777777" w:rsidR="006416FC" w:rsidRPr="008C56F5" w:rsidRDefault="008C56F5">
      <w:pPr>
        <w:pStyle w:val="Compact"/>
        <w:numPr>
          <w:ilvl w:val="2"/>
          <w:numId w:val="239"/>
        </w:numPr>
        <w:rPr>
          <w:highlight w:val="yellow"/>
        </w:rPr>
      </w:pPr>
      <w:r w:rsidRPr="008C56F5">
        <w:rPr>
          <w:highlight w:val="yellow"/>
        </w:rPr>
        <w:t>2, 1</w:t>
      </w:r>
    </w:p>
    <w:p w14:paraId="6E2C84D5" w14:textId="77777777" w:rsidR="006416FC" w:rsidRDefault="006416FC">
      <w:pPr>
        <w:pStyle w:val="Compact"/>
        <w:numPr>
          <w:ilvl w:val="1"/>
          <w:numId w:val="236"/>
        </w:numPr>
      </w:pPr>
    </w:p>
    <w:p w14:paraId="3CF0CDD3" w14:textId="77777777" w:rsidR="006416FC" w:rsidRDefault="008C56F5">
      <w:pPr>
        <w:pStyle w:val="Compact"/>
        <w:numPr>
          <w:ilvl w:val="2"/>
          <w:numId w:val="240"/>
        </w:numPr>
      </w:pPr>
      <w:r>
        <w:t>Infinite loop</w:t>
      </w:r>
    </w:p>
    <w:p w14:paraId="7D14E799" w14:textId="77777777" w:rsidR="006416FC" w:rsidRDefault="008C56F5">
      <w:pPr>
        <w:numPr>
          <w:ilvl w:val="0"/>
          <w:numId w:val="175"/>
        </w:numPr>
      </w:pPr>
      <w:r>
        <w:t>What happens in the following nested loop?</w:t>
      </w:r>
    </w:p>
    <w:p w14:paraId="2605D185" w14:textId="77777777" w:rsidR="006416FC" w:rsidRDefault="008C56F5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--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gt;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--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</w:t>
      </w:r>
      <w:r>
        <w:rPr>
          <w:rStyle w:val="OperatorTok"/>
        </w:rPr>
        <w:t>,</w:t>
      </w:r>
      <w:r>
        <w:rPr>
          <w:rStyle w:val="NormalTok"/>
        </w:rPr>
        <w:t xml:space="preserve"> j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48439563" w14:textId="77777777" w:rsidR="006416FC" w:rsidRDefault="006416FC">
      <w:pPr>
        <w:pStyle w:val="Compact"/>
        <w:numPr>
          <w:ilvl w:val="1"/>
          <w:numId w:val="241"/>
        </w:numPr>
      </w:pPr>
    </w:p>
    <w:p w14:paraId="63C6C809" w14:textId="77777777" w:rsidR="006416FC" w:rsidRDefault="008C56F5">
      <w:pPr>
        <w:pStyle w:val="Compact"/>
        <w:numPr>
          <w:ilvl w:val="2"/>
          <w:numId w:val="242"/>
        </w:numPr>
      </w:pPr>
      <w:r>
        <w:t>3, 2; 2, 1; 1, 0</w:t>
      </w:r>
    </w:p>
    <w:p w14:paraId="5BF4EFA3" w14:textId="77777777" w:rsidR="006416FC" w:rsidRDefault="006416FC">
      <w:pPr>
        <w:pStyle w:val="Compact"/>
        <w:numPr>
          <w:ilvl w:val="1"/>
          <w:numId w:val="241"/>
        </w:numPr>
      </w:pPr>
    </w:p>
    <w:p w14:paraId="5E9A2F68" w14:textId="77777777" w:rsidR="006416FC" w:rsidRPr="008C56F5" w:rsidRDefault="008C56F5">
      <w:pPr>
        <w:pStyle w:val="Compact"/>
        <w:numPr>
          <w:ilvl w:val="2"/>
          <w:numId w:val="243"/>
        </w:numPr>
        <w:rPr>
          <w:highlight w:val="yellow"/>
        </w:rPr>
      </w:pPr>
      <w:r w:rsidRPr="008C56F5">
        <w:rPr>
          <w:highlight w:val="yellow"/>
        </w:rPr>
        <w:t>2, 3; 1, 2; 1, 3</w:t>
      </w:r>
    </w:p>
    <w:p w14:paraId="5C1997E6" w14:textId="77777777" w:rsidR="006416FC" w:rsidRDefault="006416FC">
      <w:pPr>
        <w:pStyle w:val="Compact"/>
        <w:numPr>
          <w:ilvl w:val="1"/>
          <w:numId w:val="241"/>
        </w:numPr>
      </w:pPr>
    </w:p>
    <w:p w14:paraId="5CE53AB4" w14:textId="77777777" w:rsidR="006416FC" w:rsidRDefault="008C56F5">
      <w:pPr>
        <w:pStyle w:val="Compact"/>
        <w:numPr>
          <w:ilvl w:val="2"/>
          <w:numId w:val="244"/>
        </w:numPr>
      </w:pPr>
      <w:r>
        <w:lastRenderedPageBreak/>
        <w:t>1, 2; 1, 3</w:t>
      </w:r>
    </w:p>
    <w:p w14:paraId="6109F7A9" w14:textId="77777777" w:rsidR="006416FC" w:rsidRDefault="006416FC">
      <w:pPr>
        <w:pStyle w:val="Compact"/>
        <w:numPr>
          <w:ilvl w:val="1"/>
          <w:numId w:val="241"/>
        </w:numPr>
      </w:pPr>
    </w:p>
    <w:p w14:paraId="566EFA4A" w14:textId="77777777" w:rsidR="006416FC" w:rsidRDefault="008C56F5">
      <w:pPr>
        <w:pStyle w:val="Compact"/>
        <w:numPr>
          <w:ilvl w:val="2"/>
          <w:numId w:val="245"/>
        </w:numPr>
      </w:pPr>
      <w:r>
        <w:t>3, 2; 3, 1</w:t>
      </w:r>
    </w:p>
    <w:p w14:paraId="7A84D84C" w14:textId="77777777" w:rsidR="006416FC" w:rsidRDefault="008C56F5">
      <w:pPr>
        <w:numPr>
          <w:ilvl w:val="0"/>
          <w:numId w:val="175"/>
        </w:numPr>
      </w:pPr>
      <w:r>
        <w:t>How many total times does the loop run in this code?</w:t>
      </w:r>
    </w:p>
    <w:p w14:paraId="556ADFA2" w14:textId="77777777" w:rsidR="006416FC" w:rsidRDefault="008C56F5">
      <w:pPr>
        <w:pStyle w:val="SourceCode"/>
        <w:numPr>
          <w:ilvl w:val="0"/>
          <w:numId w:val="1"/>
        </w:numPr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</w:t>
      </w:r>
      <w:r>
        <w:rPr>
          <w:rStyle w:val="OperatorTok"/>
        </w:rPr>
        <w:t>,</w:t>
      </w:r>
      <w:r>
        <w:rPr>
          <w:rStyle w:val="NormalTok"/>
        </w:rPr>
        <w:t xml:space="preserve"> j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001225CB" w14:textId="77777777" w:rsidR="006416FC" w:rsidRDefault="006416FC">
      <w:pPr>
        <w:pStyle w:val="Compact"/>
        <w:numPr>
          <w:ilvl w:val="1"/>
          <w:numId w:val="246"/>
        </w:numPr>
      </w:pPr>
    </w:p>
    <w:p w14:paraId="53408B5A" w14:textId="77777777" w:rsidR="006416FC" w:rsidRDefault="008C56F5">
      <w:pPr>
        <w:pStyle w:val="Compact"/>
        <w:numPr>
          <w:ilvl w:val="2"/>
          <w:numId w:val="247"/>
        </w:numPr>
      </w:pPr>
      <w:r>
        <w:t>9</w:t>
      </w:r>
    </w:p>
    <w:p w14:paraId="6E2ED4C9" w14:textId="77777777" w:rsidR="006416FC" w:rsidRDefault="006416FC">
      <w:pPr>
        <w:pStyle w:val="Compact"/>
        <w:numPr>
          <w:ilvl w:val="1"/>
          <w:numId w:val="246"/>
        </w:numPr>
      </w:pPr>
    </w:p>
    <w:p w14:paraId="15A60960" w14:textId="77777777" w:rsidR="006416FC" w:rsidRPr="008C56F5" w:rsidRDefault="008C56F5">
      <w:pPr>
        <w:pStyle w:val="Compact"/>
        <w:numPr>
          <w:ilvl w:val="2"/>
          <w:numId w:val="248"/>
        </w:numPr>
        <w:rPr>
          <w:highlight w:val="yellow"/>
        </w:rPr>
      </w:pPr>
      <w:r w:rsidRPr="008C56F5">
        <w:rPr>
          <w:highlight w:val="yellow"/>
        </w:rPr>
        <w:t>6</w:t>
      </w:r>
    </w:p>
    <w:p w14:paraId="1DC26026" w14:textId="77777777" w:rsidR="006416FC" w:rsidRDefault="006416FC">
      <w:pPr>
        <w:pStyle w:val="Compact"/>
        <w:numPr>
          <w:ilvl w:val="1"/>
          <w:numId w:val="246"/>
        </w:numPr>
      </w:pPr>
    </w:p>
    <w:p w14:paraId="44EF5517" w14:textId="77777777" w:rsidR="006416FC" w:rsidRDefault="008C56F5">
      <w:pPr>
        <w:pStyle w:val="Compact"/>
        <w:numPr>
          <w:ilvl w:val="2"/>
          <w:numId w:val="249"/>
        </w:numPr>
      </w:pPr>
      <w:r>
        <w:t>4</w:t>
      </w:r>
    </w:p>
    <w:p w14:paraId="2CA0318B" w14:textId="77777777" w:rsidR="006416FC" w:rsidRDefault="006416FC">
      <w:pPr>
        <w:pStyle w:val="Compact"/>
        <w:numPr>
          <w:ilvl w:val="1"/>
          <w:numId w:val="246"/>
        </w:numPr>
      </w:pPr>
    </w:p>
    <w:p w14:paraId="18996156" w14:textId="77777777" w:rsidR="006416FC" w:rsidRDefault="008C56F5">
      <w:pPr>
        <w:pStyle w:val="Compact"/>
        <w:numPr>
          <w:ilvl w:val="2"/>
          <w:numId w:val="250"/>
        </w:numPr>
      </w:pPr>
      <w:r>
        <w:t>5</w:t>
      </w:r>
    </w:p>
    <w:p w14:paraId="4F37F0CA" w14:textId="77777777" w:rsidR="006416FC" w:rsidRDefault="008C56F5">
      <w:r>
        <w:pict w14:anchorId="61DD9B16">
          <v:rect id="_x0000_i1028" style="width:0;height:1.5pt" o:hralign="center" o:hrstd="t" o:hr="t"/>
        </w:pict>
      </w:r>
    </w:p>
    <w:bookmarkEnd w:id="2"/>
    <w:sectPr w:rsidR="006416F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93AFAF" w14:textId="77777777" w:rsidR="008C56F5" w:rsidRDefault="008C56F5">
      <w:pPr>
        <w:spacing w:after="0"/>
      </w:pPr>
      <w:r>
        <w:separator/>
      </w:r>
    </w:p>
  </w:endnote>
  <w:endnote w:type="continuationSeparator" w:id="0">
    <w:p w14:paraId="101E936C" w14:textId="77777777" w:rsidR="008C56F5" w:rsidRDefault="008C56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577124" w14:textId="77777777" w:rsidR="006416FC" w:rsidRDefault="008C56F5">
      <w:r>
        <w:separator/>
      </w:r>
    </w:p>
  </w:footnote>
  <w:footnote w:type="continuationSeparator" w:id="0">
    <w:p w14:paraId="2A8E74B4" w14:textId="77777777" w:rsidR="006416FC" w:rsidRDefault="008C56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15ED9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E086C3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93C355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821"/>
    <w:multiLevelType w:val="multilevel"/>
    <w:tmpl w:val="B7C48F58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abstractNum w:abstractNumId="4" w15:restartNumberingAfterBreak="0">
    <w:nsid w:val="00A99822"/>
    <w:multiLevelType w:val="multilevel"/>
    <w:tmpl w:val="F59A9F90"/>
    <w:lvl w:ilvl="0">
      <w:start w:val="2"/>
      <w:numFmt w:val="upperLetter"/>
      <w:lvlText w:val="%1)"/>
      <w:lvlJc w:val="left"/>
      <w:pPr>
        <w:ind w:left="720" w:hanging="480"/>
      </w:pPr>
    </w:lvl>
    <w:lvl w:ilvl="1">
      <w:start w:val="2"/>
      <w:numFmt w:val="upperLetter"/>
      <w:lvlText w:val="%2)"/>
      <w:lvlJc w:val="left"/>
      <w:pPr>
        <w:ind w:left="1440" w:hanging="480"/>
      </w:pPr>
    </w:lvl>
    <w:lvl w:ilvl="2">
      <w:start w:val="2"/>
      <w:numFmt w:val="upperLetter"/>
      <w:lvlText w:val="%3)"/>
      <w:lvlJc w:val="left"/>
      <w:pPr>
        <w:ind w:left="2160" w:hanging="480"/>
      </w:pPr>
    </w:lvl>
    <w:lvl w:ilvl="3">
      <w:start w:val="2"/>
      <w:numFmt w:val="upperLetter"/>
      <w:lvlText w:val="%4)"/>
      <w:lvlJc w:val="left"/>
      <w:pPr>
        <w:ind w:left="2880" w:hanging="480"/>
      </w:pPr>
    </w:lvl>
    <w:lvl w:ilvl="4">
      <w:start w:val="2"/>
      <w:numFmt w:val="upperLetter"/>
      <w:lvlText w:val="%5)"/>
      <w:lvlJc w:val="left"/>
      <w:pPr>
        <w:ind w:left="3600" w:hanging="480"/>
      </w:pPr>
    </w:lvl>
    <w:lvl w:ilvl="5">
      <w:start w:val="2"/>
      <w:numFmt w:val="upperLetter"/>
      <w:lvlText w:val="%6)"/>
      <w:lvlJc w:val="left"/>
      <w:pPr>
        <w:ind w:left="4320" w:hanging="480"/>
      </w:pPr>
    </w:lvl>
    <w:lvl w:ilvl="6">
      <w:start w:val="2"/>
      <w:numFmt w:val="upperLetter"/>
      <w:lvlText w:val="%7)"/>
      <w:lvlJc w:val="left"/>
      <w:pPr>
        <w:ind w:left="5040" w:hanging="480"/>
      </w:pPr>
    </w:lvl>
    <w:lvl w:ilvl="7">
      <w:start w:val="2"/>
      <w:numFmt w:val="upperLetter"/>
      <w:lvlText w:val="%8)"/>
      <w:lvlJc w:val="left"/>
      <w:pPr>
        <w:ind w:left="5760" w:hanging="480"/>
      </w:pPr>
    </w:lvl>
    <w:lvl w:ilvl="8">
      <w:start w:val="2"/>
      <w:numFmt w:val="upperLetter"/>
      <w:lvlText w:val="%9)"/>
      <w:lvlJc w:val="left"/>
      <w:pPr>
        <w:ind w:left="6480" w:hanging="480"/>
      </w:pPr>
    </w:lvl>
  </w:abstractNum>
  <w:abstractNum w:abstractNumId="5" w15:restartNumberingAfterBreak="0">
    <w:nsid w:val="00A99823"/>
    <w:multiLevelType w:val="multilevel"/>
    <w:tmpl w:val="2C9E2D78"/>
    <w:lvl w:ilvl="0">
      <w:start w:val="3"/>
      <w:numFmt w:val="upperLetter"/>
      <w:lvlText w:val="%1)"/>
      <w:lvlJc w:val="left"/>
      <w:pPr>
        <w:ind w:left="720" w:hanging="480"/>
      </w:pPr>
    </w:lvl>
    <w:lvl w:ilvl="1">
      <w:start w:val="3"/>
      <w:numFmt w:val="upperLetter"/>
      <w:lvlText w:val="%2)"/>
      <w:lvlJc w:val="left"/>
      <w:pPr>
        <w:ind w:left="1440" w:hanging="480"/>
      </w:pPr>
    </w:lvl>
    <w:lvl w:ilvl="2">
      <w:start w:val="3"/>
      <w:numFmt w:val="upperLetter"/>
      <w:lvlText w:val="%3)"/>
      <w:lvlJc w:val="left"/>
      <w:pPr>
        <w:ind w:left="2160" w:hanging="480"/>
      </w:pPr>
    </w:lvl>
    <w:lvl w:ilvl="3">
      <w:start w:val="3"/>
      <w:numFmt w:val="upperLetter"/>
      <w:lvlText w:val="%4)"/>
      <w:lvlJc w:val="left"/>
      <w:pPr>
        <w:ind w:left="2880" w:hanging="480"/>
      </w:pPr>
    </w:lvl>
    <w:lvl w:ilvl="4">
      <w:start w:val="3"/>
      <w:numFmt w:val="upperLetter"/>
      <w:lvlText w:val="%5)"/>
      <w:lvlJc w:val="left"/>
      <w:pPr>
        <w:ind w:left="3600" w:hanging="480"/>
      </w:pPr>
    </w:lvl>
    <w:lvl w:ilvl="5">
      <w:start w:val="3"/>
      <w:numFmt w:val="upperLetter"/>
      <w:lvlText w:val="%6)"/>
      <w:lvlJc w:val="left"/>
      <w:pPr>
        <w:ind w:left="4320" w:hanging="480"/>
      </w:pPr>
    </w:lvl>
    <w:lvl w:ilvl="6">
      <w:start w:val="3"/>
      <w:numFmt w:val="upperLetter"/>
      <w:lvlText w:val="%7)"/>
      <w:lvlJc w:val="left"/>
      <w:pPr>
        <w:ind w:left="5040" w:hanging="480"/>
      </w:pPr>
    </w:lvl>
    <w:lvl w:ilvl="7">
      <w:start w:val="3"/>
      <w:numFmt w:val="upperLetter"/>
      <w:lvlText w:val="%8)"/>
      <w:lvlJc w:val="left"/>
      <w:pPr>
        <w:ind w:left="5760" w:hanging="480"/>
      </w:pPr>
    </w:lvl>
    <w:lvl w:ilvl="8">
      <w:start w:val="3"/>
      <w:numFmt w:val="upperLetter"/>
      <w:lvlText w:val="%9)"/>
      <w:lvlJc w:val="left"/>
      <w:pPr>
        <w:ind w:left="6480" w:hanging="480"/>
      </w:pPr>
    </w:lvl>
  </w:abstractNum>
  <w:abstractNum w:abstractNumId="6" w15:restartNumberingAfterBreak="0">
    <w:nsid w:val="00A99824"/>
    <w:multiLevelType w:val="multilevel"/>
    <w:tmpl w:val="E634E62E"/>
    <w:lvl w:ilvl="0">
      <w:start w:val="4"/>
      <w:numFmt w:val="upperLetter"/>
      <w:lvlText w:val="%1)"/>
      <w:lvlJc w:val="left"/>
      <w:pPr>
        <w:ind w:left="720" w:hanging="480"/>
      </w:pPr>
    </w:lvl>
    <w:lvl w:ilvl="1">
      <w:start w:val="4"/>
      <w:numFmt w:val="upperLetter"/>
      <w:lvlText w:val="%2)"/>
      <w:lvlJc w:val="left"/>
      <w:pPr>
        <w:ind w:left="1440" w:hanging="480"/>
      </w:pPr>
    </w:lvl>
    <w:lvl w:ilvl="2">
      <w:start w:val="4"/>
      <w:numFmt w:val="upperLetter"/>
      <w:lvlText w:val="%3)"/>
      <w:lvlJc w:val="left"/>
      <w:pPr>
        <w:ind w:left="2160" w:hanging="480"/>
      </w:pPr>
    </w:lvl>
    <w:lvl w:ilvl="3">
      <w:start w:val="4"/>
      <w:numFmt w:val="upperLetter"/>
      <w:lvlText w:val="%4)"/>
      <w:lvlJc w:val="left"/>
      <w:pPr>
        <w:ind w:left="2880" w:hanging="480"/>
      </w:pPr>
    </w:lvl>
    <w:lvl w:ilvl="4">
      <w:start w:val="4"/>
      <w:numFmt w:val="upperLetter"/>
      <w:lvlText w:val="%5)"/>
      <w:lvlJc w:val="left"/>
      <w:pPr>
        <w:ind w:left="3600" w:hanging="480"/>
      </w:pPr>
    </w:lvl>
    <w:lvl w:ilvl="5">
      <w:start w:val="4"/>
      <w:numFmt w:val="upperLetter"/>
      <w:lvlText w:val="%6)"/>
      <w:lvlJc w:val="left"/>
      <w:pPr>
        <w:ind w:left="4320" w:hanging="480"/>
      </w:pPr>
    </w:lvl>
    <w:lvl w:ilvl="6">
      <w:start w:val="4"/>
      <w:numFmt w:val="upperLetter"/>
      <w:lvlText w:val="%7)"/>
      <w:lvlJc w:val="left"/>
      <w:pPr>
        <w:ind w:left="5040" w:hanging="480"/>
      </w:pPr>
    </w:lvl>
    <w:lvl w:ilvl="7">
      <w:start w:val="4"/>
      <w:numFmt w:val="upperLetter"/>
      <w:lvlText w:val="%8)"/>
      <w:lvlJc w:val="left"/>
      <w:pPr>
        <w:ind w:left="5760" w:hanging="480"/>
      </w:pPr>
    </w:lvl>
    <w:lvl w:ilvl="8">
      <w:start w:val="4"/>
      <w:numFmt w:val="upperLetter"/>
      <w:lvlText w:val="%9)"/>
      <w:lvlJc w:val="left"/>
      <w:pPr>
        <w:ind w:left="6480" w:hanging="480"/>
      </w:pPr>
    </w:lvl>
  </w:abstractNum>
  <w:abstractNum w:abstractNumId="7" w15:restartNumberingAfterBreak="0">
    <w:nsid w:val="0A994111"/>
    <w:multiLevelType w:val="multilevel"/>
    <w:tmpl w:val="9594B604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A994121"/>
    <w:multiLevelType w:val="multilevel"/>
    <w:tmpl w:val="B784CC98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26"/>
    <w:multiLevelType w:val="multilevel"/>
    <w:tmpl w:val="FE6E64A6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36"/>
    <w:multiLevelType w:val="multilevel"/>
    <w:tmpl w:val="87765AA2"/>
    <w:lvl w:ilvl="0">
      <w:start w:val="36"/>
      <w:numFmt w:val="decimal"/>
      <w:lvlText w:val="%1."/>
      <w:lvlJc w:val="left"/>
      <w:pPr>
        <w:ind w:left="720" w:hanging="480"/>
      </w:pPr>
    </w:lvl>
    <w:lvl w:ilvl="1">
      <w:start w:val="36"/>
      <w:numFmt w:val="decimal"/>
      <w:lvlText w:val="%2."/>
      <w:lvlJc w:val="left"/>
      <w:pPr>
        <w:ind w:left="1440" w:hanging="480"/>
      </w:pPr>
    </w:lvl>
    <w:lvl w:ilvl="2">
      <w:start w:val="36"/>
      <w:numFmt w:val="decimal"/>
      <w:lvlText w:val="%3."/>
      <w:lvlJc w:val="left"/>
      <w:pPr>
        <w:ind w:left="2160" w:hanging="480"/>
      </w:pPr>
    </w:lvl>
    <w:lvl w:ilvl="3">
      <w:start w:val="36"/>
      <w:numFmt w:val="decimal"/>
      <w:lvlText w:val="%4."/>
      <w:lvlJc w:val="left"/>
      <w:pPr>
        <w:ind w:left="2880" w:hanging="480"/>
      </w:pPr>
    </w:lvl>
    <w:lvl w:ilvl="4">
      <w:start w:val="36"/>
      <w:numFmt w:val="decimal"/>
      <w:lvlText w:val="%5."/>
      <w:lvlJc w:val="left"/>
      <w:pPr>
        <w:ind w:left="3600" w:hanging="480"/>
      </w:pPr>
    </w:lvl>
    <w:lvl w:ilvl="5">
      <w:start w:val="36"/>
      <w:numFmt w:val="decimal"/>
      <w:lvlText w:val="%6."/>
      <w:lvlJc w:val="left"/>
      <w:pPr>
        <w:ind w:left="4320" w:hanging="480"/>
      </w:pPr>
    </w:lvl>
    <w:lvl w:ilvl="6">
      <w:start w:val="36"/>
      <w:numFmt w:val="decimal"/>
      <w:lvlText w:val="%7."/>
      <w:lvlJc w:val="left"/>
      <w:pPr>
        <w:ind w:left="5040" w:hanging="480"/>
      </w:pPr>
    </w:lvl>
    <w:lvl w:ilvl="7">
      <w:start w:val="36"/>
      <w:numFmt w:val="decimal"/>
      <w:lvlText w:val="%8."/>
      <w:lvlJc w:val="left"/>
      <w:pPr>
        <w:ind w:left="5760" w:hanging="480"/>
      </w:pPr>
    </w:lvl>
    <w:lvl w:ilvl="8">
      <w:start w:val="36"/>
      <w:numFmt w:val="decimal"/>
      <w:lvlText w:val="%9."/>
      <w:lvlJc w:val="left"/>
      <w:pPr>
        <w:ind w:left="6480" w:hanging="480"/>
      </w:pPr>
    </w:lvl>
  </w:abstractNum>
  <w:num w:numId="1" w16cid:durableId="1444500462">
    <w:abstractNumId w:val="0"/>
  </w:num>
  <w:num w:numId="2" w16cid:durableId="10514246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26305414">
    <w:abstractNumId w:val="1"/>
  </w:num>
  <w:num w:numId="4" w16cid:durableId="12983489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75995707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797987300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39901787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1377390347">
    <w:abstractNumId w:val="1"/>
  </w:num>
  <w:num w:numId="9" w16cid:durableId="14349837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83128502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 w16cid:durableId="174352099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 w16cid:durableId="67025776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" w16cid:durableId="422772961">
    <w:abstractNumId w:val="1"/>
  </w:num>
  <w:num w:numId="14" w16cid:durableId="53484735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4037366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" w16cid:durableId="125621173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" w16cid:durableId="135858470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8" w16cid:durableId="850068156">
    <w:abstractNumId w:val="1"/>
  </w:num>
  <w:num w:numId="19" w16cid:durableId="46520374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10850231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1" w16cid:durableId="997608527">
    <w:abstractNumId w:val="1"/>
  </w:num>
  <w:num w:numId="22" w16cid:durableId="205129665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63074930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" w16cid:durableId="37546729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" w16cid:durableId="137638713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6" w16cid:durableId="1405177383">
    <w:abstractNumId w:val="1"/>
  </w:num>
  <w:num w:numId="27" w16cid:durableId="3411996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32417032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9" w16cid:durableId="171233774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0" w16cid:durableId="16332154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1" w16cid:durableId="765080155">
    <w:abstractNumId w:val="1"/>
  </w:num>
  <w:num w:numId="32" w16cid:durableId="80393395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44318449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4" w16cid:durableId="2026440701">
    <w:abstractNumId w:val="1"/>
  </w:num>
  <w:num w:numId="35" w16cid:durableId="181425279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1252648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7" w16cid:durableId="8784675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8" w16cid:durableId="4692714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9" w16cid:durableId="2082871161">
    <w:abstractNumId w:val="1"/>
  </w:num>
  <w:num w:numId="40" w16cid:durableId="119380644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80885890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2" w16cid:durableId="84640494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3" w16cid:durableId="122482635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4" w16cid:durableId="1161502527">
    <w:abstractNumId w:val="1"/>
  </w:num>
  <w:num w:numId="45" w16cid:durableId="14626538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48920286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7" w16cid:durableId="191223221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8" w16cid:durableId="2106687454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9" w16cid:durableId="1866097081">
    <w:abstractNumId w:val="7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50" w16cid:durableId="1196651714">
    <w:abstractNumId w:val="1"/>
  </w:num>
  <w:num w:numId="51" w16cid:durableId="4437554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213124283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3" w16cid:durableId="120425366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4" w16cid:durableId="129613595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5" w16cid:durableId="182982635">
    <w:abstractNumId w:val="1"/>
  </w:num>
  <w:num w:numId="56" w16cid:durableId="3923857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 w16cid:durableId="192841977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8" w16cid:durableId="144429935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9" w16cid:durableId="25598374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0" w16cid:durableId="1044603342">
    <w:abstractNumId w:val="1"/>
  </w:num>
  <w:num w:numId="61" w16cid:durableId="9116605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189616274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3" w16cid:durableId="194900558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4" w16cid:durableId="208505687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5" w16cid:durableId="1234509400">
    <w:abstractNumId w:val="1"/>
  </w:num>
  <w:num w:numId="66" w16cid:durableId="134278108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 w16cid:durableId="103346209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8" w16cid:durableId="69681036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9" w16cid:durableId="109859507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0" w16cid:durableId="532576603">
    <w:abstractNumId w:val="1"/>
  </w:num>
  <w:num w:numId="71" w16cid:durableId="211748268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2" w16cid:durableId="11922750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3" w16cid:durableId="199734412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4" w16cid:durableId="65846438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5" w16cid:durableId="832839930">
    <w:abstractNumId w:val="1"/>
  </w:num>
  <w:num w:numId="76" w16cid:durableId="153126564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164727634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8" w16cid:durableId="41471450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9" w16cid:durableId="99152495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0" w16cid:durableId="1663317873">
    <w:abstractNumId w:val="1"/>
  </w:num>
  <w:num w:numId="81" w16cid:durableId="147587476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2" w16cid:durableId="204390220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3" w16cid:durableId="204964774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4" w16cid:durableId="116682796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5" w16cid:durableId="1363826021">
    <w:abstractNumId w:val="1"/>
  </w:num>
  <w:num w:numId="86" w16cid:durableId="26518947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7" w16cid:durableId="37782729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8" w16cid:durableId="145944739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9" w16cid:durableId="102350770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0" w16cid:durableId="1789395643">
    <w:abstractNumId w:val="1"/>
  </w:num>
  <w:num w:numId="91" w16cid:durableId="96581640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 w16cid:durableId="137758340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3" w16cid:durableId="47587620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4" w16cid:durableId="142961594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5" w16cid:durableId="1975789816">
    <w:abstractNumId w:val="1"/>
  </w:num>
  <w:num w:numId="96" w16cid:durableId="24557308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7" w16cid:durableId="107311845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8" w16cid:durableId="1607611310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9" w16cid:durableId="2144544353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" w16cid:durableId="1949778735">
    <w:abstractNumId w:val="8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1" w16cid:durableId="756093539">
    <w:abstractNumId w:val="1"/>
  </w:num>
  <w:num w:numId="102" w16cid:durableId="72614797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" w16cid:durableId="102416322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" w16cid:durableId="213471423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" w16cid:durableId="46859515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" w16cid:durableId="245916574">
    <w:abstractNumId w:val="1"/>
  </w:num>
  <w:num w:numId="107" w16cid:durableId="198719867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" w16cid:durableId="1967045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" w16cid:durableId="7998473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" w16cid:durableId="84497322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1" w16cid:durableId="1218392207">
    <w:abstractNumId w:val="1"/>
  </w:num>
  <w:num w:numId="112" w16cid:durableId="109655459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" w16cid:durableId="73297300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" w16cid:durableId="290943125">
    <w:abstractNumId w:val="1"/>
  </w:num>
  <w:num w:numId="115" w16cid:durableId="150204693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" w16cid:durableId="76395686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" w16cid:durableId="148989950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" w16cid:durableId="504907643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9" w16cid:durableId="2021278219">
    <w:abstractNumId w:val="1"/>
  </w:num>
  <w:num w:numId="120" w16cid:durableId="27741868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44939511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2" w16cid:durableId="19454060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3" w16cid:durableId="26681125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4" w16cid:durableId="1149521604">
    <w:abstractNumId w:val="9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25" w16cid:durableId="373192304">
    <w:abstractNumId w:val="1"/>
  </w:num>
  <w:num w:numId="126" w16cid:durableId="157990120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" w16cid:durableId="100081454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8" w16cid:durableId="139527437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9" w16cid:durableId="79954212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0" w16cid:durableId="17244175">
    <w:abstractNumId w:val="1"/>
  </w:num>
  <w:num w:numId="131" w16cid:durableId="159693646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" w16cid:durableId="138571533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3" w16cid:durableId="77478907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4" w16cid:durableId="1483233824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5" w16cid:durableId="1710571941">
    <w:abstractNumId w:val="1"/>
  </w:num>
  <w:num w:numId="136" w16cid:durableId="102841406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" w16cid:durableId="72306745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8" w16cid:durableId="75189633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9" w16cid:durableId="113614390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0" w16cid:durableId="55783793">
    <w:abstractNumId w:val="1"/>
  </w:num>
  <w:num w:numId="141" w16cid:durableId="152451386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2" w16cid:durableId="202212284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3" w16cid:durableId="155477698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4" w16cid:durableId="113587051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5" w16cid:durableId="1573276981">
    <w:abstractNumId w:val="1"/>
  </w:num>
  <w:num w:numId="146" w16cid:durableId="152366424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7" w16cid:durableId="122868843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8" w16cid:durableId="176996292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9" w16cid:durableId="13201775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0" w16cid:durableId="1121415909">
    <w:abstractNumId w:val="1"/>
  </w:num>
  <w:num w:numId="151" w16cid:durableId="1270894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" w16cid:durableId="101865287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" w16cid:durableId="161579189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4" w16cid:durableId="207789603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5" w16cid:durableId="1901624792">
    <w:abstractNumId w:val="1"/>
  </w:num>
  <w:num w:numId="156" w16cid:durableId="40006290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7" w16cid:durableId="117900203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8" w16cid:durableId="158572596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9" w16cid:durableId="40607963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0" w16cid:durableId="877812990">
    <w:abstractNumId w:val="1"/>
  </w:num>
  <w:num w:numId="161" w16cid:durableId="49368807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2" w16cid:durableId="147260060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3" w16cid:durableId="188763950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4" w16cid:durableId="40311260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5" w16cid:durableId="24597550">
    <w:abstractNumId w:val="1"/>
  </w:num>
  <w:num w:numId="166" w16cid:durableId="78743107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" w16cid:durableId="143782396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8" w16cid:durableId="29059698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9" w16cid:durableId="86359462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0" w16cid:durableId="1569611455">
    <w:abstractNumId w:val="1"/>
  </w:num>
  <w:num w:numId="171" w16cid:durableId="82767317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" w16cid:durableId="54225438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3" w16cid:durableId="24288456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4" w16cid:durableId="312488274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5" w16cid:durableId="43259847">
    <w:abstractNumId w:val="10"/>
    <w:lvlOverride w:ilvl="0">
      <w:startOverride w:val="36"/>
    </w:lvlOverride>
    <w:lvlOverride w:ilvl="1">
      <w:startOverride w:val="36"/>
    </w:lvlOverride>
    <w:lvlOverride w:ilvl="2">
      <w:startOverride w:val="36"/>
    </w:lvlOverride>
    <w:lvlOverride w:ilvl="3">
      <w:startOverride w:val="36"/>
    </w:lvlOverride>
    <w:lvlOverride w:ilvl="4">
      <w:startOverride w:val="36"/>
    </w:lvlOverride>
    <w:lvlOverride w:ilvl="5">
      <w:startOverride w:val="36"/>
    </w:lvlOverride>
    <w:lvlOverride w:ilvl="6">
      <w:startOverride w:val="36"/>
    </w:lvlOverride>
    <w:lvlOverride w:ilvl="7">
      <w:startOverride w:val="36"/>
    </w:lvlOverride>
    <w:lvlOverride w:ilvl="8">
      <w:startOverride w:val="36"/>
    </w:lvlOverride>
  </w:num>
  <w:num w:numId="176" w16cid:durableId="891425374">
    <w:abstractNumId w:val="1"/>
  </w:num>
  <w:num w:numId="177" w16cid:durableId="213582395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" w16cid:durableId="25108661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9" w16cid:durableId="84150680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0" w16cid:durableId="193713054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81" w16cid:durableId="790053112">
    <w:abstractNumId w:val="1"/>
  </w:num>
  <w:num w:numId="182" w16cid:durableId="16986950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3" w16cid:durableId="99117809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4" w16cid:durableId="131814440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5" w16cid:durableId="167151893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86" w16cid:durableId="544365589">
    <w:abstractNumId w:val="1"/>
  </w:num>
  <w:num w:numId="187" w16cid:durableId="160792924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8" w16cid:durableId="139920913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9" w16cid:durableId="213332929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0" w16cid:durableId="1767537063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91" w16cid:durableId="1322664012">
    <w:abstractNumId w:val="1"/>
  </w:num>
  <w:num w:numId="192" w16cid:durableId="17056711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3" w16cid:durableId="193219982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94" w16cid:durableId="89982802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5" w16cid:durableId="116242942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96" w16cid:durableId="1488398299">
    <w:abstractNumId w:val="1"/>
  </w:num>
  <w:num w:numId="197" w16cid:durableId="59081609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8" w16cid:durableId="176529855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99" w16cid:durableId="197729429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00" w16cid:durableId="131486744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1" w16cid:durableId="2250693">
    <w:abstractNumId w:val="1"/>
  </w:num>
  <w:num w:numId="202" w16cid:durableId="15908912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3" w16cid:durableId="103738684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04" w16cid:durableId="79895569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05" w16cid:durableId="1730574743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6" w16cid:durableId="859272110">
    <w:abstractNumId w:val="1"/>
  </w:num>
  <w:num w:numId="207" w16cid:durableId="4149375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8" w16cid:durableId="127135094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09" w16cid:durableId="197999432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10" w16cid:durableId="1832059213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11" w16cid:durableId="1296837770">
    <w:abstractNumId w:val="1"/>
  </w:num>
  <w:num w:numId="212" w16cid:durableId="104421723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3" w16cid:durableId="97256599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14" w16cid:durableId="54922150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15" w16cid:durableId="115187347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16" w16cid:durableId="25837762">
    <w:abstractNumId w:val="1"/>
  </w:num>
  <w:num w:numId="217" w16cid:durableId="135896877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8" w16cid:durableId="144284304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19" w16cid:durableId="49252731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20" w16cid:durableId="108037104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21" w16cid:durableId="870722236">
    <w:abstractNumId w:val="1"/>
  </w:num>
  <w:num w:numId="222" w16cid:durableId="121084534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3" w16cid:durableId="131937978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24" w16cid:durableId="163362952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25" w16cid:durableId="619722534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26" w16cid:durableId="1254626362">
    <w:abstractNumId w:val="1"/>
  </w:num>
  <w:num w:numId="227" w16cid:durableId="152490002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8" w16cid:durableId="168501711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29" w16cid:durableId="2134398990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30" w16cid:durableId="1856456944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31" w16cid:durableId="444231821">
    <w:abstractNumId w:val="1"/>
  </w:num>
  <w:num w:numId="232" w16cid:durableId="128083723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3" w16cid:durableId="77675027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34" w16cid:durableId="151206096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35" w16cid:durableId="63499457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36" w16cid:durableId="807169882">
    <w:abstractNumId w:val="1"/>
  </w:num>
  <w:num w:numId="237" w16cid:durableId="205935067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8" w16cid:durableId="1357534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39" w16cid:durableId="959149010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40" w16cid:durableId="90538414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41" w16cid:durableId="859666538">
    <w:abstractNumId w:val="1"/>
  </w:num>
  <w:num w:numId="242" w16cid:durableId="2240698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3" w16cid:durableId="73177508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4" w16cid:durableId="90865857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45" w16cid:durableId="167603384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46" w16cid:durableId="407460970">
    <w:abstractNumId w:val="1"/>
  </w:num>
  <w:num w:numId="247" w16cid:durableId="118667017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8" w16cid:durableId="130223092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9" w16cid:durableId="193852124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0" w16cid:durableId="450127303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416FC"/>
    <w:rsid w:val="00007F5F"/>
    <w:rsid w:val="000A74AB"/>
    <w:rsid w:val="006416FC"/>
    <w:rsid w:val="007A5FA7"/>
    <w:rsid w:val="0084220F"/>
    <w:rsid w:val="008C56F5"/>
    <w:rsid w:val="00B03D9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68B814CB"/>
  <w15:docId w15:val="{6DC78E4E-99EE-4EFC-8CFF-CE39AAB49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6</Pages>
  <Words>1153</Words>
  <Characters>6577</Characters>
  <Application>Microsoft Office Word</Application>
  <DocSecurity>4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ikrishna paritala</dc:creator>
  <cp:keywords/>
  <cp:lastModifiedBy>saikrishna paritala</cp:lastModifiedBy>
  <cp:revision>2</cp:revision>
  <dcterms:created xsi:type="dcterms:W3CDTF">2025-01-26T16:44:00Z</dcterms:created>
  <dcterms:modified xsi:type="dcterms:W3CDTF">2025-01-26T16:44:00Z</dcterms:modified>
</cp:coreProperties>
</file>